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49B29" w14:textId="77777777" w:rsidR="00AF1E10" w:rsidRDefault="00000000">
      <w:pPr>
        <w:pStyle w:val="Title"/>
      </w:pPr>
      <w:r>
        <w:rPr>
          <w:noProof/>
        </w:rPr>
        <w:drawing>
          <wp:inline distT="0" distB="0" distL="0" distR="0" wp14:anchorId="43F762AB" wp14:editId="049110BE">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2667553b4.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899EBC9" w14:textId="77777777" w:rsidR="00AF1E10" w:rsidRPr="000B5B71" w:rsidRDefault="00000000" w:rsidP="000B5B71">
      <w:pPr>
        <w:pStyle w:val="Heading0"/>
        <w:spacing w:before="360"/>
        <w:rPr>
          <w:lang w:val="fr-CA"/>
        </w:rPr>
      </w:pPr>
      <w:bookmarkStart w:id="0" w:name="UUID6e65b095b6ed358897d902712eea7c2e"/>
      <w:r w:rsidRPr="000B5B71">
        <w:rPr>
          <w:lang w:val="fr-CA"/>
        </w:rPr>
        <w:t>Section 084113: ENTRÉES ET DEVANTURES DE MAGASINS AVEC CADRES EN ALUMINIUM</w:t>
      </w:r>
    </w:p>
    <w:p w14:paraId="13F7323F" w14:textId="77777777" w:rsidR="00AF1E10" w:rsidRPr="000B5B71" w:rsidRDefault="00000000">
      <w:pPr>
        <w:pStyle w:val="FirstParagraph"/>
        <w:rPr>
          <w:lang w:val="fr-CA"/>
        </w:rPr>
      </w:pPr>
      <w:r w:rsidRPr="000B5B71">
        <w:rPr>
          <w:lang w:val="fr-CA"/>
        </w:rPr>
        <w:t xml:space="preserve">Cette spécification guide suggérée a été développée en se basant sur l’édition actuelle du « Manuel de pratique » du Construction </w:t>
      </w:r>
      <w:proofErr w:type="spellStart"/>
      <w:r w:rsidRPr="000B5B71">
        <w:rPr>
          <w:lang w:val="fr-CA"/>
        </w:rPr>
        <w:t>Specifications</w:t>
      </w:r>
      <w:proofErr w:type="spellEnd"/>
      <w:r w:rsidRPr="000B5B71">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0B5B71">
        <w:rPr>
          <w:lang w:val="fr-CA"/>
        </w:rPr>
        <w:t>MasterSpecMD</w:t>
      </w:r>
      <w:proofErr w:type="spellEnd"/>
      <w:r w:rsidRPr="000B5B71">
        <w:rPr>
          <w:lang w:val="fr-CA"/>
        </w:rPr>
        <w:t xml:space="preserve"> de l’American Institute of </w:t>
      </w:r>
      <w:proofErr w:type="spellStart"/>
      <w:r w:rsidRPr="000B5B71">
        <w:rPr>
          <w:lang w:val="fr-CA"/>
        </w:rPr>
        <w:t>Architects</w:t>
      </w:r>
      <w:proofErr w:type="spellEnd"/>
      <w:r w:rsidRPr="000B5B71">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39F64F7F" w14:textId="62CB8280" w:rsidR="00AF1E10" w:rsidRPr="000B5B71" w:rsidRDefault="000B5B71">
      <w:pPr>
        <w:pStyle w:val="BlockText"/>
        <w:rPr>
          <w:lang w:val="fr-CA"/>
        </w:rPr>
      </w:pPr>
      <w:r>
        <w:rPr>
          <w:b/>
          <w:lang w:val="fr-CA"/>
        </w:rPr>
        <w:t xml:space="preserve">EDITOR NOTE: </w:t>
      </w:r>
      <w:r w:rsidRPr="000B5B71">
        <w:rPr>
          <w:lang w:val="fr-CA"/>
        </w:rPr>
        <w:t>Les instructions à l'éditeur apparaissent en ROUGE. Ce style n'existe pas dans le modèle CSI standard.</w:t>
      </w:r>
    </w:p>
    <w:p w14:paraId="39548D1C" w14:textId="77777777" w:rsidR="00AF1E10" w:rsidRDefault="00000000">
      <w:pPr>
        <w:pStyle w:val="Heading1"/>
      </w:pPr>
      <w:bookmarkStart w:id="1" w:name="UUID695d9d9012ba098a44a315b18f795c75"/>
      <w:bookmarkEnd w:id="0"/>
      <w:r>
        <w:t>GÉNÉRALITÉS</w:t>
      </w:r>
    </w:p>
    <w:p w14:paraId="7BB63A11" w14:textId="77777777" w:rsidR="00AF1E10" w:rsidRDefault="00000000">
      <w:pPr>
        <w:pStyle w:val="Heading2"/>
      </w:pPr>
      <w:bookmarkStart w:id="2" w:name="UUID1535cae52f81bea6c59e7836f7ebc0c6"/>
      <w:r>
        <w:t>Documents connexes</w:t>
      </w:r>
    </w:p>
    <w:p w14:paraId="18DEA8A5" w14:textId="77777777" w:rsidR="00AF1E10" w:rsidRPr="000B5B71" w:rsidRDefault="00000000" w:rsidP="000B5B71">
      <w:pPr>
        <w:pStyle w:val="Heading3"/>
        <w:rPr>
          <w:lang w:val="fr-CA"/>
        </w:rPr>
      </w:pPr>
      <w:r w:rsidRPr="000B5B71">
        <w:rPr>
          <w:lang w:val="fr-CA"/>
        </w:rPr>
        <w:t>Les dessins et les dispositions générales du contrat, y compris les sections Conditions générales et supplémentaires et Spécifications Division 01, s’appliquent à cette section.</w:t>
      </w:r>
    </w:p>
    <w:p w14:paraId="30F88F32" w14:textId="77777777" w:rsidR="00AF1E10" w:rsidRDefault="00000000">
      <w:pPr>
        <w:pStyle w:val="Heading2"/>
      </w:pPr>
      <w:bookmarkStart w:id="3" w:name="UUID2f6c868d27efaa11a84bdbdc24b0beae"/>
      <w:bookmarkEnd w:id="2"/>
      <w:r>
        <w:t>Sommaire</w:t>
      </w:r>
    </w:p>
    <w:p w14:paraId="4A9A2F0E" w14:textId="77777777" w:rsidR="00AF1E10" w:rsidRPr="000B5B71" w:rsidRDefault="00000000" w:rsidP="000B5B71">
      <w:pPr>
        <w:pStyle w:val="Heading3"/>
        <w:rPr>
          <w:lang w:val="fr-CA"/>
        </w:rPr>
      </w:pPr>
      <w:r w:rsidRPr="000B5B71">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180C0747" w14:textId="77777777" w:rsidR="00AF1E10" w:rsidRPr="000B5B71" w:rsidRDefault="00000000" w:rsidP="000B5B71">
      <w:pPr>
        <w:pStyle w:val="Heading3"/>
        <w:rPr>
          <w:lang w:val="fr-CA"/>
        </w:rPr>
      </w:pPr>
      <w:r w:rsidRPr="000B5B71">
        <w:rPr>
          <w:lang w:val="fr-CA"/>
        </w:rPr>
        <w:t>Les types de systèmes de devanture en aluminium Kawneer comprennent :</w:t>
      </w:r>
    </w:p>
    <w:p w14:paraId="207FE472" w14:textId="77777777" w:rsidR="00AF1E10" w:rsidRPr="000B5B71" w:rsidRDefault="00000000" w:rsidP="000B5B71">
      <w:pPr>
        <w:pStyle w:val="Heading4"/>
        <w:rPr>
          <w:lang w:val="fr-CA"/>
        </w:rPr>
      </w:pPr>
      <w:r w:rsidRPr="000B5B71">
        <w:rPr>
          <w:lang w:val="fr-CA"/>
        </w:rPr>
        <w:t xml:space="preserve">Trifab® </w:t>
      </w:r>
      <w:proofErr w:type="spellStart"/>
      <w:r w:rsidRPr="000B5B71">
        <w:rPr>
          <w:lang w:val="fr-CA"/>
        </w:rPr>
        <w:t>VersaGlaze</w:t>
      </w:r>
      <w:proofErr w:type="spellEnd"/>
      <w:r w:rsidRPr="000B5B71">
        <w:rPr>
          <w:lang w:val="fr-CA"/>
        </w:rPr>
        <w:t>® 450 Système d’encadrement, ligne de visibilité de 2 po -</w:t>
      </w:r>
    </w:p>
    <w:p w14:paraId="656B9EFC" w14:textId="77777777" w:rsidR="00AF1E10" w:rsidRPr="000B5B71" w:rsidRDefault="00000000" w:rsidP="000B5B71">
      <w:pPr>
        <w:pStyle w:val="Heading5"/>
        <w:rPr>
          <w:lang w:val="fr-CA"/>
        </w:rPr>
      </w:pPr>
      <w:r w:rsidRPr="000B5B71">
        <w:rPr>
          <w:lang w:val="fr-CA"/>
        </w:rPr>
        <w:t>Dimensions nominales de 50,8 mm x 114,3 mm (2 po x 4-1/2 po)</w:t>
      </w:r>
    </w:p>
    <w:p w14:paraId="6CBF24E0" w14:textId="77777777" w:rsidR="00AF1E10" w:rsidRDefault="00000000" w:rsidP="000B5B71">
      <w:pPr>
        <w:pStyle w:val="Heading5"/>
      </w:pPr>
      <w:r>
        <w:t xml:space="preserve">Non </w:t>
      </w:r>
      <w:proofErr w:type="spellStart"/>
      <w:r>
        <w:t>thermique</w:t>
      </w:r>
      <w:proofErr w:type="spellEnd"/>
    </w:p>
    <w:p w14:paraId="7BF6A4D3" w14:textId="77777777" w:rsidR="00AF1E10" w:rsidRPr="000B5B71" w:rsidRDefault="00000000" w:rsidP="000B5B71">
      <w:pPr>
        <w:pStyle w:val="Heading5"/>
        <w:rPr>
          <w:lang w:val="fr-CA"/>
        </w:rPr>
      </w:pPr>
      <w:r w:rsidRPr="000B5B71">
        <w:rPr>
          <w:lang w:val="fr-CA"/>
        </w:rPr>
        <w:t xml:space="preserve">Verre : vitrage avant, silicone structurel ou joint </w:t>
      </w:r>
      <w:proofErr w:type="spellStart"/>
      <w:r w:rsidRPr="000B5B71">
        <w:rPr>
          <w:lang w:val="fr-CA"/>
        </w:rPr>
        <w:t>Weatherseal</w:t>
      </w:r>
      <w:proofErr w:type="spellEnd"/>
    </w:p>
    <w:p w14:paraId="401E31CE" w14:textId="77777777" w:rsidR="00AF1E10" w:rsidRDefault="00000000" w:rsidP="000B5B71">
      <w:pPr>
        <w:pStyle w:val="Heading5"/>
      </w:pPr>
      <w:r>
        <w:t xml:space="preserve">Fabrication à </w:t>
      </w:r>
      <w:proofErr w:type="spellStart"/>
      <w:r>
        <w:t>montants</w:t>
      </w:r>
      <w:proofErr w:type="spellEnd"/>
    </w:p>
    <w:p w14:paraId="61698F1D" w14:textId="77777777" w:rsidR="00AF1E10" w:rsidRDefault="00000000" w:rsidP="000B5B71">
      <w:pPr>
        <w:pStyle w:val="Heading3"/>
      </w:pPr>
      <w:r>
        <w:t xml:space="preserve">Sections </w:t>
      </w:r>
      <w:proofErr w:type="gramStart"/>
      <w:r>
        <w:t>connexes :</w:t>
      </w:r>
      <w:proofErr w:type="gramEnd"/>
    </w:p>
    <w:p w14:paraId="1D1A58EF" w14:textId="3904AFF7"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16D27988" w14:textId="77777777" w:rsidR="00AF1E10" w:rsidRDefault="00000000" w:rsidP="000B5B71">
      <w:pPr>
        <w:pStyle w:val="Heading4"/>
      </w:pPr>
      <w:proofErr w:type="gramStart"/>
      <w:r>
        <w:t>072700 :</w:t>
      </w:r>
      <w:proofErr w:type="gramEnd"/>
      <w:r>
        <w:t xml:space="preserve"> Pare-air</w:t>
      </w:r>
    </w:p>
    <w:p w14:paraId="238D0C6E" w14:textId="77777777" w:rsidR="00AF1E10" w:rsidRDefault="00000000" w:rsidP="000B5B71">
      <w:pPr>
        <w:pStyle w:val="Heading4"/>
      </w:pPr>
      <w:proofErr w:type="gramStart"/>
      <w:r>
        <w:t>079200 :</w:t>
      </w:r>
      <w:proofErr w:type="gramEnd"/>
      <w:r>
        <w:t> Mastics de joints</w:t>
      </w:r>
    </w:p>
    <w:p w14:paraId="7522B060" w14:textId="77777777" w:rsidR="00AF1E10" w:rsidRPr="000B5B71" w:rsidRDefault="00000000" w:rsidP="000B5B71">
      <w:pPr>
        <w:pStyle w:val="Heading4"/>
        <w:rPr>
          <w:lang w:val="fr-CA"/>
        </w:rPr>
      </w:pPr>
      <w:r w:rsidRPr="000B5B71">
        <w:rPr>
          <w:lang w:val="fr-CA"/>
        </w:rPr>
        <w:t>083213 : Portes vitrées coulissantes à cadre en aluminium</w:t>
      </w:r>
    </w:p>
    <w:p w14:paraId="4ED5399A" w14:textId="77777777" w:rsidR="00AF1E10" w:rsidRPr="000B5B71" w:rsidRDefault="00000000" w:rsidP="000B5B71">
      <w:pPr>
        <w:pStyle w:val="Heading4"/>
        <w:rPr>
          <w:lang w:val="fr-CA"/>
        </w:rPr>
      </w:pPr>
      <w:r w:rsidRPr="000B5B71">
        <w:rPr>
          <w:lang w:val="fr-CA"/>
        </w:rPr>
        <w:t>084113 : Entrées et vitrines à cadre en aluminium</w:t>
      </w:r>
    </w:p>
    <w:p w14:paraId="650FA3FB" w14:textId="77777777" w:rsidR="00AF1E10" w:rsidRDefault="00000000" w:rsidP="000B5B71">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2412C8A0" w14:textId="77777777" w:rsidR="00AF1E10" w:rsidRDefault="00000000" w:rsidP="000B5B71">
      <w:pPr>
        <w:pStyle w:val="Heading4"/>
      </w:pPr>
      <w:proofErr w:type="gramStart"/>
      <w:r>
        <w:t>085113 :</w:t>
      </w:r>
      <w:proofErr w:type="gramEnd"/>
      <w:r>
        <w:t> Fenêtres en aluminium</w:t>
      </w:r>
    </w:p>
    <w:p w14:paraId="7FA75FF0" w14:textId="77777777" w:rsidR="00AF1E10" w:rsidRDefault="00000000" w:rsidP="000B5B71">
      <w:pPr>
        <w:pStyle w:val="Heading4"/>
      </w:pPr>
      <w:proofErr w:type="gramStart"/>
      <w:r>
        <w:t>088000 :</w:t>
      </w:r>
      <w:proofErr w:type="gramEnd"/>
      <w:r>
        <w:t xml:space="preserve"> Vitrage</w:t>
      </w:r>
    </w:p>
    <w:p w14:paraId="531874C5" w14:textId="77777777" w:rsidR="00AF1E10" w:rsidRDefault="00000000" w:rsidP="000B5B71">
      <w:pPr>
        <w:pStyle w:val="Heading4"/>
      </w:pPr>
      <w:proofErr w:type="gramStart"/>
      <w:r>
        <w:lastRenderedPageBreak/>
        <w:t>107113 :</w:t>
      </w:r>
      <w:proofErr w:type="gramEnd"/>
      <w:r>
        <w:t xml:space="preserve"> Périphériques Sun Control extérieurs</w:t>
      </w:r>
    </w:p>
    <w:p w14:paraId="6C4489B2" w14:textId="77777777" w:rsidR="00AF1E10" w:rsidRDefault="00000000" w:rsidP="000B5B71">
      <w:pPr>
        <w:pStyle w:val="Heading4"/>
      </w:pPr>
      <w:proofErr w:type="gramStart"/>
      <w:r>
        <w:t>122600 :</w:t>
      </w:r>
      <w:proofErr w:type="gramEnd"/>
      <w:r>
        <w:t> Dispositifs d’éclairage naturel intérieur</w:t>
      </w:r>
    </w:p>
    <w:p w14:paraId="1C637398" w14:textId="77777777" w:rsidR="00AF1E10" w:rsidRDefault="00000000">
      <w:pPr>
        <w:pStyle w:val="Heading2"/>
      </w:pPr>
      <w:bookmarkStart w:id="4" w:name="UUID8664373510ffe7c283029b51a965d580"/>
      <w:bookmarkEnd w:id="3"/>
      <w:r>
        <w:t>Définitions</w:t>
      </w:r>
    </w:p>
    <w:p w14:paraId="2E56407F" w14:textId="77777777" w:rsidR="00AF1E10" w:rsidRPr="000B5B71" w:rsidRDefault="00000000" w:rsidP="000B5B71">
      <w:pPr>
        <w:pStyle w:val="Heading3"/>
        <w:rPr>
          <w:lang w:val="fr-CA"/>
        </w:rPr>
      </w:pPr>
      <w:r w:rsidRPr="000B5B71">
        <w:rPr>
          <w:lang w:val="fr-CA"/>
        </w:rPr>
        <w:t xml:space="preserve">Pour la terminologie standard et les définitions de l’industrie de la fenestration, reportez-vous à l’Fenestration &amp; </w:t>
      </w:r>
      <w:proofErr w:type="spellStart"/>
      <w:r w:rsidRPr="000B5B71">
        <w:rPr>
          <w:lang w:val="fr-CA"/>
        </w:rPr>
        <w:t>Glazing</w:t>
      </w:r>
      <w:proofErr w:type="spellEnd"/>
      <w:r w:rsidRPr="000B5B71">
        <w:rPr>
          <w:lang w:val="fr-CA"/>
        </w:rPr>
        <w:t xml:space="preserve"> </w:t>
      </w:r>
      <w:proofErr w:type="spellStart"/>
      <w:r w:rsidRPr="000B5B71">
        <w:rPr>
          <w:lang w:val="fr-CA"/>
        </w:rPr>
        <w:t>Industry</w:t>
      </w:r>
      <w:proofErr w:type="spellEnd"/>
      <w:r w:rsidRPr="000B5B71">
        <w:rPr>
          <w:lang w:val="fr-CA"/>
        </w:rPr>
        <w:t xml:space="preserve"> Alliance (FGIA) </w:t>
      </w:r>
      <w:proofErr w:type="spellStart"/>
      <w:r w:rsidRPr="000B5B71">
        <w:rPr>
          <w:lang w:val="fr-CA"/>
        </w:rPr>
        <w:t>Glossary</w:t>
      </w:r>
      <w:proofErr w:type="spellEnd"/>
      <w:r w:rsidRPr="000B5B71">
        <w:rPr>
          <w:lang w:val="fr-CA"/>
        </w:rPr>
        <w:t xml:space="preserve"> (AAMA AG-13) (en langue anglaise).</w:t>
      </w:r>
    </w:p>
    <w:p w14:paraId="3DF51D68" w14:textId="77777777" w:rsidR="00AF1E10" w:rsidRDefault="00000000">
      <w:pPr>
        <w:pStyle w:val="Heading2"/>
      </w:pPr>
      <w:bookmarkStart w:id="5" w:name="UUID90954430200abf2a3028264f36ddab7c"/>
      <w:bookmarkEnd w:id="4"/>
      <w:r>
        <w:t>Exigences de performance</w:t>
      </w:r>
    </w:p>
    <w:p w14:paraId="7F75ED61" w14:textId="77777777" w:rsidR="00AF1E10" w:rsidRDefault="00000000" w:rsidP="000B5B71">
      <w:pPr>
        <w:pStyle w:val="Heading3"/>
      </w:pPr>
      <w:r>
        <w:t xml:space="preserve">Performances </w:t>
      </w:r>
      <w:proofErr w:type="gramStart"/>
      <w:r>
        <w:t>générales :</w:t>
      </w:r>
      <w:proofErr w:type="gramEnd"/>
    </w:p>
    <w:p w14:paraId="6A2090D5" w14:textId="77777777" w:rsidR="00AF1E10" w:rsidRPr="000B5B71" w:rsidRDefault="00000000" w:rsidP="000B5B71">
      <w:pPr>
        <w:pStyle w:val="Heading4"/>
        <w:rPr>
          <w:lang w:val="fr-CA"/>
        </w:rPr>
      </w:pPr>
      <w:r w:rsidRPr="000B5B71">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7E61191C" w14:textId="77777777" w:rsidR="00AF1E10" w:rsidRPr="000B5B71" w:rsidRDefault="00000000" w:rsidP="000B5B71">
      <w:pPr>
        <w:pStyle w:val="Heading4"/>
        <w:rPr>
          <w:lang w:val="fr-CA"/>
        </w:rPr>
      </w:pPr>
      <w:r w:rsidRPr="000B5B71">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6E0D504A" w14:textId="77777777" w:rsidR="00AF1E10" w:rsidRPr="000B5B71" w:rsidRDefault="00000000" w:rsidP="000B5B71">
      <w:pPr>
        <w:pStyle w:val="Heading4"/>
        <w:rPr>
          <w:lang w:val="fr-CA"/>
        </w:rPr>
      </w:pPr>
      <w:r w:rsidRPr="000B5B71">
        <w:rPr>
          <w:lang w:val="fr-CA"/>
        </w:rPr>
        <w:t>Les échecs comprennent l’un des événements suivants :</w:t>
      </w:r>
    </w:p>
    <w:p w14:paraId="0FCE104F" w14:textId="77777777" w:rsidR="00AF1E10" w:rsidRPr="000B5B71" w:rsidRDefault="00000000" w:rsidP="000B5B71">
      <w:pPr>
        <w:pStyle w:val="Heading5"/>
        <w:rPr>
          <w:lang w:val="fr-CA"/>
        </w:rPr>
      </w:pPr>
      <w:r w:rsidRPr="000B5B71">
        <w:rPr>
          <w:lang w:val="fr-CA"/>
        </w:rPr>
        <w:t>Les contraintes thermiques qui se transfèrent à la structure de l’immeuble</w:t>
      </w:r>
    </w:p>
    <w:p w14:paraId="6F54700D" w14:textId="77777777" w:rsidR="00AF1E10" w:rsidRDefault="00000000" w:rsidP="000B5B71">
      <w:pPr>
        <w:pStyle w:val="Heading5"/>
      </w:pPr>
      <w:r>
        <w:t xml:space="preserve">Les bris de </w:t>
      </w:r>
      <w:proofErr w:type="spellStart"/>
      <w:r>
        <w:t>verre</w:t>
      </w:r>
      <w:proofErr w:type="spellEnd"/>
    </w:p>
    <w:p w14:paraId="155B9C42" w14:textId="77777777" w:rsidR="00AF1E10" w:rsidRPr="000B5B71" w:rsidRDefault="00000000" w:rsidP="000B5B71">
      <w:pPr>
        <w:pStyle w:val="Heading5"/>
        <w:rPr>
          <w:lang w:val="fr-CA"/>
        </w:rPr>
      </w:pPr>
      <w:r w:rsidRPr="000B5B71">
        <w:rPr>
          <w:lang w:val="fr-CA"/>
        </w:rPr>
        <w:t>Le desserrage ou l’affaiblissement des fixations, attaches ou autres composants</w:t>
      </w:r>
    </w:p>
    <w:p w14:paraId="76865B6D" w14:textId="77777777" w:rsidR="00AF1E10" w:rsidRDefault="00000000" w:rsidP="000B5B71">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1B6E616E" w14:textId="77777777" w:rsidR="00AF1E10" w:rsidRDefault="00000000" w:rsidP="000B5B71">
      <w:pPr>
        <w:pStyle w:val="Heading3"/>
      </w:pPr>
      <w:r>
        <w:t xml:space="preserve">Conception </w:t>
      </w:r>
      <w:proofErr w:type="gramStart"/>
      <w:r>
        <w:t>déléguée :</w:t>
      </w:r>
      <w:proofErr w:type="gramEnd"/>
    </w:p>
    <w:p w14:paraId="749C841C" w14:textId="77777777" w:rsidR="00AF1E10" w:rsidRPr="000B5B71" w:rsidRDefault="00000000" w:rsidP="000B5B71">
      <w:pPr>
        <w:pStyle w:val="Heading4"/>
        <w:rPr>
          <w:lang w:val="fr-CA"/>
        </w:rPr>
      </w:pPr>
      <w:proofErr w:type="gramStart"/>
      <w:r w:rsidRPr="000B5B71">
        <w:rPr>
          <w:lang w:val="fr-CA"/>
        </w:rPr>
        <w:t>conception</w:t>
      </w:r>
      <w:proofErr w:type="gramEnd"/>
      <w:r w:rsidRPr="000B5B71">
        <w:rPr>
          <w:lang w:val="fr-CA"/>
        </w:rPr>
        <w:t xml:space="preserve"> de systèmes de devanture en aluminium, y compris analyse technique exhaustive par un ingénieur dûment qualifié, à l’aide des exigences de performance et des critères de conception indiqués.</w:t>
      </w:r>
    </w:p>
    <w:p w14:paraId="33852D7E" w14:textId="77777777" w:rsidR="00AF1E10" w:rsidRDefault="00000000" w:rsidP="000B5B71">
      <w:pPr>
        <w:pStyle w:val="Heading3"/>
      </w:pPr>
      <w:r>
        <w:t xml:space="preserve">Charges de </w:t>
      </w:r>
      <w:proofErr w:type="gramStart"/>
      <w:r>
        <w:t>vent :</w:t>
      </w:r>
      <w:proofErr w:type="gramEnd"/>
    </w:p>
    <w:p w14:paraId="047B999B" w14:textId="03DF614A"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Fournissez les pressions nominales de charge de vent en Pa (</w:t>
      </w:r>
      <w:proofErr w:type="spellStart"/>
      <w:r w:rsidRPr="000B5B71">
        <w:rPr>
          <w:lang w:val="fr-CA"/>
        </w:rPr>
        <w:t>psf</w:t>
      </w:r>
      <w:proofErr w:type="spellEnd"/>
      <w:r w:rsidRPr="000B5B71">
        <w:rPr>
          <w:lang w:val="fr-CA"/>
        </w:rPr>
        <w:t>) et incluez le code du bâtiment applicable et l’année de l’édition.</w:t>
      </w:r>
    </w:p>
    <w:p w14:paraId="14C09286" w14:textId="77777777" w:rsidR="00AF1E10" w:rsidRPr="000B5B71" w:rsidRDefault="00000000" w:rsidP="000B5B71">
      <w:pPr>
        <w:pStyle w:val="Heading4"/>
        <w:rPr>
          <w:lang w:val="fr-CA"/>
        </w:rPr>
      </w:pPr>
      <w:r w:rsidRPr="000B5B71">
        <w:rPr>
          <w:lang w:val="fr-CA"/>
        </w:rPr>
        <w:t>Le système de vitrine doit inclure des ancrages capables de résister aux pressions nominales de charge de vent suivantes :</w:t>
      </w:r>
    </w:p>
    <w:p w14:paraId="3AC1CF89" w14:textId="77777777" w:rsidR="00AF1E10" w:rsidRDefault="00000000" w:rsidP="000B5B71">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38437EBB" w14:textId="77777777" w:rsidR="00AF1E10" w:rsidRDefault="00000000" w:rsidP="000B5B71">
      <w:pPr>
        <w:pStyle w:val="Heading5"/>
      </w:pPr>
      <w:r>
        <w:t xml:space="preserve">Vers </w:t>
      </w:r>
      <w:proofErr w:type="gramStart"/>
      <w:r>
        <w:t>l'extérieur :</w:t>
      </w:r>
      <w:proofErr w:type="gramEnd"/>
      <w:r>
        <w:t xml:space="preserve"> (______) psf ou (______) Pa</w:t>
      </w:r>
    </w:p>
    <w:p w14:paraId="10619C1C" w14:textId="77777777" w:rsidR="00AF1E10" w:rsidRPr="000B5B71" w:rsidRDefault="00000000" w:rsidP="000B5B71">
      <w:pPr>
        <w:pStyle w:val="Heading4"/>
        <w:rPr>
          <w:lang w:val="fr-CA"/>
        </w:rPr>
      </w:pPr>
      <w:r w:rsidRPr="000B5B71">
        <w:rPr>
          <w:lang w:val="fr-CA"/>
        </w:rPr>
        <w:t>Les pressions nominales se basent sur le code du bâtiment (____), édition (____).</w:t>
      </w:r>
    </w:p>
    <w:p w14:paraId="0BAE9F4A" w14:textId="77777777" w:rsidR="00AF1E10" w:rsidRDefault="00000000" w:rsidP="000B5B71">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3255BE50" w14:textId="2BA3FD18"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Les résultats de performance pour l'infiltration d'air sont basés sur les normes ASTM et AAMA. Consultez votre représentant Kawneer local pour connaître les exigences spécifiques de performance du projet.</w:t>
      </w:r>
    </w:p>
    <w:p w14:paraId="1E72C8C0" w14:textId="77777777" w:rsidR="00AF1E10" w:rsidRPr="000B5B71" w:rsidRDefault="00000000" w:rsidP="000B5B71">
      <w:pPr>
        <w:pStyle w:val="Heading4"/>
        <w:rPr>
          <w:lang w:val="fr-CA"/>
        </w:rPr>
      </w:pPr>
      <w:r w:rsidRPr="000B5B71">
        <w:rPr>
          <w:lang w:val="fr-CA"/>
        </w:rPr>
        <w:t>Le spécimen d’essai doit être testé conformément à ASTM E 283.</w:t>
      </w:r>
    </w:p>
    <w:p w14:paraId="348C1E61" w14:textId="77777777" w:rsidR="00AF1E10" w:rsidRPr="000B5B71" w:rsidRDefault="00000000" w:rsidP="000B5B71">
      <w:pPr>
        <w:pStyle w:val="Heading4"/>
        <w:rPr>
          <w:lang w:val="fr-CA"/>
        </w:rPr>
      </w:pPr>
      <w:proofErr w:type="gramStart"/>
      <w:r w:rsidRPr="000B5B71">
        <w:rPr>
          <w:lang w:val="fr-CA"/>
        </w:rPr>
        <w:t>le</w:t>
      </w:r>
      <w:proofErr w:type="gramEnd"/>
      <w:r w:rsidRPr="000B5B71">
        <w:rPr>
          <w:lang w:val="fr-CA"/>
        </w:rPr>
        <w:t xml:space="preserve"> taux d’infiltration d’air ne doit pas dépasser 0,3 l/s · m</w:t>
      </w:r>
      <w:r w:rsidRPr="000B5B71">
        <w:rPr>
          <w:vertAlign w:val="superscript"/>
          <w:lang w:val="fr-CA"/>
        </w:rPr>
        <w:t>2</w:t>
      </w:r>
      <w:r w:rsidRPr="000B5B71">
        <w:rPr>
          <w:lang w:val="fr-CA"/>
        </w:rPr>
        <w:t xml:space="preserve"> (0,06 PCM/pi</w:t>
      </w:r>
      <w:r w:rsidRPr="000B5B71">
        <w:rPr>
          <w:vertAlign w:val="superscript"/>
          <w:lang w:val="fr-CA"/>
        </w:rPr>
        <w:t>2</w:t>
      </w:r>
      <w:r w:rsidRPr="000B5B71">
        <w:rPr>
          <w:lang w:val="fr-CA"/>
        </w:rPr>
        <w:t>) à un différentiel de pression atmosphérique statique de 300 Pa (6,2 </w:t>
      </w:r>
      <w:proofErr w:type="spellStart"/>
      <w:r w:rsidRPr="000B5B71">
        <w:rPr>
          <w:lang w:val="fr-CA"/>
        </w:rPr>
        <w:t>psf</w:t>
      </w:r>
      <w:proofErr w:type="spellEnd"/>
      <w:r w:rsidRPr="000B5B71">
        <w:rPr>
          <w:lang w:val="fr-CA"/>
        </w:rPr>
        <w:t>).</w:t>
      </w:r>
    </w:p>
    <w:p w14:paraId="7E7644A7" w14:textId="77777777" w:rsidR="00AF1E10" w:rsidRDefault="00000000" w:rsidP="000B5B71">
      <w:pPr>
        <w:pStyle w:val="Heading3"/>
      </w:pPr>
      <w:proofErr w:type="spellStart"/>
      <w:r>
        <w:lastRenderedPageBreak/>
        <w:t>Résistance</w:t>
      </w:r>
      <w:proofErr w:type="spellEnd"/>
      <w:r>
        <w:t xml:space="preserve"> à </w:t>
      </w:r>
      <w:proofErr w:type="spellStart"/>
      <w:proofErr w:type="gramStart"/>
      <w:r>
        <w:t>l'eau</w:t>
      </w:r>
      <w:proofErr w:type="spellEnd"/>
      <w:r>
        <w:t> :</w:t>
      </w:r>
      <w:proofErr w:type="gramEnd"/>
    </w:p>
    <w:p w14:paraId="74594A1A" w14:textId="4D3157D0"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Les résultats de performance pour la résistance à l'eau sont basés sur les normes ASTM et FGIA/AAMA. Consultez votre représentant Kawneer local pour connaître les exigences spécifiques de performance du projet.</w:t>
      </w:r>
    </w:p>
    <w:p w14:paraId="207CACE7" w14:textId="77777777" w:rsidR="00AF1E10" w:rsidRPr="000B5B71" w:rsidRDefault="00000000" w:rsidP="000B5B71">
      <w:pPr>
        <w:pStyle w:val="Heading4"/>
        <w:rPr>
          <w:lang w:val="fr-CA"/>
        </w:rPr>
      </w:pPr>
      <w:r w:rsidRPr="000B5B71">
        <w:rPr>
          <w:lang w:val="fr-CA"/>
        </w:rPr>
        <w:t>Le spécimen d’essai doit être testé conformément à ASTM E 331.</w:t>
      </w:r>
    </w:p>
    <w:p w14:paraId="6A01CB4B" w14:textId="77777777" w:rsidR="00AF1E10" w:rsidRPr="000B5B71" w:rsidRDefault="00000000" w:rsidP="000B5B71">
      <w:pPr>
        <w:pStyle w:val="Heading4"/>
        <w:rPr>
          <w:lang w:val="fr-CA"/>
        </w:rPr>
      </w:pPr>
      <w:r w:rsidRPr="000B5B71">
        <w:rPr>
          <w:lang w:val="fr-CA"/>
        </w:rPr>
        <w:t>Il ne doit y avoir aucune fuite à un différentiel de pression atmosphérique statique minimal de 383 Pa (8 </w:t>
      </w:r>
      <w:proofErr w:type="spellStart"/>
      <w:r w:rsidRPr="000B5B71">
        <w:rPr>
          <w:lang w:val="fr-CA"/>
        </w:rPr>
        <w:t>psf</w:t>
      </w:r>
      <w:proofErr w:type="spellEnd"/>
      <w:r w:rsidRPr="000B5B71">
        <w:rPr>
          <w:lang w:val="fr-CA"/>
        </w:rPr>
        <w:t>), tel que défini dans AAMA 501.</w:t>
      </w:r>
    </w:p>
    <w:p w14:paraId="61E0F0FC" w14:textId="77777777" w:rsidR="00AF1E10" w:rsidRDefault="00000000" w:rsidP="000B5B71">
      <w:pPr>
        <w:pStyle w:val="Heading3"/>
      </w:pPr>
      <w:r>
        <w:t xml:space="preserve">Charge </w:t>
      </w:r>
      <w:proofErr w:type="spellStart"/>
      <w:proofErr w:type="gramStart"/>
      <w:r>
        <w:t>uniforme</w:t>
      </w:r>
      <w:proofErr w:type="spellEnd"/>
      <w:r>
        <w:t> :</w:t>
      </w:r>
      <w:proofErr w:type="gramEnd"/>
    </w:p>
    <w:p w14:paraId="0D89CD3D" w14:textId="77777777" w:rsidR="00AF1E10" w:rsidRPr="000B5B71" w:rsidRDefault="00000000" w:rsidP="000B5B71">
      <w:pPr>
        <w:pStyle w:val="Heading4"/>
        <w:rPr>
          <w:lang w:val="fr-CA"/>
        </w:rPr>
      </w:pPr>
      <w:r w:rsidRPr="000B5B71">
        <w:rPr>
          <w:lang w:val="fr-CA"/>
        </w:rPr>
        <w:t>Une charge nominale atmosphérique statique de 958 Pa (20 </w:t>
      </w:r>
      <w:proofErr w:type="spellStart"/>
      <w:r w:rsidRPr="000B5B71">
        <w:rPr>
          <w:lang w:val="fr-CA"/>
        </w:rPr>
        <w:t>psf</w:t>
      </w:r>
      <w:proofErr w:type="spellEnd"/>
      <w:r w:rsidRPr="000B5B71">
        <w:rPr>
          <w:lang w:val="fr-CA"/>
        </w:rPr>
        <w:t>) doit être appliquée dans la direction positive et négative, conformément à ASTM E 330.</w:t>
      </w:r>
    </w:p>
    <w:p w14:paraId="7A9360E4" w14:textId="77777777" w:rsidR="00AF1E10" w:rsidRPr="000B5B71" w:rsidRDefault="00000000" w:rsidP="000B5B71">
      <w:pPr>
        <w:pStyle w:val="Heading4"/>
        <w:rPr>
          <w:lang w:val="fr-CA"/>
        </w:rPr>
      </w:pPr>
      <w:r w:rsidRPr="000B5B71">
        <w:rPr>
          <w:lang w:val="fr-CA"/>
        </w:rPr>
        <w:t>Il ne doit pas y avoir de déformation supérieure à L/175 de la portée sur l’un quelconque des membres du cadre.</w:t>
      </w:r>
    </w:p>
    <w:p w14:paraId="02F912D4" w14:textId="77777777" w:rsidR="00AF1E10" w:rsidRPr="000B5B71" w:rsidRDefault="00000000" w:rsidP="000B5B71">
      <w:pPr>
        <w:pStyle w:val="Heading4"/>
        <w:rPr>
          <w:lang w:val="fr-CA"/>
        </w:rPr>
      </w:pPr>
      <w:r w:rsidRPr="000B5B71">
        <w:rPr>
          <w:lang w:val="fr-CA"/>
        </w:rPr>
        <w:t>À charge d’essai structurelle égale à 1,5 fois la charge nominale spécifiée, aucun bris de verre ni déformation permanente dans les membres du cadre supérieure à 0,2 % de leur portée libre ne doit se produire.</w:t>
      </w:r>
    </w:p>
    <w:p w14:paraId="2853F634" w14:textId="77777777" w:rsidR="00AF1E10" w:rsidRPr="000B5B71" w:rsidRDefault="00000000" w:rsidP="000B5B71">
      <w:pPr>
        <w:pStyle w:val="Heading3"/>
        <w:rPr>
          <w:lang w:val="fr-CA"/>
        </w:rPr>
      </w:pPr>
      <w:r w:rsidRPr="000B5B71">
        <w:rPr>
          <w:lang w:val="fr-CA"/>
        </w:rPr>
        <w:t>Déclaration de produit environnementale (DEP) : doit avoir une DEP spécifique au produit de type III, créée à partir d’une règle de catégorie de produit.</w:t>
      </w:r>
    </w:p>
    <w:p w14:paraId="381902A8" w14:textId="77777777" w:rsidR="00AF1E10" w:rsidRPr="000B5B71" w:rsidRDefault="00000000" w:rsidP="000B5B71">
      <w:pPr>
        <w:pStyle w:val="Heading3"/>
        <w:rPr>
          <w:lang w:val="fr-CA"/>
        </w:rPr>
      </w:pPr>
      <w:r w:rsidRPr="000B5B71">
        <w:rPr>
          <w:lang w:val="fr-CA"/>
        </w:rPr>
        <w:t>Déclaration des ingrédients du matériau :</w:t>
      </w:r>
    </w:p>
    <w:p w14:paraId="1E2CCF1B" w14:textId="79029516"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279C1D3F" w14:textId="731E549D"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La déclaration des ingrédients du matériau s’applique uniquement aux produits anodisés.</w:t>
      </w:r>
    </w:p>
    <w:p w14:paraId="2B1AD381" w14:textId="77777777" w:rsidR="00AF1E10" w:rsidRPr="000B5B71" w:rsidRDefault="00000000" w:rsidP="000B5B71">
      <w:pPr>
        <w:pStyle w:val="Heading4"/>
        <w:rPr>
          <w:lang w:val="fr-CA"/>
        </w:rPr>
      </w:pPr>
      <w:r w:rsidRPr="000B5B71">
        <w:rPr>
          <w:lang w:val="fr-CA"/>
        </w:rPr>
        <w:t>Doit contenir une liste complète des ingrédients chimiques jusqu’à au moins 100 ppm (0,01 %), qui couvre 100 % du produit.</w:t>
      </w:r>
    </w:p>
    <w:p w14:paraId="3F30B8A1" w14:textId="77777777" w:rsidR="00AF1E10" w:rsidRDefault="00000000" w:rsidP="000B5B71">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4B27DE3E" w14:textId="77777777" w:rsidR="00AF1E10" w:rsidRPr="000B5B71" w:rsidRDefault="00000000" w:rsidP="000B5B71">
      <w:pPr>
        <w:pStyle w:val="Heading5"/>
        <w:rPr>
          <w:lang w:val="fr-CA"/>
        </w:rPr>
      </w:pPr>
      <w:r w:rsidRPr="000B5B71">
        <w:rPr>
          <w:lang w:val="fr-CA"/>
        </w:rPr>
        <w:t>Inventaire du fabricant avec numéro d’enregistrement CAS (CASRN) :</w:t>
      </w:r>
    </w:p>
    <w:p w14:paraId="5385BDA0" w14:textId="77777777" w:rsidR="00AF1E10" w:rsidRPr="000B5B71" w:rsidRDefault="00000000" w:rsidP="000B5B71">
      <w:pPr>
        <w:pStyle w:val="Heading6"/>
        <w:rPr>
          <w:lang w:val="fr-CA"/>
        </w:rPr>
      </w:pPr>
      <w:r w:rsidRPr="000B5B71">
        <w:rPr>
          <w:lang w:val="fr-CA"/>
        </w:rPr>
        <w:t>Résumé de transparence du matériau (MTS) de Kawneer</w:t>
      </w:r>
    </w:p>
    <w:p w14:paraId="4CC87971" w14:textId="77777777" w:rsidR="00AF1E10" w:rsidRDefault="00000000">
      <w:pPr>
        <w:pStyle w:val="Heading2"/>
      </w:pPr>
      <w:bookmarkStart w:id="6" w:name="UUID660bdf802c67df2248bedb5dbe3e032e"/>
      <w:bookmarkEnd w:id="5"/>
      <w:proofErr w:type="gramStart"/>
      <w:r>
        <w:t>Soumissions :</w:t>
      </w:r>
      <w:proofErr w:type="gramEnd"/>
    </w:p>
    <w:p w14:paraId="41E7C77B" w14:textId="77777777" w:rsidR="00AF1E10" w:rsidRDefault="00000000" w:rsidP="000B5B71">
      <w:pPr>
        <w:pStyle w:val="Heading3"/>
      </w:pPr>
      <w:r>
        <w:t xml:space="preserve">Données sur le </w:t>
      </w:r>
      <w:proofErr w:type="gramStart"/>
      <w:r>
        <w:t>produit :</w:t>
      </w:r>
      <w:proofErr w:type="gramEnd"/>
    </w:p>
    <w:p w14:paraId="73DC94F2" w14:textId="77777777" w:rsidR="00AF1E10" w:rsidRPr="000B5B71" w:rsidRDefault="00000000" w:rsidP="000B5B71">
      <w:pPr>
        <w:pStyle w:val="Heading4"/>
        <w:rPr>
          <w:lang w:val="fr-CA"/>
        </w:rPr>
      </w:pPr>
      <w:r w:rsidRPr="000B5B71">
        <w:rPr>
          <w:lang w:val="fr-CA"/>
        </w:rPr>
        <w:t>Pour chaque type de système de vitrine en aluminium indiqué, incluez :</w:t>
      </w:r>
    </w:p>
    <w:p w14:paraId="704AEAE4" w14:textId="77777777" w:rsidR="00AF1E10" w:rsidRDefault="00000000" w:rsidP="000B5B71">
      <w:pPr>
        <w:pStyle w:val="Heading5"/>
      </w:pPr>
      <w:proofErr w:type="spellStart"/>
      <w:r>
        <w:t>Détails</w:t>
      </w:r>
      <w:proofErr w:type="spellEnd"/>
      <w:r>
        <w:t xml:space="preserve"> de construction</w:t>
      </w:r>
    </w:p>
    <w:p w14:paraId="05222B16" w14:textId="77777777" w:rsidR="00AF1E10" w:rsidRDefault="00000000" w:rsidP="000B5B71">
      <w:pPr>
        <w:pStyle w:val="Heading5"/>
      </w:pPr>
      <w:r>
        <w:t>Descriptions des matériaux</w:t>
      </w:r>
    </w:p>
    <w:p w14:paraId="0ADBA105" w14:textId="77777777" w:rsidR="00AF1E10" w:rsidRPr="000B5B71" w:rsidRDefault="00000000" w:rsidP="000B5B71">
      <w:pPr>
        <w:pStyle w:val="Heading5"/>
        <w:rPr>
          <w:lang w:val="fr-CA"/>
        </w:rPr>
      </w:pPr>
      <w:r w:rsidRPr="000B5B71">
        <w:rPr>
          <w:lang w:val="fr-CA"/>
        </w:rPr>
        <w:t>Dimensions des composants et profilés individuels</w:t>
      </w:r>
    </w:p>
    <w:p w14:paraId="26BCEEDF" w14:textId="77777777" w:rsidR="00AF1E10" w:rsidRDefault="00000000" w:rsidP="000B5B71">
      <w:pPr>
        <w:pStyle w:val="Heading5"/>
      </w:pPr>
      <w:r>
        <w:t>Matériel</w:t>
      </w:r>
    </w:p>
    <w:p w14:paraId="3924A160" w14:textId="77777777" w:rsidR="00AF1E10" w:rsidRDefault="00000000" w:rsidP="000B5B71">
      <w:pPr>
        <w:pStyle w:val="Heading5"/>
      </w:pPr>
      <w:r>
        <w:t>Finitions</w:t>
      </w:r>
    </w:p>
    <w:p w14:paraId="4D4FBAD6" w14:textId="77777777" w:rsidR="00AF1E10" w:rsidRDefault="00000000" w:rsidP="000B5B71">
      <w:pPr>
        <w:pStyle w:val="Heading5"/>
      </w:pPr>
      <w:r>
        <w:t>Instructions d'installation</w:t>
      </w:r>
    </w:p>
    <w:p w14:paraId="0B96DC74" w14:textId="77777777" w:rsidR="007048E1" w:rsidRDefault="007048E1">
      <w:pPr>
        <w:spacing w:before="0" w:after="200" w:line="240" w:lineRule="auto"/>
        <w:rPr>
          <w:rFonts w:eastAsiaTheme="majorEastAsia" w:cstheme="majorBidi"/>
          <w:iCs/>
          <w:szCs w:val="24"/>
        </w:rPr>
      </w:pPr>
      <w:r>
        <w:br w:type="page"/>
      </w:r>
    </w:p>
    <w:p w14:paraId="06BF9137" w14:textId="5FD86490" w:rsidR="00AF1E10" w:rsidRDefault="00000000" w:rsidP="000B5B71">
      <w:pPr>
        <w:pStyle w:val="Heading4"/>
      </w:pPr>
      <w:proofErr w:type="spellStart"/>
      <w:r>
        <w:lastRenderedPageBreak/>
        <w:t>Contenus</w:t>
      </w:r>
      <w:proofErr w:type="spellEnd"/>
      <w:r>
        <w:t xml:space="preserve"> </w:t>
      </w:r>
      <w:proofErr w:type="spellStart"/>
      <w:proofErr w:type="gramStart"/>
      <w:r>
        <w:t>recyclés</w:t>
      </w:r>
      <w:proofErr w:type="spellEnd"/>
      <w:r>
        <w:t> :</w:t>
      </w:r>
      <w:proofErr w:type="gramEnd"/>
    </w:p>
    <w:p w14:paraId="79208736" w14:textId="6DA11354" w:rsidR="00AF1E10" w:rsidRPr="000B5B71" w:rsidRDefault="000B5B71">
      <w:pPr>
        <w:pStyle w:val="BlockText"/>
        <w:numPr>
          <w:ilvl w:val="1"/>
          <w:numId w:val="3"/>
        </w:numPr>
        <w:rPr>
          <w:lang w:val="fr-CA"/>
        </w:rPr>
      </w:pPr>
      <w:r w:rsidRPr="000B5B71">
        <w:rPr>
          <w:b/>
          <w:lang w:val="fr-CA"/>
        </w:rPr>
        <w:t xml:space="preserve">EDITOR NOTE: </w:t>
      </w:r>
      <w:r w:rsidRPr="000B5B71">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6BF012F6" w14:textId="576F66F0" w:rsidR="00AF1E10" w:rsidRPr="000B5B71" w:rsidRDefault="000B5B71">
      <w:pPr>
        <w:pStyle w:val="BlockText"/>
        <w:numPr>
          <w:ilvl w:val="1"/>
          <w:numId w:val="3"/>
        </w:numPr>
        <w:rPr>
          <w:lang w:val="fr-CA"/>
        </w:rPr>
      </w:pPr>
      <w:r w:rsidRPr="000B5B71">
        <w:rPr>
          <w:b/>
          <w:lang w:val="fr-CA"/>
        </w:rPr>
        <w:t xml:space="preserve">EDITOR NOTE: </w:t>
      </w:r>
      <w:r w:rsidRPr="000B5B71">
        <w:rPr>
          <w:lang w:val="fr-CA"/>
        </w:rPr>
        <w:t>Si des exigences sur les contenus recyclés ne sont pas spécifiées, de l’aluminium primaire (teneur en aluminium recyclé de zéro) pourrait être fourni.</w:t>
      </w:r>
    </w:p>
    <w:p w14:paraId="74146744" w14:textId="77777777" w:rsidR="00AF1E10" w:rsidRPr="000B5B71" w:rsidRDefault="00000000" w:rsidP="000B5B71">
      <w:pPr>
        <w:pStyle w:val="Heading5"/>
        <w:rPr>
          <w:lang w:val="fr-CA"/>
        </w:rPr>
      </w:pPr>
      <w:r w:rsidRPr="000B5B71">
        <w:rPr>
          <w:lang w:val="fr-CA"/>
        </w:rPr>
        <w:t>Fournissez une documentation indiquant que l’aluminium a une teneur minimale en contenus recyclés (pré- et post-consommation) mixtes de 50 %.</w:t>
      </w:r>
    </w:p>
    <w:p w14:paraId="4DCA9E4D" w14:textId="77777777" w:rsidR="00AF1E10" w:rsidRPr="000B5B71" w:rsidRDefault="00000000" w:rsidP="000B5B71">
      <w:pPr>
        <w:pStyle w:val="Heading5"/>
        <w:rPr>
          <w:lang w:val="fr-CA"/>
        </w:rPr>
      </w:pPr>
      <w:r w:rsidRPr="000B5B71">
        <w:rPr>
          <w:lang w:val="fr-CA"/>
        </w:rPr>
        <w:t>Fournissez un document d’exemple illustrant une information spécifique au projet qui sera fournie après expédition du produit.</w:t>
      </w:r>
    </w:p>
    <w:p w14:paraId="7127E0E3" w14:textId="77777777" w:rsidR="00AF1E10" w:rsidRPr="000B5B71" w:rsidRDefault="00000000" w:rsidP="000B5B71">
      <w:pPr>
        <w:pStyle w:val="Heading5"/>
        <w:rPr>
          <w:lang w:val="fr-CA"/>
        </w:rPr>
      </w:pPr>
      <w:r w:rsidRPr="000B5B71">
        <w:rPr>
          <w:lang w:val="fr-CA"/>
        </w:rPr>
        <w:t>Une fois le produit expédié, fournissez de l’information sur les contenus recyclés spécifiques au projet, notamment :</w:t>
      </w:r>
    </w:p>
    <w:p w14:paraId="21EB5A67" w14:textId="77777777" w:rsidR="00AF1E10" w:rsidRPr="000B5B71" w:rsidRDefault="00000000" w:rsidP="000B5B71">
      <w:pPr>
        <w:pStyle w:val="Heading6"/>
        <w:rPr>
          <w:lang w:val="fr-CA"/>
        </w:rPr>
      </w:pPr>
      <w:r w:rsidRPr="000B5B71">
        <w:rPr>
          <w:lang w:val="fr-CA"/>
        </w:rPr>
        <w:t>Indiquez les contenus recyclés, y compris la teneur en contenus recyclés (pré- et post-consommation) par unité de produit.</w:t>
      </w:r>
    </w:p>
    <w:p w14:paraId="5CF7F7A9" w14:textId="77777777" w:rsidR="00AF1E10" w:rsidRPr="000B5B71" w:rsidRDefault="00000000" w:rsidP="000B5B71">
      <w:pPr>
        <w:pStyle w:val="Heading6"/>
        <w:rPr>
          <w:lang w:val="fr-CA"/>
        </w:rPr>
      </w:pPr>
      <w:r w:rsidRPr="000B5B71">
        <w:rPr>
          <w:lang w:val="fr-CA"/>
        </w:rPr>
        <w:t>Indiquez la valeur relative en dollars du produit avec contenus recyclés par rapport à la valeur totale en dollars du produit inclus dans le projet.</w:t>
      </w:r>
    </w:p>
    <w:p w14:paraId="2FE4EADB" w14:textId="77777777" w:rsidR="00AF1E10" w:rsidRPr="000B5B71" w:rsidRDefault="00000000" w:rsidP="000B5B71">
      <w:pPr>
        <w:pStyle w:val="Heading6"/>
        <w:rPr>
          <w:lang w:val="fr-CA"/>
        </w:rPr>
      </w:pPr>
      <w:r w:rsidRPr="000B5B71">
        <w:rPr>
          <w:lang w:val="fr-CA"/>
        </w:rPr>
        <w:t>Indiquez le lieu de récupération des contenus recyclés.</w:t>
      </w:r>
    </w:p>
    <w:p w14:paraId="7C12B2F0" w14:textId="77777777" w:rsidR="00AF1E10" w:rsidRPr="000B5B71" w:rsidRDefault="00000000" w:rsidP="000B5B71">
      <w:pPr>
        <w:pStyle w:val="Heading6"/>
        <w:rPr>
          <w:lang w:val="fr-CA"/>
        </w:rPr>
      </w:pPr>
      <w:r w:rsidRPr="000B5B71">
        <w:rPr>
          <w:lang w:val="fr-CA"/>
        </w:rPr>
        <w:t>Indiquez le lieu du site de fabrication.</w:t>
      </w:r>
    </w:p>
    <w:p w14:paraId="7467AA27" w14:textId="77777777" w:rsidR="00AF1E10" w:rsidRPr="000B5B71" w:rsidRDefault="00000000" w:rsidP="000B5B71">
      <w:pPr>
        <w:pStyle w:val="Heading4"/>
        <w:rPr>
          <w:lang w:val="fr-CA"/>
        </w:rPr>
      </w:pPr>
      <w:r w:rsidRPr="000B5B71">
        <w:rPr>
          <w:lang w:val="fr-CA"/>
        </w:rPr>
        <w:t>Déclaration environnementale du produit (DEP) :</w:t>
      </w:r>
    </w:p>
    <w:p w14:paraId="47F79BDE" w14:textId="77777777" w:rsidR="00AF1E10" w:rsidRPr="000B5B71" w:rsidRDefault="00000000" w:rsidP="000B5B71">
      <w:pPr>
        <w:pStyle w:val="Heading5"/>
        <w:rPr>
          <w:lang w:val="fr-CA"/>
        </w:rPr>
      </w:pPr>
      <w:r w:rsidRPr="000B5B71">
        <w:rPr>
          <w:lang w:val="fr-CA"/>
        </w:rPr>
        <w:t>Incluez une DEP spécifique au produit de type III, créée à partir d’une règle de catégorie de produit.</w:t>
      </w:r>
    </w:p>
    <w:p w14:paraId="01237DAD" w14:textId="77777777" w:rsidR="00AF1E10" w:rsidRPr="000B5B71" w:rsidRDefault="00000000" w:rsidP="000B5B71">
      <w:pPr>
        <w:pStyle w:val="Heading4"/>
        <w:rPr>
          <w:lang w:val="fr-CA"/>
        </w:rPr>
      </w:pPr>
      <w:r w:rsidRPr="000B5B71">
        <w:rPr>
          <w:lang w:val="fr-CA"/>
        </w:rPr>
        <w:t>Déclaration des ingrédients du matériau :</w:t>
      </w:r>
    </w:p>
    <w:p w14:paraId="0F272568" w14:textId="67CCF4E7" w:rsidR="00AF1E10" w:rsidRPr="000B5B71" w:rsidRDefault="000B5B71">
      <w:pPr>
        <w:pStyle w:val="BlockText"/>
        <w:numPr>
          <w:ilvl w:val="1"/>
          <w:numId w:val="3"/>
        </w:numPr>
        <w:rPr>
          <w:lang w:val="fr-CA"/>
        </w:rPr>
      </w:pPr>
      <w:r w:rsidRPr="000B5B71">
        <w:rPr>
          <w:b/>
          <w:lang w:val="fr-CA"/>
        </w:rPr>
        <w:t xml:space="preserve">EDITOR NOTE: </w:t>
      </w:r>
      <w:r w:rsidRPr="000B5B71">
        <w:rPr>
          <w:lang w:val="fr-CA"/>
        </w:rPr>
        <w:t>Incluez la section Déclaration des ingrédients du matériau uniquement pour les produits anodisés.</w:t>
      </w:r>
    </w:p>
    <w:p w14:paraId="6BD2BE4D" w14:textId="77777777" w:rsidR="00AF1E10" w:rsidRPr="000B5B71" w:rsidRDefault="00000000" w:rsidP="000B5B71">
      <w:pPr>
        <w:pStyle w:val="Heading5"/>
        <w:rPr>
          <w:lang w:val="fr-CA"/>
        </w:rPr>
      </w:pPr>
      <w:r w:rsidRPr="000B5B71">
        <w:rPr>
          <w:lang w:val="fr-CA"/>
        </w:rPr>
        <w:t>Incluez la documentation pour la déclaration du matériau qui a une liste complète des ingrédients chimiques jusqu’à au moins 100 ppm (0,01 %), qui couvre 100 % du produit.</w:t>
      </w:r>
    </w:p>
    <w:p w14:paraId="0EDB80AB" w14:textId="77777777" w:rsidR="00AF1E10" w:rsidRDefault="00000000" w:rsidP="000B5B71">
      <w:pPr>
        <w:pStyle w:val="Heading3"/>
      </w:pPr>
      <w:r>
        <w:t xml:space="preserve">Dessins </w:t>
      </w:r>
      <w:proofErr w:type="spellStart"/>
      <w:proofErr w:type="gramStart"/>
      <w:r>
        <w:t>d’atelier</w:t>
      </w:r>
      <w:proofErr w:type="spellEnd"/>
      <w:r>
        <w:t> :</w:t>
      </w:r>
      <w:proofErr w:type="gramEnd"/>
    </w:p>
    <w:p w14:paraId="15E3DACB" w14:textId="77777777" w:rsidR="00AF1E10" w:rsidRDefault="00000000" w:rsidP="000B5B71">
      <w:pPr>
        <w:pStyle w:val="Heading4"/>
      </w:pPr>
      <w:r>
        <w:t>Plans</w:t>
      </w:r>
    </w:p>
    <w:p w14:paraId="614D59D6" w14:textId="77777777" w:rsidR="00AF1E10" w:rsidRDefault="00000000" w:rsidP="000B5B71">
      <w:pPr>
        <w:pStyle w:val="Heading4"/>
      </w:pPr>
      <w:r>
        <w:t>Élévations</w:t>
      </w:r>
    </w:p>
    <w:p w14:paraId="6F7C5A81" w14:textId="77777777" w:rsidR="00AF1E10" w:rsidRDefault="00000000" w:rsidP="000B5B71">
      <w:pPr>
        <w:pStyle w:val="Heading4"/>
      </w:pPr>
      <w:r>
        <w:t>Sections</w:t>
      </w:r>
    </w:p>
    <w:p w14:paraId="10A8F90F" w14:textId="77777777" w:rsidR="00AF1E10" w:rsidRDefault="00000000" w:rsidP="000B5B71">
      <w:pPr>
        <w:pStyle w:val="Heading4"/>
      </w:pPr>
      <w:r>
        <w:t>Détails</w:t>
      </w:r>
    </w:p>
    <w:p w14:paraId="3D676108" w14:textId="77777777" w:rsidR="00AF1E10" w:rsidRDefault="00000000" w:rsidP="000B5B71">
      <w:pPr>
        <w:pStyle w:val="Heading4"/>
      </w:pPr>
      <w:r>
        <w:t>Matériel</w:t>
      </w:r>
    </w:p>
    <w:p w14:paraId="42024CAB" w14:textId="77777777" w:rsidR="00AF1E10" w:rsidRDefault="00000000" w:rsidP="000B5B71">
      <w:pPr>
        <w:pStyle w:val="Heading4"/>
      </w:pPr>
      <w:r>
        <w:t>Pièces jointes à d’autres travaux</w:t>
      </w:r>
    </w:p>
    <w:p w14:paraId="6D441103" w14:textId="77777777" w:rsidR="00AF1E10" w:rsidRDefault="00000000" w:rsidP="000B5B71">
      <w:pPr>
        <w:pStyle w:val="Heading4"/>
      </w:pPr>
      <w:r>
        <w:t>Dégagements opérationnels</w:t>
      </w:r>
    </w:p>
    <w:p w14:paraId="674D9893" w14:textId="77777777" w:rsidR="00AF1E10" w:rsidRDefault="00000000" w:rsidP="000B5B71">
      <w:pPr>
        <w:pStyle w:val="Heading4"/>
      </w:pPr>
      <w:r>
        <w:t>Détails de l'installation</w:t>
      </w:r>
    </w:p>
    <w:p w14:paraId="26E31C3E" w14:textId="77777777" w:rsidR="00AF1E10" w:rsidRDefault="00000000" w:rsidP="000B5B71">
      <w:pPr>
        <w:pStyle w:val="Heading3"/>
      </w:pPr>
      <w:r>
        <w:t xml:space="preserve">Échantillons pour sélection </w:t>
      </w:r>
      <w:proofErr w:type="gramStart"/>
      <w:r>
        <w:t>initiale :</w:t>
      </w:r>
      <w:proofErr w:type="gramEnd"/>
    </w:p>
    <w:p w14:paraId="71BF2C05" w14:textId="77777777" w:rsidR="00AF1E10" w:rsidRPr="000B5B71" w:rsidRDefault="00000000" w:rsidP="000B5B71">
      <w:pPr>
        <w:pStyle w:val="Heading4"/>
        <w:rPr>
          <w:lang w:val="fr-CA"/>
        </w:rPr>
      </w:pPr>
      <w:r w:rsidRPr="000B5B71">
        <w:rPr>
          <w:lang w:val="fr-CA"/>
        </w:rPr>
        <w:t>Fournissez des échantillons pour les unités avec des finitions de couleur appliquées en usine.</w:t>
      </w:r>
    </w:p>
    <w:p w14:paraId="4E08B02E" w14:textId="77777777" w:rsidR="00AF1E10" w:rsidRPr="000B5B71" w:rsidRDefault="00000000" w:rsidP="000B5B71">
      <w:pPr>
        <w:pStyle w:val="Heading4"/>
        <w:rPr>
          <w:lang w:val="fr-CA"/>
        </w:rPr>
      </w:pPr>
      <w:r w:rsidRPr="000B5B71">
        <w:rPr>
          <w:lang w:val="fr-CA"/>
        </w:rPr>
        <w:t>Fournissez des échantillons de matériel et d'accessoires impliquant la sélection des couleurs.</w:t>
      </w:r>
    </w:p>
    <w:p w14:paraId="3E5BB1FF" w14:textId="77777777" w:rsidR="00AF1E10" w:rsidRDefault="00000000" w:rsidP="000B5B71">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5EC862F2" w14:textId="77777777" w:rsidR="00AF1E10" w:rsidRPr="000B5B71" w:rsidRDefault="00000000" w:rsidP="000B5B71">
      <w:pPr>
        <w:pStyle w:val="Heading4"/>
        <w:rPr>
          <w:lang w:val="fr-CA"/>
        </w:rPr>
      </w:pPr>
      <w:r w:rsidRPr="000B5B71">
        <w:rPr>
          <w:lang w:val="fr-CA"/>
        </w:rPr>
        <w:t>Fournissez un échantillon de vérification pour le système de vitrine à cadre en aluminium et les composants requis.</w:t>
      </w:r>
    </w:p>
    <w:p w14:paraId="4888B98D" w14:textId="77777777" w:rsidR="00AF1E10" w:rsidRPr="000B5B71" w:rsidRDefault="00000000" w:rsidP="000B5B71">
      <w:pPr>
        <w:pStyle w:val="Heading3"/>
        <w:rPr>
          <w:lang w:val="fr-CA"/>
        </w:rPr>
      </w:pPr>
      <w:r w:rsidRPr="000B5B71">
        <w:rPr>
          <w:lang w:val="fr-CA"/>
        </w:rPr>
        <w:lastRenderedPageBreak/>
        <w:t>Rapports sur les essais de produits :</w:t>
      </w:r>
    </w:p>
    <w:p w14:paraId="404335AE" w14:textId="77777777" w:rsidR="00AF1E10" w:rsidRPr="000B5B71" w:rsidRDefault="00000000" w:rsidP="000B5B71">
      <w:pPr>
        <w:pStyle w:val="Heading4"/>
        <w:rPr>
          <w:lang w:val="fr-CA"/>
        </w:rPr>
      </w:pPr>
      <w:r w:rsidRPr="000B5B71">
        <w:rPr>
          <w:lang w:val="fr-CA"/>
        </w:rPr>
        <w:t>Fournissez des rapports d'essai pour chaque type de vitrine à cadre en aluminium utilisé dans le projet.</w:t>
      </w:r>
    </w:p>
    <w:p w14:paraId="6D6F3DC8" w14:textId="77777777" w:rsidR="00AF1E10" w:rsidRPr="000B5B71" w:rsidRDefault="00000000" w:rsidP="000B5B71">
      <w:pPr>
        <w:pStyle w:val="Heading4"/>
        <w:rPr>
          <w:lang w:val="fr-CA"/>
        </w:rPr>
      </w:pPr>
      <w:r w:rsidRPr="000B5B71">
        <w:rPr>
          <w:lang w:val="fr-CA"/>
        </w:rPr>
        <w:t>Les rapports sur les essais doivent être basés sur une évaluation des essais exhaustifs réalisés par une agence d'essais pré-construction agréée.</w:t>
      </w:r>
    </w:p>
    <w:p w14:paraId="5FA21F3C" w14:textId="77777777" w:rsidR="00AF1E10" w:rsidRPr="000B5B71" w:rsidRDefault="00000000" w:rsidP="000B5B71">
      <w:pPr>
        <w:pStyle w:val="Heading4"/>
        <w:rPr>
          <w:lang w:val="fr-CA"/>
        </w:rPr>
      </w:pPr>
      <w:r w:rsidRPr="000B5B71">
        <w:rPr>
          <w:lang w:val="fr-CA"/>
        </w:rPr>
        <w:t>Les rapports sur les essais doivent indiquer la conformité aux exigences de performance.</w:t>
      </w:r>
    </w:p>
    <w:p w14:paraId="69952B1E" w14:textId="77777777" w:rsidR="00AF1E10" w:rsidRDefault="00000000" w:rsidP="000B5B71">
      <w:pPr>
        <w:pStyle w:val="Heading3"/>
      </w:pPr>
      <w:proofErr w:type="spellStart"/>
      <w:r>
        <w:t>Échantillon</w:t>
      </w:r>
      <w:proofErr w:type="spellEnd"/>
      <w:r>
        <w:t xml:space="preserve"> de </w:t>
      </w:r>
      <w:proofErr w:type="gramStart"/>
      <w:r>
        <w:t>fabrication :</w:t>
      </w:r>
      <w:proofErr w:type="gramEnd"/>
    </w:p>
    <w:p w14:paraId="1AA41470" w14:textId="77777777" w:rsidR="00AF1E10" w:rsidRPr="000B5B71" w:rsidRDefault="00000000" w:rsidP="000B5B71">
      <w:pPr>
        <w:pStyle w:val="Heading4"/>
        <w:rPr>
          <w:lang w:val="fr-CA"/>
        </w:rPr>
      </w:pPr>
      <w:r w:rsidRPr="000B5B71">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23B0CDCD" w14:textId="77777777" w:rsidR="00AF1E10" w:rsidRPr="000B5B71" w:rsidRDefault="00000000" w:rsidP="000B5B71">
      <w:pPr>
        <w:pStyle w:val="Heading5"/>
        <w:rPr>
          <w:lang w:val="fr-CA"/>
        </w:rPr>
      </w:pPr>
      <w:r w:rsidRPr="000B5B71">
        <w:rPr>
          <w:lang w:val="fr-CA"/>
        </w:rPr>
        <w:t>Menuiserie, y compris les soudures cachées</w:t>
      </w:r>
    </w:p>
    <w:p w14:paraId="50D40564" w14:textId="77777777" w:rsidR="00AF1E10" w:rsidRDefault="00000000" w:rsidP="000B5B71">
      <w:pPr>
        <w:pStyle w:val="Heading5"/>
      </w:pPr>
      <w:proofErr w:type="spellStart"/>
      <w:r>
        <w:t>Ancrage</w:t>
      </w:r>
      <w:proofErr w:type="spellEnd"/>
    </w:p>
    <w:p w14:paraId="70DFB7F3" w14:textId="77777777" w:rsidR="00AF1E10" w:rsidRDefault="00000000" w:rsidP="000B5B71">
      <w:pPr>
        <w:pStyle w:val="Heading5"/>
      </w:pPr>
      <w:r>
        <w:t xml:space="preserve">Dispositions de </w:t>
      </w:r>
      <w:proofErr w:type="gramStart"/>
      <w:r>
        <w:t>dilatation</w:t>
      </w:r>
      <w:proofErr w:type="gramEnd"/>
    </w:p>
    <w:p w14:paraId="51A0D153" w14:textId="77777777" w:rsidR="00AF1E10" w:rsidRDefault="00000000" w:rsidP="000B5B71">
      <w:pPr>
        <w:pStyle w:val="Heading5"/>
      </w:pPr>
      <w:r>
        <w:t>Vitrage</w:t>
      </w:r>
    </w:p>
    <w:p w14:paraId="218B344C" w14:textId="77777777" w:rsidR="00AF1E10" w:rsidRDefault="00000000" w:rsidP="000B5B71">
      <w:pPr>
        <w:pStyle w:val="Heading5"/>
      </w:pPr>
      <w:r>
        <w:t>Seuil et drainage</w:t>
      </w:r>
    </w:p>
    <w:p w14:paraId="74620499" w14:textId="77777777" w:rsidR="00AF1E10" w:rsidRPr="000B5B71" w:rsidRDefault="00000000" w:rsidP="000B5B71">
      <w:pPr>
        <w:pStyle w:val="Heading3"/>
        <w:rPr>
          <w:lang w:val="fr-CA"/>
        </w:rPr>
      </w:pPr>
      <w:r w:rsidRPr="000B5B71">
        <w:rPr>
          <w:lang w:val="fr-CA"/>
        </w:rPr>
        <w:t>Calendrier de la quincaillerie des portes d'entrée :</w:t>
      </w:r>
    </w:p>
    <w:p w14:paraId="6F575C3D" w14:textId="77777777" w:rsidR="00AF1E10" w:rsidRPr="000B5B71" w:rsidRDefault="00000000" w:rsidP="000B5B71">
      <w:pPr>
        <w:pStyle w:val="Heading4"/>
        <w:rPr>
          <w:lang w:val="fr-CA"/>
        </w:rPr>
      </w:pPr>
      <w:r w:rsidRPr="000B5B71">
        <w:rPr>
          <w:lang w:val="fr-CA"/>
        </w:rPr>
        <w:t>Le calendrier doit être préparé par ou sous la supervision du fournisseur.</w:t>
      </w:r>
    </w:p>
    <w:p w14:paraId="057A7757" w14:textId="77777777" w:rsidR="00AF1E10" w:rsidRPr="000B5B71" w:rsidRDefault="00000000" w:rsidP="000B5B71">
      <w:pPr>
        <w:pStyle w:val="Heading4"/>
        <w:rPr>
          <w:lang w:val="fr-CA"/>
        </w:rPr>
      </w:pPr>
      <w:r w:rsidRPr="000B5B71">
        <w:rPr>
          <w:lang w:val="fr-CA"/>
        </w:rPr>
        <w:t>Le calendrier doit détailler la fabrication et l'assemblage de la quincaillerie de la porte d'entrée, y compris les procédures et les schémas.</w:t>
      </w:r>
    </w:p>
    <w:p w14:paraId="4640FCBA" w14:textId="77777777" w:rsidR="00AF1E10" w:rsidRPr="000B5B71" w:rsidRDefault="00000000" w:rsidP="000B5B71">
      <w:pPr>
        <w:pStyle w:val="Heading4"/>
        <w:rPr>
          <w:lang w:val="fr-CA"/>
        </w:rPr>
      </w:pPr>
      <w:r w:rsidRPr="000B5B71">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462C4748" w14:textId="77777777" w:rsidR="00AF1E10" w:rsidRDefault="00000000">
      <w:pPr>
        <w:pStyle w:val="Heading2"/>
      </w:pPr>
      <w:bookmarkStart w:id="7" w:name="UUID157e17a8295ba2fc87b7d7a8543d92c7"/>
      <w:bookmarkEnd w:id="6"/>
      <w:r>
        <w:t>Assurance qualité</w:t>
      </w:r>
    </w:p>
    <w:p w14:paraId="2BB77B96" w14:textId="77777777" w:rsidR="00AF1E10" w:rsidRDefault="00000000" w:rsidP="000B5B71">
      <w:pPr>
        <w:pStyle w:val="Heading3"/>
      </w:pPr>
      <w:r>
        <w:t xml:space="preserve">Qualifications de </w:t>
      </w:r>
      <w:proofErr w:type="gramStart"/>
      <w:r>
        <w:t>l’installateur :</w:t>
      </w:r>
      <w:proofErr w:type="gramEnd"/>
    </w:p>
    <w:p w14:paraId="390CE895" w14:textId="77777777" w:rsidR="00AF1E10" w:rsidRPr="000B5B71" w:rsidRDefault="00000000" w:rsidP="000B5B71">
      <w:pPr>
        <w:pStyle w:val="Heading4"/>
        <w:rPr>
          <w:lang w:val="fr-CA"/>
        </w:rPr>
      </w:pPr>
      <w:r w:rsidRPr="000B5B71">
        <w:rPr>
          <w:lang w:val="fr-CA"/>
        </w:rPr>
        <w:t>L’installateur doit avoir installé avec succès des système identiques ou similaires requis pour le projet et d’autres projets de taille et portée similaires.</w:t>
      </w:r>
    </w:p>
    <w:p w14:paraId="3F4373B8" w14:textId="77777777" w:rsidR="00AF1E10" w:rsidRDefault="00000000" w:rsidP="000B5B71">
      <w:pPr>
        <w:pStyle w:val="Heading3"/>
      </w:pPr>
      <w:r>
        <w:t xml:space="preserve">Qualifications du </w:t>
      </w:r>
      <w:proofErr w:type="gramStart"/>
      <w:r>
        <w:t>fabricant :</w:t>
      </w:r>
      <w:proofErr w:type="gramEnd"/>
    </w:p>
    <w:p w14:paraId="19BB40A6" w14:textId="77777777" w:rsidR="00AF1E10" w:rsidRPr="000B5B71" w:rsidRDefault="00000000" w:rsidP="000B5B71">
      <w:pPr>
        <w:pStyle w:val="Heading4"/>
        <w:rPr>
          <w:lang w:val="fr-CA"/>
        </w:rPr>
      </w:pPr>
      <w:r w:rsidRPr="000B5B71">
        <w:rPr>
          <w:lang w:val="fr-CA"/>
        </w:rPr>
        <w:t>Le fabricant doit être capable de fournir des systèmes de devanture à cadre en aluminium qui répondent ou dépassent les exigences de performance annoncées.</w:t>
      </w:r>
    </w:p>
    <w:p w14:paraId="3FABDBDF" w14:textId="77777777" w:rsidR="00AF1E10" w:rsidRPr="000B5B71" w:rsidRDefault="00000000" w:rsidP="000B5B71">
      <w:pPr>
        <w:pStyle w:val="Heading4"/>
        <w:rPr>
          <w:lang w:val="fr-CA"/>
        </w:rPr>
      </w:pPr>
      <w:r w:rsidRPr="000B5B71">
        <w:rPr>
          <w:lang w:val="fr-CA"/>
        </w:rPr>
        <w:t>Le fabricant doit documenter cette performance en incluant des rapports d'essais et des calculs.</w:t>
      </w:r>
    </w:p>
    <w:p w14:paraId="3F1EE35C" w14:textId="77777777" w:rsidR="00AF1E10" w:rsidRDefault="00000000" w:rsidP="000B5B71">
      <w:pPr>
        <w:pStyle w:val="Heading3"/>
      </w:pPr>
      <w:r>
        <w:t xml:space="preserve">Limitations de </w:t>
      </w:r>
      <w:proofErr w:type="gramStart"/>
      <w:r>
        <w:t>source :</w:t>
      </w:r>
      <w:proofErr w:type="gramEnd"/>
    </w:p>
    <w:p w14:paraId="1F052919" w14:textId="77777777" w:rsidR="00AF1E10" w:rsidRPr="000B5B71" w:rsidRDefault="00000000" w:rsidP="000B5B71">
      <w:pPr>
        <w:pStyle w:val="Heading4"/>
        <w:rPr>
          <w:lang w:val="fr-CA"/>
        </w:rPr>
      </w:pPr>
      <w:r w:rsidRPr="000B5B71">
        <w:rPr>
          <w:lang w:val="fr-CA"/>
        </w:rPr>
        <w:t>Obtenez un système de devanture à cadre en aluminium d’une seule source auprès d’un seul fabricant.</w:t>
      </w:r>
    </w:p>
    <w:p w14:paraId="24067468" w14:textId="77777777" w:rsidR="00AF1E10" w:rsidRDefault="00000000" w:rsidP="000B5B71">
      <w:pPr>
        <w:pStyle w:val="Heading3"/>
      </w:pPr>
      <w:r>
        <w:t xml:space="preserve">Options de </w:t>
      </w:r>
      <w:proofErr w:type="spellStart"/>
      <w:proofErr w:type="gramStart"/>
      <w:r>
        <w:t>produits</w:t>
      </w:r>
      <w:proofErr w:type="spellEnd"/>
      <w:r>
        <w:t> :</w:t>
      </w:r>
      <w:proofErr w:type="gramEnd"/>
    </w:p>
    <w:p w14:paraId="26AC88D5" w14:textId="77777777" w:rsidR="00AF1E10" w:rsidRPr="000B5B71" w:rsidRDefault="00000000" w:rsidP="000B5B71">
      <w:pPr>
        <w:pStyle w:val="Heading4"/>
        <w:rPr>
          <w:lang w:val="fr-CA"/>
        </w:rPr>
      </w:pPr>
      <w:r w:rsidRPr="000B5B71">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440A1F0E" w14:textId="77777777" w:rsidR="00AF1E10" w:rsidRPr="000B5B71" w:rsidRDefault="00000000" w:rsidP="000B5B71">
      <w:pPr>
        <w:pStyle w:val="Heading4"/>
        <w:rPr>
          <w:lang w:val="fr-CA"/>
        </w:rPr>
      </w:pPr>
      <w:r w:rsidRPr="000B5B71">
        <w:rPr>
          <w:lang w:val="fr-CA"/>
        </w:rPr>
        <w:lastRenderedPageBreak/>
        <w:t>Ne modifiez pas les effets esthétiques voulus selon le seul jugement de l’architecte, sauf approbation par l’architecte. Si des modifications sont proposées, soumettez des données explicatives exhaustives à l’architecte pour examen.</w:t>
      </w:r>
    </w:p>
    <w:p w14:paraId="53564775" w14:textId="77777777" w:rsidR="00AF1E10" w:rsidRDefault="00000000" w:rsidP="000B5B71">
      <w:pPr>
        <w:pStyle w:val="Heading3"/>
      </w:pPr>
      <w:proofErr w:type="gramStart"/>
      <w:r>
        <w:t>Maquettes :</w:t>
      </w:r>
      <w:proofErr w:type="gramEnd"/>
    </w:p>
    <w:p w14:paraId="30003882" w14:textId="77777777" w:rsidR="00AF1E10" w:rsidRPr="000B5B71" w:rsidRDefault="00000000" w:rsidP="000B5B71">
      <w:pPr>
        <w:pStyle w:val="Heading4"/>
        <w:rPr>
          <w:lang w:val="fr-CA"/>
        </w:rPr>
      </w:pPr>
      <w:proofErr w:type="gramStart"/>
      <w:r w:rsidRPr="000B5B71">
        <w:rPr>
          <w:lang w:val="fr-CA"/>
        </w:rPr>
        <w:t>construisez</w:t>
      </w:r>
      <w:proofErr w:type="gramEnd"/>
      <w:r w:rsidRPr="000B5B71">
        <w:rPr>
          <w:lang w:val="fr-CA"/>
        </w:rPr>
        <w:t xml:space="preserve"> des maquettes pour vérifier les sélections faites dans les soumissions d’échantillons et pour montrer les effets esthétiques et définir des normes de qualité pour les matériaux et l’exécution.</w:t>
      </w:r>
    </w:p>
    <w:p w14:paraId="1384A760" w14:textId="77777777" w:rsidR="00AF1E10" w:rsidRPr="000B5B71" w:rsidRDefault="00000000" w:rsidP="000B5B71">
      <w:pPr>
        <w:pStyle w:val="Heading4"/>
        <w:rPr>
          <w:lang w:val="fr-CA"/>
        </w:rPr>
      </w:pPr>
      <w:r w:rsidRPr="000B5B71">
        <w:rPr>
          <w:lang w:val="fr-CA"/>
        </w:rPr>
        <w:t>Construisez des maquettes pour les types d’élévations de devantures indiqués, dans les emplacements indiqués sur les dessins.</w:t>
      </w:r>
    </w:p>
    <w:p w14:paraId="6315C0AD" w14:textId="77777777" w:rsidR="00AF1E10" w:rsidRDefault="00000000" w:rsidP="000B5B71">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548D8C88" w14:textId="77777777" w:rsidR="00AF1E10" w:rsidRPr="000B5B71" w:rsidRDefault="00000000" w:rsidP="000B5B71">
      <w:pPr>
        <w:pStyle w:val="Heading4"/>
        <w:rPr>
          <w:lang w:val="fr-CA"/>
        </w:rPr>
      </w:pPr>
      <w:r w:rsidRPr="000B5B71">
        <w:rPr>
          <w:lang w:val="fr-CA"/>
        </w:rPr>
        <w:t>Organisez une conférence sur le site du projet afin d’être en conformité avec les exigences de la section Division 01 Gestion et coordination du projet.</w:t>
      </w:r>
    </w:p>
    <w:p w14:paraId="55551585" w14:textId="77777777" w:rsidR="00AF1E10" w:rsidRPr="000B5B71" w:rsidRDefault="00000000" w:rsidP="000B5B71">
      <w:pPr>
        <w:pStyle w:val="Heading3"/>
        <w:rPr>
          <w:lang w:val="fr-CA"/>
        </w:rPr>
      </w:pPr>
      <w:r w:rsidRPr="000B5B71">
        <w:rPr>
          <w:lang w:val="fr-CA"/>
        </w:rPr>
        <w:t>Le vitrage structural SSG doit être conforme à la norme ASTM C 1401, « Guide pour le vitrage structurel SSG » pour la conception et l’installation de systèmes à vitrage structural SSG.</w:t>
      </w:r>
    </w:p>
    <w:p w14:paraId="3C278089" w14:textId="77777777" w:rsidR="00AF1E10" w:rsidRPr="000B5B71" w:rsidRDefault="00000000" w:rsidP="000B5B71">
      <w:pPr>
        <w:pStyle w:val="Heading3"/>
        <w:rPr>
          <w:lang w:val="fr-CA"/>
        </w:rPr>
      </w:pPr>
      <w:r w:rsidRPr="000B5B71">
        <w:rPr>
          <w:lang w:val="fr-CA"/>
        </w:rPr>
        <w:t>Joints structuraux-</w:t>
      </w:r>
      <w:proofErr w:type="spellStart"/>
      <w:r w:rsidRPr="000B5B71">
        <w:rPr>
          <w:lang w:val="fr-CA"/>
        </w:rPr>
        <w:t>scellants</w:t>
      </w:r>
      <w:proofErr w:type="spellEnd"/>
      <w:r w:rsidRPr="000B5B71">
        <w:rPr>
          <w:lang w:val="fr-CA"/>
        </w:rPr>
        <w:t> : Conception revue et approuvée par le fabricant de scellant structural.</w:t>
      </w:r>
    </w:p>
    <w:p w14:paraId="527ACCDA" w14:textId="77777777" w:rsidR="00AF1E10" w:rsidRDefault="00000000">
      <w:pPr>
        <w:pStyle w:val="Heading2"/>
      </w:pPr>
      <w:bookmarkStart w:id="8" w:name="UUID22e0da18065638049589c95705557704"/>
      <w:bookmarkEnd w:id="7"/>
      <w:r>
        <w:t>Conditions du projet</w:t>
      </w:r>
    </w:p>
    <w:p w14:paraId="4C11B32B" w14:textId="77777777" w:rsidR="00AF1E10" w:rsidRDefault="00000000" w:rsidP="000B5B71">
      <w:pPr>
        <w:pStyle w:val="Heading3"/>
      </w:pPr>
      <w:r>
        <w:t xml:space="preserve">Mesures sur le </w:t>
      </w:r>
      <w:proofErr w:type="gramStart"/>
      <w:r>
        <w:t>terrain :</w:t>
      </w:r>
      <w:proofErr w:type="gramEnd"/>
    </w:p>
    <w:p w14:paraId="5E1348A5" w14:textId="77777777" w:rsidR="00AF1E10" w:rsidRPr="000B5B71" w:rsidRDefault="00000000" w:rsidP="000B5B71">
      <w:pPr>
        <w:pStyle w:val="Heading4"/>
        <w:rPr>
          <w:lang w:val="fr-CA"/>
        </w:rPr>
      </w:pPr>
      <w:r w:rsidRPr="000B5B71">
        <w:rPr>
          <w:lang w:val="fr-CA"/>
        </w:rPr>
        <w:t>Vérifiez les dimensions réelles des ouvertures de la devanture à cadre en aluminium par des mesures sur le terrain avant la fabrication.</w:t>
      </w:r>
    </w:p>
    <w:p w14:paraId="24D6BB7C" w14:textId="77777777" w:rsidR="00AF1E10" w:rsidRPr="000B5B71" w:rsidRDefault="00000000" w:rsidP="000B5B71">
      <w:pPr>
        <w:pStyle w:val="Heading4"/>
        <w:rPr>
          <w:lang w:val="fr-CA"/>
        </w:rPr>
      </w:pPr>
      <w:r w:rsidRPr="000B5B71">
        <w:rPr>
          <w:lang w:val="fr-CA"/>
        </w:rPr>
        <w:t>Indiquez les mesures sur les dessins d’atelier.</w:t>
      </w:r>
    </w:p>
    <w:p w14:paraId="5CE339D8" w14:textId="77777777" w:rsidR="00AF1E10" w:rsidRDefault="00000000">
      <w:pPr>
        <w:pStyle w:val="Heading2"/>
      </w:pPr>
      <w:bookmarkStart w:id="9" w:name="UUIDf0f0fb62836136259c38be714096396c"/>
      <w:bookmarkEnd w:id="8"/>
      <w:r>
        <w:t>Garantie</w:t>
      </w:r>
    </w:p>
    <w:p w14:paraId="142EFD58" w14:textId="77777777" w:rsidR="00AF1E10" w:rsidRPr="000B5B71" w:rsidRDefault="00000000" w:rsidP="000B5B71">
      <w:pPr>
        <w:pStyle w:val="Heading3"/>
        <w:rPr>
          <w:lang w:val="fr-CA"/>
        </w:rPr>
      </w:pPr>
      <w:r w:rsidRPr="000B5B71">
        <w:rPr>
          <w:lang w:val="fr-CA"/>
        </w:rPr>
        <w:t>Envoyez la garantie standard du fabricant pour acceptation par le maître d’ouvrage.</w:t>
      </w:r>
    </w:p>
    <w:p w14:paraId="69B9E5B1" w14:textId="77777777" w:rsidR="00AF1E10" w:rsidRDefault="00000000" w:rsidP="000B5B71">
      <w:pPr>
        <w:pStyle w:val="Heading3"/>
      </w:pPr>
      <w:proofErr w:type="spellStart"/>
      <w:r>
        <w:t>Période</w:t>
      </w:r>
      <w:proofErr w:type="spellEnd"/>
      <w:r>
        <w:t xml:space="preserve"> de </w:t>
      </w:r>
      <w:proofErr w:type="spellStart"/>
      <w:proofErr w:type="gramStart"/>
      <w:r>
        <w:t>garantie</w:t>
      </w:r>
      <w:proofErr w:type="spellEnd"/>
      <w:r>
        <w:t> :</w:t>
      </w:r>
      <w:proofErr w:type="gramEnd"/>
    </w:p>
    <w:p w14:paraId="1BADB781" w14:textId="77777777" w:rsidR="00AF1E10" w:rsidRPr="000B5B71" w:rsidRDefault="00000000" w:rsidP="000B5B71">
      <w:pPr>
        <w:pStyle w:val="Heading4"/>
        <w:rPr>
          <w:lang w:val="fr-CA"/>
        </w:rPr>
      </w:pPr>
      <w:r w:rsidRPr="000B5B71">
        <w:rPr>
          <w:lang w:val="fr-CA"/>
        </w:rPr>
        <w:t>Deux ans à compter de la date d’achèvement substantiel du projet, à condition toutefois que la garantie limitée ne doive en aucun cas commencer plus de six mois à compter de la date d’expédition par le fabricant.</w:t>
      </w:r>
    </w:p>
    <w:p w14:paraId="7265A188" w14:textId="77777777" w:rsidR="00AF1E10" w:rsidRDefault="00000000">
      <w:pPr>
        <w:pStyle w:val="Heading1"/>
      </w:pPr>
      <w:bookmarkStart w:id="10" w:name="UUID2396e1497af0db5474a41bcf415558b8"/>
      <w:bookmarkEnd w:id="1"/>
      <w:bookmarkEnd w:id="9"/>
      <w:r>
        <w:t>PRODUITS</w:t>
      </w:r>
    </w:p>
    <w:p w14:paraId="3FF2DE29" w14:textId="77777777" w:rsidR="00AF1E10" w:rsidRDefault="00000000">
      <w:pPr>
        <w:pStyle w:val="Heading2"/>
      </w:pPr>
      <w:bookmarkStart w:id="11" w:name="UUIDc33505953679c0cacdf906689b422388"/>
      <w:r>
        <w:t>Fabricants</w:t>
      </w:r>
    </w:p>
    <w:p w14:paraId="63419931" w14:textId="77777777" w:rsidR="00AF1E10" w:rsidRPr="000B5B71" w:rsidRDefault="00000000" w:rsidP="000B5B71">
      <w:pPr>
        <w:pStyle w:val="Heading3"/>
        <w:rPr>
          <w:lang w:val="fr-CA"/>
        </w:rPr>
      </w:pPr>
      <w:r w:rsidRPr="000B5B71">
        <w:rPr>
          <w:lang w:val="fr-CA"/>
        </w:rPr>
        <w:t>Produit à la base de la conception :</w:t>
      </w:r>
    </w:p>
    <w:p w14:paraId="669EE5E2" w14:textId="77777777" w:rsidR="00AF1E10" w:rsidRDefault="00000000" w:rsidP="000B5B71">
      <w:pPr>
        <w:pStyle w:val="Heading4"/>
      </w:pPr>
      <w:r>
        <w:t>Kawneer Company, Inc.</w:t>
      </w:r>
    </w:p>
    <w:p w14:paraId="78E5FD51" w14:textId="77777777" w:rsidR="00AF1E10" w:rsidRPr="000B5B71" w:rsidRDefault="00000000" w:rsidP="000B5B71">
      <w:pPr>
        <w:pStyle w:val="Heading4"/>
        <w:rPr>
          <w:lang w:val="fr-CA"/>
        </w:rPr>
      </w:pPr>
      <w:r w:rsidRPr="000B5B71">
        <w:rPr>
          <w:lang w:val="fr-CA"/>
        </w:rPr>
        <w:t xml:space="preserve">Trifab® </w:t>
      </w:r>
      <w:proofErr w:type="spellStart"/>
      <w:r w:rsidRPr="000B5B71">
        <w:rPr>
          <w:lang w:val="fr-CA"/>
        </w:rPr>
        <w:t>VersaGlaze</w:t>
      </w:r>
      <w:proofErr w:type="spellEnd"/>
      <w:r w:rsidRPr="000B5B71">
        <w:rPr>
          <w:lang w:val="fr-CA"/>
        </w:rPr>
        <w:t>® 450 Système d’encadrement, ligne de visibilité de 2 po -</w:t>
      </w:r>
    </w:p>
    <w:p w14:paraId="2A34140C" w14:textId="77777777" w:rsidR="00AF1E10" w:rsidRPr="000B5B71" w:rsidRDefault="00000000" w:rsidP="000B5B71">
      <w:pPr>
        <w:pStyle w:val="Heading5"/>
        <w:rPr>
          <w:lang w:val="fr-CA"/>
        </w:rPr>
      </w:pPr>
      <w:r w:rsidRPr="000B5B71">
        <w:rPr>
          <w:lang w:val="fr-CA"/>
        </w:rPr>
        <w:t>Dimensions nominales de 50,8 mm x 114,3 mm (2 po x 4-1/2 po)</w:t>
      </w:r>
    </w:p>
    <w:p w14:paraId="2AF1E182" w14:textId="77777777" w:rsidR="00AF1E10" w:rsidRDefault="00000000" w:rsidP="000B5B71">
      <w:pPr>
        <w:pStyle w:val="Heading5"/>
      </w:pPr>
      <w:r>
        <w:t xml:space="preserve">Non </w:t>
      </w:r>
      <w:proofErr w:type="spellStart"/>
      <w:r>
        <w:t>thermique</w:t>
      </w:r>
      <w:proofErr w:type="spellEnd"/>
    </w:p>
    <w:p w14:paraId="1C650734" w14:textId="77777777" w:rsidR="00AF1E10" w:rsidRPr="000B5B71" w:rsidRDefault="00000000" w:rsidP="000B5B71">
      <w:pPr>
        <w:pStyle w:val="Heading5"/>
        <w:rPr>
          <w:lang w:val="fr-CA"/>
        </w:rPr>
      </w:pPr>
      <w:r w:rsidRPr="000B5B71">
        <w:rPr>
          <w:lang w:val="fr-CA"/>
        </w:rPr>
        <w:t xml:space="preserve">Verre : vitrage avant, silicone structurel ou joint </w:t>
      </w:r>
      <w:proofErr w:type="spellStart"/>
      <w:r w:rsidRPr="000B5B71">
        <w:rPr>
          <w:lang w:val="fr-CA"/>
        </w:rPr>
        <w:t>Weatherseal</w:t>
      </w:r>
      <w:proofErr w:type="spellEnd"/>
    </w:p>
    <w:p w14:paraId="6AD21A99" w14:textId="77777777" w:rsidR="00AF1E10" w:rsidRDefault="00000000" w:rsidP="000B5B71">
      <w:pPr>
        <w:pStyle w:val="Heading5"/>
      </w:pPr>
      <w:r>
        <w:t xml:space="preserve">Fabrication à </w:t>
      </w:r>
      <w:proofErr w:type="spellStart"/>
      <w:r>
        <w:t>montants</w:t>
      </w:r>
      <w:proofErr w:type="spellEnd"/>
    </w:p>
    <w:p w14:paraId="19534F14" w14:textId="77777777" w:rsidR="00AF1E10" w:rsidRPr="000B5B71" w:rsidRDefault="00000000" w:rsidP="000B5B71">
      <w:pPr>
        <w:pStyle w:val="Heading3"/>
        <w:rPr>
          <w:lang w:val="fr-CA"/>
        </w:rPr>
      </w:pPr>
      <w:r w:rsidRPr="000B5B71">
        <w:rPr>
          <w:lang w:val="fr-CA"/>
        </w:rPr>
        <w:lastRenderedPageBreak/>
        <w:t>Sous réserve de conformité aux exigences, fournissez un produit comparable correspondant à l’information suivante :</w:t>
      </w:r>
    </w:p>
    <w:p w14:paraId="1AA2E913" w14:textId="3CDC3B74"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Fournissez les informations ci-dessous indiquant les alternatives approuvées au produit de base de conception.</w:t>
      </w:r>
    </w:p>
    <w:p w14:paraId="76D4454E" w14:textId="77777777" w:rsidR="00AF1E10" w:rsidRDefault="00000000" w:rsidP="000B5B71">
      <w:pPr>
        <w:pStyle w:val="Heading4"/>
      </w:pPr>
      <w:proofErr w:type="gramStart"/>
      <w:r>
        <w:t>Fabricant :</w:t>
      </w:r>
      <w:proofErr w:type="gramEnd"/>
      <w:r>
        <w:t xml:space="preserve"> (__________)</w:t>
      </w:r>
    </w:p>
    <w:p w14:paraId="4873C582" w14:textId="77777777" w:rsidR="00AF1E10" w:rsidRDefault="00000000" w:rsidP="000B5B71">
      <w:pPr>
        <w:pStyle w:val="Heading4"/>
      </w:pPr>
      <w:proofErr w:type="gramStart"/>
      <w:r>
        <w:t>Série :</w:t>
      </w:r>
      <w:proofErr w:type="gramEnd"/>
      <w:r>
        <w:t xml:space="preserve"> (__________)</w:t>
      </w:r>
    </w:p>
    <w:p w14:paraId="1C6CF5F4" w14:textId="77777777" w:rsidR="00AF1E10" w:rsidRDefault="00000000" w:rsidP="000B5B71">
      <w:pPr>
        <w:pStyle w:val="Heading4"/>
      </w:pPr>
      <w:r>
        <w:t xml:space="preserve">Dimension du </w:t>
      </w:r>
      <w:proofErr w:type="gramStart"/>
      <w:r>
        <w:t>profil :</w:t>
      </w:r>
      <w:proofErr w:type="gramEnd"/>
      <w:r>
        <w:t xml:space="preserve"> (_________)</w:t>
      </w:r>
    </w:p>
    <w:p w14:paraId="1B24506F" w14:textId="77777777" w:rsidR="00AF1E10" w:rsidRDefault="00000000" w:rsidP="000B5B71">
      <w:pPr>
        <w:pStyle w:val="Heading3"/>
      </w:pPr>
      <w:proofErr w:type="gramStart"/>
      <w:r>
        <w:t>Substitutions :</w:t>
      </w:r>
      <w:proofErr w:type="gramEnd"/>
    </w:p>
    <w:p w14:paraId="5B2E6E0A" w14:textId="77777777" w:rsidR="00AF1E10" w:rsidRPr="000B5B71" w:rsidRDefault="00000000" w:rsidP="000B5B71">
      <w:pPr>
        <w:pStyle w:val="Heading4"/>
        <w:rPr>
          <w:lang w:val="fr-CA"/>
        </w:rPr>
      </w:pPr>
      <w:r w:rsidRPr="000B5B71">
        <w:rPr>
          <w:lang w:val="fr-CA"/>
        </w:rPr>
        <w:t>Reportez-vous à la section Substitutions de division 01 pour les procédures et exigences de soumission.</w:t>
      </w:r>
    </w:p>
    <w:p w14:paraId="1F406CEC" w14:textId="77777777" w:rsidR="00AF1E10" w:rsidRPr="000B5B71" w:rsidRDefault="00000000" w:rsidP="000B5B71">
      <w:pPr>
        <w:pStyle w:val="Heading4"/>
        <w:rPr>
          <w:lang w:val="fr-CA"/>
        </w:rPr>
      </w:pPr>
      <w:r w:rsidRPr="000B5B71">
        <w:rPr>
          <w:lang w:val="fr-CA"/>
        </w:rPr>
        <w:t xml:space="preserve">Substitutions </w:t>
      </w:r>
      <w:proofErr w:type="spellStart"/>
      <w:r w:rsidRPr="000B5B71">
        <w:rPr>
          <w:lang w:val="fr-CA"/>
        </w:rPr>
        <w:t>pré-contrat</w:t>
      </w:r>
      <w:proofErr w:type="spellEnd"/>
      <w:r w:rsidRPr="000B5B71">
        <w:rPr>
          <w:lang w:val="fr-CA"/>
        </w:rPr>
        <w:t xml:space="preserve"> (période de soumission) :</w:t>
      </w:r>
    </w:p>
    <w:p w14:paraId="059F53CF" w14:textId="77777777" w:rsidR="00AF1E10" w:rsidRPr="000B5B71" w:rsidRDefault="00000000" w:rsidP="000B5B71">
      <w:pPr>
        <w:pStyle w:val="Heading5"/>
        <w:rPr>
          <w:lang w:val="fr-CA"/>
        </w:rPr>
      </w:pPr>
      <w:proofErr w:type="gramStart"/>
      <w:r w:rsidRPr="000B5B71">
        <w:rPr>
          <w:lang w:val="fr-CA"/>
        </w:rPr>
        <w:t>soumettez</w:t>
      </w:r>
      <w:proofErr w:type="gramEnd"/>
      <w:r w:rsidRPr="000B5B71">
        <w:rPr>
          <w:lang w:val="fr-CA"/>
        </w:rPr>
        <w:t xml:space="preserve"> les demandes écrites dix (10) jours avant la date de clôture de la soumission.</w:t>
      </w:r>
    </w:p>
    <w:p w14:paraId="4C5ED6E8" w14:textId="77777777" w:rsidR="00AF1E10" w:rsidRPr="000B5B71" w:rsidRDefault="00000000" w:rsidP="000B5B71">
      <w:pPr>
        <w:pStyle w:val="Heading4"/>
        <w:rPr>
          <w:lang w:val="fr-CA"/>
        </w:rPr>
      </w:pPr>
      <w:r w:rsidRPr="000B5B71">
        <w:rPr>
          <w:lang w:val="fr-CA"/>
        </w:rPr>
        <w:t>Substitutions post-contrat (période de construction) :</w:t>
      </w:r>
    </w:p>
    <w:p w14:paraId="6D6770A6" w14:textId="77777777" w:rsidR="00AF1E10" w:rsidRPr="000B5B71" w:rsidRDefault="00000000" w:rsidP="000B5B71">
      <w:pPr>
        <w:pStyle w:val="Heading5"/>
        <w:rPr>
          <w:lang w:val="fr-CA"/>
        </w:rPr>
      </w:pPr>
      <w:proofErr w:type="gramStart"/>
      <w:r w:rsidRPr="000B5B71">
        <w:rPr>
          <w:lang w:val="fr-CA"/>
        </w:rPr>
        <w:t>soumettez</w:t>
      </w:r>
      <w:proofErr w:type="gramEnd"/>
      <w:r w:rsidRPr="000B5B71">
        <w:rPr>
          <w:lang w:val="fr-CA"/>
        </w:rPr>
        <w:t xml:space="preserve"> une demande écrite afin d’éviter des retards d’installation et de construction.</w:t>
      </w:r>
    </w:p>
    <w:p w14:paraId="34597F80" w14:textId="77777777" w:rsidR="00AF1E10" w:rsidRPr="000B5B71" w:rsidRDefault="00000000" w:rsidP="000B5B71">
      <w:pPr>
        <w:pStyle w:val="Heading4"/>
        <w:rPr>
          <w:lang w:val="fr-CA"/>
        </w:rPr>
      </w:pPr>
      <w:r w:rsidRPr="000B5B71">
        <w:rPr>
          <w:lang w:val="fr-CA"/>
        </w:rPr>
        <w:t>Documentation et dessins du produit :</w:t>
      </w:r>
    </w:p>
    <w:p w14:paraId="687D1A41" w14:textId="77777777" w:rsidR="00AF1E10" w:rsidRPr="000B5B71" w:rsidRDefault="00000000" w:rsidP="000B5B71">
      <w:pPr>
        <w:pStyle w:val="Heading5"/>
        <w:rPr>
          <w:lang w:val="fr-CA"/>
        </w:rPr>
      </w:pPr>
      <w:proofErr w:type="gramStart"/>
      <w:r w:rsidRPr="000B5B71">
        <w:rPr>
          <w:lang w:val="fr-CA"/>
        </w:rPr>
        <w:t>soumettez</w:t>
      </w:r>
      <w:proofErr w:type="gramEnd"/>
      <w:r w:rsidRPr="000B5B71">
        <w:rPr>
          <w:lang w:val="fr-CA"/>
        </w:rPr>
        <w:t xml:space="preserve"> la documentation et les dessins du produit modifiés pour correspondre aux exigences particulières du projet et aux conditions des travaux.</w:t>
      </w:r>
    </w:p>
    <w:p w14:paraId="226517C4" w14:textId="77777777" w:rsidR="00AF1E10" w:rsidRDefault="00000000" w:rsidP="000B5B71">
      <w:pPr>
        <w:pStyle w:val="Heading4"/>
      </w:pPr>
      <w:proofErr w:type="spellStart"/>
      <w:proofErr w:type="gramStart"/>
      <w:r>
        <w:t>Certificats</w:t>
      </w:r>
      <w:proofErr w:type="spellEnd"/>
      <w:r>
        <w:t> :</w:t>
      </w:r>
      <w:proofErr w:type="gramEnd"/>
    </w:p>
    <w:p w14:paraId="1B4D801D" w14:textId="77777777" w:rsidR="00AF1E10" w:rsidRDefault="00000000" w:rsidP="000B5B71">
      <w:pPr>
        <w:pStyle w:val="Heading5"/>
      </w:pPr>
      <w:proofErr w:type="gramStart"/>
      <w:r w:rsidRPr="000B5B71">
        <w:rPr>
          <w:lang w:val="fr-CA"/>
        </w:rPr>
        <w:t>soumettez</w:t>
      </w:r>
      <w:proofErr w:type="gramEnd"/>
      <w:r w:rsidRPr="000B5B71">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07389E13" w14:textId="77777777" w:rsidR="00AF1E10" w:rsidRDefault="00000000" w:rsidP="000B5B71">
      <w:pPr>
        <w:pStyle w:val="Heading4"/>
      </w:pPr>
      <w:r>
        <w:t xml:space="preserve">Rapports sur les </w:t>
      </w:r>
      <w:proofErr w:type="gramStart"/>
      <w:r>
        <w:t>essais :</w:t>
      </w:r>
      <w:proofErr w:type="gramEnd"/>
    </w:p>
    <w:p w14:paraId="2214E199" w14:textId="77777777" w:rsidR="00AF1E10" w:rsidRPr="000B5B71" w:rsidRDefault="00000000" w:rsidP="000B5B71">
      <w:pPr>
        <w:pStyle w:val="Heading5"/>
        <w:rPr>
          <w:lang w:val="fr-CA"/>
        </w:rPr>
      </w:pPr>
      <w:proofErr w:type="gramStart"/>
      <w:r w:rsidRPr="000B5B71">
        <w:rPr>
          <w:lang w:val="fr-CA"/>
        </w:rPr>
        <w:t>soumettez</w:t>
      </w:r>
      <w:proofErr w:type="gramEnd"/>
      <w:r w:rsidRPr="000B5B71">
        <w:rPr>
          <w:lang w:val="fr-CA"/>
        </w:rPr>
        <w:t xml:space="preserve"> des rapports d’essai vérifiant la conformité à chaque exigence d’essai que le projet exige.</w:t>
      </w:r>
    </w:p>
    <w:p w14:paraId="161F61E2" w14:textId="77777777" w:rsidR="00AF1E10" w:rsidRDefault="00000000" w:rsidP="000B5B71">
      <w:pPr>
        <w:pStyle w:val="Heading4"/>
      </w:pPr>
      <w:proofErr w:type="spellStart"/>
      <w:proofErr w:type="gramStart"/>
      <w:r>
        <w:t>Échantillons</w:t>
      </w:r>
      <w:proofErr w:type="spellEnd"/>
      <w:r>
        <w:t> :</w:t>
      </w:r>
      <w:proofErr w:type="gramEnd"/>
    </w:p>
    <w:p w14:paraId="4CFAD086" w14:textId="77777777" w:rsidR="00AF1E10" w:rsidRPr="000B5B71" w:rsidRDefault="00000000" w:rsidP="000B5B71">
      <w:pPr>
        <w:pStyle w:val="Heading5"/>
        <w:rPr>
          <w:lang w:val="fr-CA"/>
        </w:rPr>
      </w:pPr>
      <w:proofErr w:type="gramStart"/>
      <w:r w:rsidRPr="000B5B71">
        <w:rPr>
          <w:lang w:val="fr-CA"/>
        </w:rPr>
        <w:t>fournissez</w:t>
      </w:r>
      <w:proofErr w:type="gramEnd"/>
      <w:r w:rsidRPr="000B5B71">
        <w:rPr>
          <w:lang w:val="fr-CA"/>
        </w:rPr>
        <w:t xml:space="preserve"> des échantillons des sections de produits typiques et des échantillons de finitions dans les tailles standards du fabricant.</w:t>
      </w:r>
    </w:p>
    <w:p w14:paraId="4D1E9213" w14:textId="77777777" w:rsidR="00AF1E10" w:rsidRDefault="00000000" w:rsidP="000B5B71">
      <w:pPr>
        <w:pStyle w:val="Heading3"/>
      </w:pPr>
      <w:r>
        <w:t xml:space="preserve">Acceptation des </w:t>
      </w:r>
      <w:proofErr w:type="gramStart"/>
      <w:r>
        <w:t>substitutions :</w:t>
      </w:r>
      <w:proofErr w:type="gramEnd"/>
    </w:p>
    <w:p w14:paraId="28D6C43C" w14:textId="77777777" w:rsidR="00AF1E10" w:rsidRPr="000B5B71" w:rsidRDefault="00000000" w:rsidP="000B5B71">
      <w:pPr>
        <w:pStyle w:val="Heading4"/>
        <w:rPr>
          <w:lang w:val="fr-CA"/>
        </w:rPr>
      </w:pPr>
      <w:proofErr w:type="gramStart"/>
      <w:r w:rsidRPr="000B5B71">
        <w:rPr>
          <w:lang w:val="fr-CA"/>
        </w:rPr>
        <w:t>l'Acceptation</w:t>
      </w:r>
      <w:proofErr w:type="gramEnd"/>
      <w:r w:rsidRPr="000B5B71">
        <w:rPr>
          <w:lang w:val="fr-CA"/>
        </w:rPr>
        <w:t xml:space="preserve"> se fera sous forme écrite, comme un addendum ou une modification.</w:t>
      </w:r>
    </w:p>
    <w:p w14:paraId="523309C3" w14:textId="77777777" w:rsidR="00AF1E10" w:rsidRPr="000B5B71" w:rsidRDefault="00000000" w:rsidP="000B5B71">
      <w:pPr>
        <w:pStyle w:val="Heading4"/>
        <w:rPr>
          <w:lang w:val="fr-CA"/>
        </w:rPr>
      </w:pPr>
      <w:r w:rsidRPr="000B5B71">
        <w:rPr>
          <w:lang w:val="fr-CA"/>
        </w:rPr>
        <w:t>L’acceptation sera documentée par une commande rectificative formelle signée par le maître d’ouvrage et le maître d’œuvre.</w:t>
      </w:r>
    </w:p>
    <w:p w14:paraId="0B0A6120" w14:textId="77777777" w:rsidR="00AF1E10" w:rsidRDefault="00000000">
      <w:pPr>
        <w:pStyle w:val="Heading2"/>
      </w:pPr>
      <w:bookmarkStart w:id="12" w:name="UUIDac4cc364077b05613f1910e0998c793d"/>
      <w:bookmarkEnd w:id="11"/>
      <w:r>
        <w:t>Matériaux</w:t>
      </w:r>
    </w:p>
    <w:p w14:paraId="283CAF97" w14:textId="77777777" w:rsidR="00AF1E10" w:rsidRDefault="00000000" w:rsidP="000B5B71">
      <w:pPr>
        <w:pStyle w:val="Heading3"/>
      </w:pPr>
      <w:r>
        <w:t xml:space="preserve">Extrusions </w:t>
      </w:r>
      <w:proofErr w:type="gramStart"/>
      <w:r>
        <w:t>d’aluminium :</w:t>
      </w:r>
      <w:proofErr w:type="gramEnd"/>
    </w:p>
    <w:p w14:paraId="3B28F8B7" w14:textId="77777777" w:rsidR="00AF1E10" w:rsidRPr="000B5B71" w:rsidRDefault="00000000" w:rsidP="000B5B71">
      <w:pPr>
        <w:pStyle w:val="Heading4"/>
        <w:rPr>
          <w:lang w:val="fr-CA"/>
        </w:rPr>
      </w:pPr>
      <w:r w:rsidRPr="000B5B71">
        <w:rPr>
          <w:lang w:val="fr-CA"/>
        </w:rPr>
        <w:t>Alliage et état de dureté recommandé par le fabricant de devantures en aluminium pour force, résistance à la corrosion et application de la finition requise</w:t>
      </w:r>
    </w:p>
    <w:p w14:paraId="2DDA5B8C" w14:textId="77777777" w:rsidR="00AF1E10" w:rsidRPr="000B5B71" w:rsidRDefault="00000000" w:rsidP="000B5B71">
      <w:pPr>
        <w:pStyle w:val="Heading4"/>
        <w:rPr>
          <w:lang w:val="fr-CA"/>
        </w:rPr>
      </w:pPr>
      <w:r w:rsidRPr="000B5B71">
        <w:rPr>
          <w:lang w:val="fr-CA"/>
        </w:rPr>
        <w:t>Pas moins de 1,8 mm (0,070 po) d’épaisseur de mur à tout endroit pour le cadre principal</w:t>
      </w:r>
    </w:p>
    <w:p w14:paraId="2CF6E63F" w14:textId="77777777" w:rsidR="00AF1E10" w:rsidRPr="000B5B71" w:rsidRDefault="00000000" w:rsidP="000B5B71">
      <w:pPr>
        <w:pStyle w:val="Heading4"/>
        <w:rPr>
          <w:lang w:val="fr-CA"/>
        </w:rPr>
      </w:pPr>
      <w:r w:rsidRPr="000B5B71">
        <w:rPr>
          <w:lang w:val="fr-CA"/>
        </w:rPr>
        <w:t>Conforme à la norme ASTM B221: Alliage 6063-T6 et état de dureté</w:t>
      </w:r>
    </w:p>
    <w:p w14:paraId="0D2DF81F" w14:textId="77777777" w:rsidR="007048E1" w:rsidRDefault="007048E1">
      <w:pPr>
        <w:spacing w:before="0" w:after="200" w:line="240" w:lineRule="auto"/>
        <w:rPr>
          <w:rFonts w:eastAsiaTheme="majorEastAsia" w:cstheme="majorBidi"/>
          <w:iCs/>
          <w:szCs w:val="24"/>
        </w:rPr>
      </w:pPr>
      <w:r>
        <w:br w:type="page"/>
      </w:r>
    </w:p>
    <w:p w14:paraId="16EBD74E" w14:textId="35941673" w:rsidR="00AF1E10" w:rsidRDefault="00000000" w:rsidP="000B5B71">
      <w:pPr>
        <w:pStyle w:val="Heading4"/>
      </w:pPr>
      <w:proofErr w:type="spellStart"/>
      <w:r>
        <w:lastRenderedPageBreak/>
        <w:t>Contenus</w:t>
      </w:r>
      <w:proofErr w:type="spellEnd"/>
      <w:r>
        <w:t xml:space="preserve"> </w:t>
      </w:r>
      <w:proofErr w:type="spellStart"/>
      <w:proofErr w:type="gramStart"/>
      <w:r>
        <w:t>recyclés</w:t>
      </w:r>
      <w:proofErr w:type="spellEnd"/>
      <w:r>
        <w:t> :</w:t>
      </w:r>
      <w:proofErr w:type="gramEnd"/>
    </w:p>
    <w:p w14:paraId="198F2CFE" w14:textId="67E19C71" w:rsidR="00AF1E10" w:rsidRPr="000B5B71" w:rsidRDefault="000B5B71">
      <w:pPr>
        <w:pStyle w:val="BlockText"/>
        <w:numPr>
          <w:ilvl w:val="1"/>
          <w:numId w:val="3"/>
        </w:numPr>
        <w:rPr>
          <w:lang w:val="fr-CA"/>
        </w:rPr>
      </w:pPr>
      <w:r w:rsidRPr="000B5B71">
        <w:rPr>
          <w:b/>
          <w:lang w:val="fr-CA"/>
        </w:rPr>
        <w:t xml:space="preserve">EDITOR NOTE: </w:t>
      </w:r>
      <w:r w:rsidRPr="000B5B71">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2168D848" w14:textId="553B89F2" w:rsidR="00AF1E10" w:rsidRPr="000B5B71" w:rsidRDefault="000B5B71">
      <w:pPr>
        <w:pStyle w:val="BlockText"/>
        <w:numPr>
          <w:ilvl w:val="1"/>
          <w:numId w:val="3"/>
        </w:numPr>
        <w:rPr>
          <w:lang w:val="fr-CA"/>
        </w:rPr>
      </w:pPr>
      <w:r w:rsidRPr="000B5B71">
        <w:rPr>
          <w:b/>
          <w:lang w:val="fr-CA"/>
        </w:rPr>
        <w:t xml:space="preserve">EDITOR NOTE: </w:t>
      </w:r>
      <w:r w:rsidRPr="000B5B71">
        <w:rPr>
          <w:lang w:val="fr-CA"/>
        </w:rPr>
        <w:t>Si des exigences sur les contenus recyclés ne sont pas spécifiées, de l’aluminium primaire (teneur en aluminium recyclé de zéro) pourrait être fourni.</w:t>
      </w:r>
    </w:p>
    <w:p w14:paraId="4E3E0DC2" w14:textId="77777777" w:rsidR="00AF1E10" w:rsidRPr="000B5B71" w:rsidRDefault="00000000" w:rsidP="000B5B71">
      <w:pPr>
        <w:pStyle w:val="Heading5"/>
        <w:rPr>
          <w:lang w:val="fr-CA"/>
        </w:rPr>
      </w:pPr>
      <w:r w:rsidRPr="000B5B71">
        <w:rPr>
          <w:lang w:val="fr-CA"/>
        </w:rPr>
        <w:t>Doivent avoir une teneur minimale en contenus recyclés (pré- et post-consommation) mixtes de 50 %.</w:t>
      </w:r>
    </w:p>
    <w:p w14:paraId="3DA2AFE2" w14:textId="77777777" w:rsidR="00AF1E10" w:rsidRPr="000B5B71" w:rsidRDefault="00000000" w:rsidP="000B5B71">
      <w:pPr>
        <w:pStyle w:val="Heading5"/>
        <w:rPr>
          <w:lang w:val="fr-CA"/>
        </w:rPr>
      </w:pPr>
      <w:r w:rsidRPr="000B5B71">
        <w:rPr>
          <w:lang w:val="fr-CA"/>
        </w:rPr>
        <w:t>Indiquez les contenus recyclés, y compris la teneur en contenus recyclés (pré- et post-consommation) par unité de produit.</w:t>
      </w:r>
    </w:p>
    <w:p w14:paraId="254233DD" w14:textId="77777777" w:rsidR="00AF1E10" w:rsidRPr="000B5B71" w:rsidRDefault="00000000" w:rsidP="000B5B71">
      <w:pPr>
        <w:pStyle w:val="Heading5"/>
        <w:rPr>
          <w:lang w:val="fr-CA"/>
        </w:rPr>
      </w:pPr>
      <w:r w:rsidRPr="000B5B71">
        <w:rPr>
          <w:lang w:val="fr-CA"/>
        </w:rPr>
        <w:t>Indiquez la valeur relative en dollars du produit avec contenus recyclés par rapport à la valeur totale en dollars du produit inclus dans le projet.</w:t>
      </w:r>
    </w:p>
    <w:p w14:paraId="77CC790D" w14:textId="77777777" w:rsidR="00AF1E10" w:rsidRPr="000B5B71" w:rsidRDefault="00000000" w:rsidP="000B5B71">
      <w:pPr>
        <w:pStyle w:val="Heading5"/>
        <w:rPr>
          <w:lang w:val="fr-CA"/>
        </w:rPr>
      </w:pPr>
      <w:r w:rsidRPr="000B5B71">
        <w:rPr>
          <w:lang w:val="fr-CA"/>
        </w:rPr>
        <w:t>Indiquez le lieu de récupération des contenus recyclés.</w:t>
      </w:r>
    </w:p>
    <w:p w14:paraId="7A4CEAC5" w14:textId="77777777" w:rsidR="00AF1E10" w:rsidRPr="000B5B71" w:rsidRDefault="00000000" w:rsidP="000B5B71">
      <w:pPr>
        <w:pStyle w:val="Heading5"/>
        <w:rPr>
          <w:lang w:val="fr-CA"/>
        </w:rPr>
      </w:pPr>
      <w:r w:rsidRPr="000B5B71">
        <w:rPr>
          <w:lang w:val="fr-CA"/>
        </w:rPr>
        <w:t>Indiquez le lieu du site de fabrication.</w:t>
      </w:r>
    </w:p>
    <w:p w14:paraId="73D77BED" w14:textId="77777777" w:rsidR="00AF1E10" w:rsidRDefault="00000000" w:rsidP="000B5B71">
      <w:pPr>
        <w:pStyle w:val="Heading3"/>
      </w:pPr>
      <w:proofErr w:type="gramStart"/>
      <w:r>
        <w:t>Fixations :</w:t>
      </w:r>
      <w:proofErr w:type="gramEnd"/>
    </w:p>
    <w:p w14:paraId="2CBA36C0" w14:textId="77777777" w:rsidR="00AF1E10" w:rsidRPr="000B5B71" w:rsidRDefault="00000000" w:rsidP="000B5B71">
      <w:pPr>
        <w:pStyle w:val="Heading4"/>
        <w:rPr>
          <w:lang w:val="fr-CA"/>
        </w:rPr>
      </w:pPr>
      <w:r w:rsidRPr="000B5B71">
        <w:rPr>
          <w:lang w:val="fr-CA"/>
        </w:rPr>
        <w:t>L’aluminium, l’acier inoxydable non magnétique ou d’autres matériaux doivent être non corrosifs et compatibles avec les membres en aluminium, les garnitures, les ancrages et d’autres composants.</w:t>
      </w:r>
    </w:p>
    <w:p w14:paraId="7ED31CC4" w14:textId="77777777" w:rsidR="00AF1E10" w:rsidRDefault="00000000" w:rsidP="000B5B71">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0403942D" w14:textId="77777777" w:rsidR="00AF1E10" w:rsidRPr="000B5B71" w:rsidRDefault="00000000" w:rsidP="000B5B71">
      <w:pPr>
        <w:pStyle w:val="Heading4"/>
        <w:rPr>
          <w:lang w:val="fr-CA"/>
        </w:rPr>
      </w:pPr>
      <w:proofErr w:type="gramStart"/>
      <w:r w:rsidRPr="000B5B71">
        <w:rPr>
          <w:lang w:val="fr-CA"/>
        </w:rPr>
        <w:t>aluminium</w:t>
      </w:r>
      <w:proofErr w:type="gramEnd"/>
      <w:r w:rsidRPr="000B5B71">
        <w:rPr>
          <w:lang w:val="fr-CA"/>
        </w:rPr>
        <w:t>, acier inoxydable non magnétique, ou acier ou fer zingué conforme à ASTM B 633 pour conditions de service sévères SC 3 ou tout autre revêtement de zinc adapté.</w:t>
      </w:r>
    </w:p>
    <w:p w14:paraId="18583753" w14:textId="77777777" w:rsidR="00AF1E10" w:rsidRPr="000B5B71" w:rsidRDefault="00000000" w:rsidP="000B5B71">
      <w:pPr>
        <w:pStyle w:val="Heading4"/>
        <w:rPr>
          <w:lang w:val="fr-CA"/>
        </w:rPr>
      </w:pPr>
      <w:r w:rsidRPr="000B5B71">
        <w:rPr>
          <w:lang w:val="fr-CA"/>
        </w:rPr>
        <w:t>Les ancrages, clips et accessoires doivent fournir suffisamment de force pour résister à la pression nominale indiquée.</w:t>
      </w:r>
    </w:p>
    <w:p w14:paraId="0B4F2EBE" w14:textId="77777777" w:rsidR="00AF1E10" w:rsidRDefault="00000000" w:rsidP="000B5B71">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77C0DC5A" w14:textId="77777777" w:rsidR="00AF1E10" w:rsidRPr="000B5B71" w:rsidRDefault="00000000" w:rsidP="000B5B71">
      <w:pPr>
        <w:pStyle w:val="Heading4"/>
        <w:rPr>
          <w:lang w:val="fr-CA"/>
        </w:rPr>
      </w:pPr>
      <w:proofErr w:type="gramStart"/>
      <w:r w:rsidRPr="000B5B71">
        <w:rPr>
          <w:lang w:val="fr-CA"/>
        </w:rPr>
        <w:t>aluminium</w:t>
      </w:r>
      <w:proofErr w:type="gramEnd"/>
      <w:r w:rsidRPr="000B5B71">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3CD264C7" w14:textId="77777777" w:rsidR="00AF1E10" w:rsidRDefault="00000000" w:rsidP="000B5B71">
      <w:pPr>
        <w:pStyle w:val="Heading3"/>
      </w:pPr>
      <w:proofErr w:type="gramStart"/>
      <w:r>
        <w:t>Mastic :</w:t>
      </w:r>
      <w:proofErr w:type="gramEnd"/>
    </w:p>
    <w:p w14:paraId="6E70F856" w14:textId="77777777" w:rsidR="00AF1E10" w:rsidRPr="000B5B71" w:rsidRDefault="00000000" w:rsidP="000B5B71">
      <w:pPr>
        <w:pStyle w:val="Heading4"/>
        <w:rPr>
          <w:lang w:val="fr-CA"/>
        </w:rPr>
      </w:pPr>
      <w:r w:rsidRPr="000B5B71">
        <w:rPr>
          <w:lang w:val="fr-CA"/>
        </w:rPr>
        <w:t>Pour les mastics nécessaires dans le système de devantures, fournissez le type élastique en permanence, sans rétraction et sans migration recommandé par le fabricant de mastic pour la taille du joint et les mouvements.</w:t>
      </w:r>
    </w:p>
    <w:p w14:paraId="7EF3F778" w14:textId="77777777" w:rsidR="00AF1E10" w:rsidRDefault="00000000" w:rsidP="000B5B71">
      <w:pPr>
        <w:pStyle w:val="Heading3"/>
      </w:pPr>
      <w:proofErr w:type="spellStart"/>
      <w:proofErr w:type="gramStart"/>
      <w:r>
        <w:t>Tolérances</w:t>
      </w:r>
      <w:proofErr w:type="spellEnd"/>
      <w:r>
        <w:t> :</w:t>
      </w:r>
      <w:proofErr w:type="gramEnd"/>
    </w:p>
    <w:p w14:paraId="7069BD16" w14:textId="77777777" w:rsidR="00AF1E10" w:rsidRPr="000B5B71" w:rsidRDefault="00000000" w:rsidP="000B5B71">
      <w:pPr>
        <w:pStyle w:val="Heading4"/>
        <w:rPr>
          <w:lang w:val="fr-CA"/>
        </w:rPr>
      </w:pPr>
      <w:r w:rsidRPr="000B5B71">
        <w:rPr>
          <w:lang w:val="fr-CA"/>
        </w:rPr>
        <w:t>Les références aux tolérances pour l’épaisseur du mur et les autres dimensions transversales des membres de la devanture sont nominales et en conformité avec les normes et les données pour l’aluminium AA.</w:t>
      </w:r>
    </w:p>
    <w:p w14:paraId="2387F6FF" w14:textId="77777777" w:rsidR="00AF1E10" w:rsidRDefault="00000000" w:rsidP="000B5B71">
      <w:pPr>
        <w:pStyle w:val="Heading3"/>
      </w:pPr>
      <w:r>
        <w:t xml:space="preserve">Sans </w:t>
      </w:r>
      <w:proofErr w:type="spellStart"/>
      <w:r>
        <w:t>liste</w:t>
      </w:r>
      <w:proofErr w:type="spellEnd"/>
      <w:r>
        <w:t xml:space="preserve"> </w:t>
      </w:r>
      <w:proofErr w:type="gramStart"/>
      <w:r>
        <w:t>rouge :</w:t>
      </w:r>
      <w:proofErr w:type="gramEnd"/>
    </w:p>
    <w:p w14:paraId="5C84C860" w14:textId="6827DC28"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Sans liste rouge s’applique uniquement aux produits anodisés.</w:t>
      </w:r>
    </w:p>
    <w:p w14:paraId="679B1B93" w14:textId="5C35E32A" w:rsidR="00AF1E10" w:rsidRPr="000B5B71" w:rsidRDefault="000B5B71">
      <w:pPr>
        <w:pStyle w:val="BlockText"/>
        <w:numPr>
          <w:ilvl w:val="0"/>
          <w:numId w:val="3"/>
        </w:numPr>
        <w:rPr>
          <w:lang w:val="fr-CA"/>
        </w:rPr>
      </w:pPr>
      <w:r w:rsidRPr="000B5B71">
        <w:rPr>
          <w:b/>
          <w:lang w:val="fr-CA"/>
        </w:rPr>
        <w:t xml:space="preserve">EDITOR NOTE: </w:t>
      </w:r>
      <w:r w:rsidRPr="000B5B71">
        <w:rPr>
          <w:lang w:val="fr-CA"/>
        </w:rPr>
        <w:t>Gardez le paragraphe approprié ci-dessous; supprimez l’autre paragraphe (et ses sous-paragraphes, le cas échéant).</w:t>
      </w:r>
    </w:p>
    <w:p w14:paraId="447DC96B" w14:textId="77777777" w:rsidR="00AF1E10" w:rsidRPr="000B5B71" w:rsidRDefault="00000000" w:rsidP="000B5B71">
      <w:pPr>
        <w:pStyle w:val="Heading4"/>
        <w:rPr>
          <w:lang w:val="fr-CA"/>
        </w:rPr>
      </w:pPr>
      <w:r w:rsidRPr="000B5B71">
        <w:rPr>
          <w:lang w:val="fr-CA"/>
        </w:rPr>
        <w:lastRenderedPageBreak/>
        <w:t xml:space="preserve">Toutes les pièces détachées et les matériaux sont conformes à Living Building Challenge/liste rouge DECLARE et la liste des produits bannis </w:t>
      </w:r>
      <w:proofErr w:type="spellStart"/>
      <w:r w:rsidRPr="000B5B71">
        <w:rPr>
          <w:lang w:val="fr-CA"/>
        </w:rPr>
        <w:t>Cradle</w:t>
      </w:r>
      <w:proofErr w:type="spellEnd"/>
      <w:r w:rsidRPr="000B5B71">
        <w:rPr>
          <w:lang w:val="fr-CA"/>
        </w:rPr>
        <w:t>-to-</w:t>
      </w:r>
      <w:proofErr w:type="spellStart"/>
      <w:r w:rsidRPr="000B5B71">
        <w:rPr>
          <w:lang w:val="fr-CA"/>
        </w:rPr>
        <w:t>Cradle</w:t>
      </w:r>
      <w:proofErr w:type="spellEnd"/>
      <w:r w:rsidRPr="000B5B71">
        <w:rPr>
          <w:lang w:val="fr-CA"/>
        </w:rPr>
        <w:t xml:space="preserve"> (C2C) :</w:t>
      </w:r>
    </w:p>
    <w:p w14:paraId="28A4E0BE" w14:textId="77777777" w:rsidR="00AF1E10" w:rsidRDefault="00000000" w:rsidP="000B5B71">
      <w:pPr>
        <w:pStyle w:val="Heading5"/>
      </w:pPr>
      <w:r>
        <w:t>Sans PVC</w:t>
      </w:r>
    </w:p>
    <w:p w14:paraId="584EAED1" w14:textId="77777777" w:rsidR="00AF1E10" w:rsidRDefault="00000000" w:rsidP="000B5B71">
      <w:pPr>
        <w:pStyle w:val="Heading5"/>
      </w:pPr>
      <w:r>
        <w:t>Sans néoprène</w:t>
      </w:r>
    </w:p>
    <w:p w14:paraId="5D9560F0" w14:textId="77777777" w:rsidR="00AF1E10" w:rsidRPr="000B5B71" w:rsidRDefault="00000000" w:rsidP="000B5B71">
      <w:pPr>
        <w:pStyle w:val="Heading4"/>
        <w:rPr>
          <w:lang w:val="fr-CA"/>
        </w:rPr>
      </w:pPr>
      <w:r w:rsidRPr="000B5B71">
        <w:rPr>
          <w:lang w:val="fr-CA"/>
        </w:rPr>
        <w:t>Le produit ne contient ni PVC ni néoprène.</w:t>
      </w:r>
    </w:p>
    <w:p w14:paraId="46B4CF4C" w14:textId="77777777" w:rsidR="00AF1E10" w:rsidRDefault="00000000">
      <w:pPr>
        <w:pStyle w:val="Heading2"/>
      </w:pPr>
      <w:bookmarkStart w:id="13" w:name="UUID170b0ca3414cf3e9a333bc3cac55fc1b"/>
      <w:bookmarkEnd w:id="12"/>
      <w:r>
        <w:t>Système de cadre de devanture</w:t>
      </w:r>
    </w:p>
    <w:p w14:paraId="218176F8" w14:textId="77777777" w:rsidR="00AF1E10" w:rsidRDefault="00000000" w:rsidP="000B5B71">
      <w:pPr>
        <w:pStyle w:val="Heading3"/>
      </w:pPr>
      <w:r>
        <w:t xml:space="preserve">Supports et </w:t>
      </w:r>
      <w:proofErr w:type="gramStart"/>
      <w:r>
        <w:t>renforts :</w:t>
      </w:r>
      <w:proofErr w:type="gramEnd"/>
    </w:p>
    <w:p w14:paraId="7EBDD232" w14:textId="77777777" w:rsidR="00AF1E10" w:rsidRPr="000B5B71" w:rsidRDefault="00000000" w:rsidP="000B5B71">
      <w:pPr>
        <w:pStyle w:val="Heading4"/>
        <w:rPr>
          <w:lang w:val="fr-CA"/>
        </w:rPr>
      </w:pPr>
      <w:proofErr w:type="gramStart"/>
      <w:r w:rsidRPr="000B5B71">
        <w:rPr>
          <w:lang w:val="fr-CA"/>
        </w:rPr>
        <w:t>aluminium</w:t>
      </w:r>
      <w:proofErr w:type="gramEnd"/>
      <w:r w:rsidRPr="000B5B71">
        <w:rPr>
          <w:lang w:val="fr-CA"/>
        </w:rPr>
        <w:t xml:space="preserve"> à haute résistance standard du fabricant avec des cales non ferreuses sans tache pour l’alignement des composants du système.</w:t>
      </w:r>
    </w:p>
    <w:p w14:paraId="5335BAA7" w14:textId="77777777" w:rsidR="00AF1E10" w:rsidRDefault="00000000" w:rsidP="000B5B71">
      <w:pPr>
        <w:pStyle w:val="Heading3"/>
      </w:pPr>
      <w:r>
        <w:t xml:space="preserve">Fixations et </w:t>
      </w:r>
      <w:proofErr w:type="spellStart"/>
      <w:proofErr w:type="gramStart"/>
      <w:r>
        <w:t>accessoires</w:t>
      </w:r>
      <w:proofErr w:type="spellEnd"/>
      <w:r>
        <w:t> :</w:t>
      </w:r>
      <w:proofErr w:type="gramEnd"/>
    </w:p>
    <w:p w14:paraId="4F46877C" w14:textId="77777777" w:rsidR="00AF1E10" w:rsidRPr="000B5B71" w:rsidRDefault="00000000" w:rsidP="000B5B71">
      <w:pPr>
        <w:pStyle w:val="Heading4"/>
        <w:rPr>
          <w:lang w:val="fr-CA"/>
        </w:rPr>
      </w:pPr>
      <w:proofErr w:type="gramStart"/>
      <w:r w:rsidRPr="000B5B71">
        <w:rPr>
          <w:lang w:val="fr-CA"/>
        </w:rPr>
        <w:t>les</w:t>
      </w:r>
      <w:proofErr w:type="gramEnd"/>
      <w:r w:rsidRPr="000B5B71">
        <w:rPr>
          <w:lang w:val="fr-CA"/>
        </w:rPr>
        <w:t xml:space="preserve"> fixations et accessoires standards du fabricant, résistants à la corrosion, sans tache, sans bavure, doivent être compatibles avec les matériaux adjacents.</w:t>
      </w:r>
    </w:p>
    <w:p w14:paraId="5FC892AF" w14:textId="77777777" w:rsidR="00AF1E10" w:rsidRPr="000B5B71" w:rsidRDefault="00000000" w:rsidP="000B5B71">
      <w:pPr>
        <w:pStyle w:val="Heading4"/>
        <w:rPr>
          <w:lang w:val="fr-CA"/>
        </w:rPr>
      </w:pPr>
      <w:r w:rsidRPr="000B5B71">
        <w:rPr>
          <w:lang w:val="fr-CA"/>
        </w:rPr>
        <w:t>Si exposés, les fixations et accessoires doivent être en acier inoxydable.</w:t>
      </w:r>
    </w:p>
    <w:p w14:paraId="2CB04055" w14:textId="77777777" w:rsidR="00AF1E10" w:rsidRDefault="00000000" w:rsidP="000B5B71">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00A0C0EB" w14:textId="77777777" w:rsidR="00AF1E10" w:rsidRPr="000B5B71" w:rsidRDefault="00000000" w:rsidP="000B5B71">
      <w:pPr>
        <w:pStyle w:val="Heading4"/>
        <w:rPr>
          <w:lang w:val="fr-CA"/>
        </w:rPr>
      </w:pPr>
      <w:proofErr w:type="gramStart"/>
      <w:r w:rsidRPr="000B5B71">
        <w:rPr>
          <w:lang w:val="fr-CA"/>
        </w:rPr>
        <w:t>lorsque</w:t>
      </w:r>
      <w:proofErr w:type="gramEnd"/>
      <w:r w:rsidRPr="000B5B71">
        <w:rPr>
          <w:lang w:val="fr-CA"/>
        </w:rPr>
        <w:t xml:space="preserve"> des ancrages en acier sont utilisés, une isolation doit être fournie entre les parties en acier et celles en aluminium afin d’éviter une action galvanique.</w:t>
      </w:r>
    </w:p>
    <w:p w14:paraId="3215A827" w14:textId="77777777" w:rsidR="00AF1E10" w:rsidRPr="000B5B71" w:rsidRDefault="00000000" w:rsidP="000B5B71">
      <w:pPr>
        <w:pStyle w:val="Heading3"/>
        <w:rPr>
          <w:lang w:val="fr-CA"/>
        </w:rPr>
      </w:pPr>
      <w:r w:rsidRPr="000B5B71">
        <w:rPr>
          <w:lang w:val="fr-CA"/>
        </w:rPr>
        <w:t>Emballage, expédition, manutention et déchargement :</w:t>
      </w:r>
    </w:p>
    <w:p w14:paraId="03E09D2A" w14:textId="77777777" w:rsidR="00AF1E10" w:rsidRPr="000B5B71" w:rsidRDefault="00000000" w:rsidP="000B5B71">
      <w:pPr>
        <w:pStyle w:val="Heading4"/>
        <w:rPr>
          <w:lang w:val="fr-CA"/>
        </w:rPr>
      </w:pPr>
      <w:proofErr w:type="gramStart"/>
      <w:r w:rsidRPr="000B5B71">
        <w:rPr>
          <w:lang w:val="fr-CA"/>
        </w:rPr>
        <w:t>livrez</w:t>
      </w:r>
      <w:proofErr w:type="gramEnd"/>
      <w:r w:rsidRPr="000B5B71">
        <w:rPr>
          <w:lang w:val="fr-CA"/>
        </w:rPr>
        <w:t xml:space="preserve"> les matériaux dans les contenants d’origine du fabricant, non ouverts, non endommagés, avec les étiquettes d’identification intactes.</w:t>
      </w:r>
    </w:p>
    <w:p w14:paraId="5AFA0DB0" w14:textId="77777777" w:rsidR="00AF1E10" w:rsidRDefault="00000000" w:rsidP="000B5B71">
      <w:pPr>
        <w:pStyle w:val="Heading3"/>
      </w:pPr>
      <w:proofErr w:type="spellStart"/>
      <w:r>
        <w:t>Entreposage</w:t>
      </w:r>
      <w:proofErr w:type="spellEnd"/>
      <w:r>
        <w:t xml:space="preserve"> et </w:t>
      </w:r>
      <w:proofErr w:type="gramStart"/>
      <w:r>
        <w:t>protection :</w:t>
      </w:r>
      <w:proofErr w:type="gramEnd"/>
    </w:p>
    <w:p w14:paraId="45EC0EB0" w14:textId="77777777" w:rsidR="00AF1E10" w:rsidRPr="000B5B71" w:rsidRDefault="00000000" w:rsidP="000B5B71">
      <w:pPr>
        <w:pStyle w:val="Heading4"/>
        <w:rPr>
          <w:lang w:val="fr-CA"/>
        </w:rPr>
      </w:pPr>
      <w:proofErr w:type="gramStart"/>
      <w:r w:rsidRPr="000B5B71">
        <w:rPr>
          <w:lang w:val="fr-CA"/>
        </w:rPr>
        <w:t>entreposez</w:t>
      </w:r>
      <w:proofErr w:type="gramEnd"/>
      <w:r w:rsidRPr="000B5B71">
        <w:rPr>
          <w:lang w:val="fr-CA"/>
        </w:rPr>
        <w:t xml:space="preserve"> les matériaux pour qu’ils soient protégés contre les intempéries.</w:t>
      </w:r>
    </w:p>
    <w:p w14:paraId="0BFC4DC2" w14:textId="77777777" w:rsidR="00AF1E10" w:rsidRPr="000B5B71" w:rsidRDefault="00000000" w:rsidP="000B5B71">
      <w:pPr>
        <w:pStyle w:val="Heading4"/>
        <w:rPr>
          <w:lang w:val="fr-CA"/>
        </w:rPr>
      </w:pPr>
      <w:r w:rsidRPr="000B5B71">
        <w:rPr>
          <w:lang w:val="fr-CA"/>
        </w:rPr>
        <w:t>Manipulez les matériaux et composants de manière à éviter tout dommage.</w:t>
      </w:r>
    </w:p>
    <w:p w14:paraId="693FBA74" w14:textId="77777777" w:rsidR="00AF1E10" w:rsidRPr="000B5B71" w:rsidRDefault="00000000" w:rsidP="000B5B71">
      <w:pPr>
        <w:pStyle w:val="Heading4"/>
        <w:rPr>
          <w:lang w:val="fr-CA"/>
        </w:rPr>
      </w:pPr>
      <w:r w:rsidRPr="000B5B71">
        <w:rPr>
          <w:lang w:val="fr-CA"/>
        </w:rPr>
        <w:t>Protégez les matériaux contre tout dommage occasionné par les éléments, les activités de construction et d’autres risques avant, pendant et après l’installation.</w:t>
      </w:r>
    </w:p>
    <w:p w14:paraId="4CE0F012" w14:textId="77777777" w:rsidR="00AF1E10" w:rsidRDefault="00000000">
      <w:pPr>
        <w:pStyle w:val="Heading2"/>
      </w:pPr>
      <w:bookmarkStart w:id="14" w:name="UUID66aeea0b6900655823b590e24b4d0da7"/>
      <w:bookmarkEnd w:id="13"/>
      <w:r>
        <w:t>Systèmes de vitrage</w:t>
      </w:r>
    </w:p>
    <w:p w14:paraId="6C66CD03" w14:textId="77777777" w:rsidR="00AF1E10" w:rsidRPr="000B5B71" w:rsidRDefault="00000000" w:rsidP="000B5B71">
      <w:pPr>
        <w:pStyle w:val="Heading3"/>
        <w:rPr>
          <w:lang w:val="fr-CA"/>
        </w:rPr>
      </w:pPr>
      <w:r w:rsidRPr="000B5B71">
        <w:rPr>
          <w:lang w:val="fr-CA"/>
        </w:rPr>
        <w:t>Le vitrage doit répondre aux exigences de la section Vitrage de la Division 08.</w:t>
      </w:r>
    </w:p>
    <w:p w14:paraId="3ED3CA33" w14:textId="77777777" w:rsidR="00AF1E10" w:rsidRDefault="00000000" w:rsidP="000B5B71">
      <w:pPr>
        <w:pStyle w:val="Heading3"/>
      </w:pPr>
      <w:r>
        <w:t xml:space="preserve">Joints de </w:t>
      </w:r>
      <w:proofErr w:type="spellStart"/>
      <w:proofErr w:type="gramStart"/>
      <w:r>
        <w:t>vitrage</w:t>
      </w:r>
      <w:proofErr w:type="spellEnd"/>
      <w:r>
        <w:t> :</w:t>
      </w:r>
      <w:proofErr w:type="gramEnd"/>
    </w:p>
    <w:p w14:paraId="5E00E5C2" w14:textId="77777777" w:rsidR="00AF1E10" w:rsidRPr="000B5B71" w:rsidRDefault="00000000" w:rsidP="000B5B71">
      <w:pPr>
        <w:pStyle w:val="Heading4"/>
        <w:rPr>
          <w:lang w:val="fr-CA"/>
        </w:rPr>
      </w:pPr>
      <w:proofErr w:type="gramStart"/>
      <w:r w:rsidRPr="000B5B71">
        <w:rPr>
          <w:lang w:val="fr-CA"/>
        </w:rPr>
        <w:t>types</w:t>
      </w:r>
      <w:proofErr w:type="gramEnd"/>
      <w:r w:rsidRPr="000B5B71">
        <w:rPr>
          <w:lang w:val="fr-CA"/>
        </w:rPr>
        <w:t xml:space="preserve"> de compression standard du fabricant</w:t>
      </w:r>
    </w:p>
    <w:p w14:paraId="637B3E82" w14:textId="77777777" w:rsidR="00AF1E10" w:rsidRDefault="00000000" w:rsidP="000B5B71">
      <w:pPr>
        <w:pStyle w:val="Heading4"/>
      </w:pPr>
      <w:r>
        <w:t xml:space="preserve">Caoutchouc EPDM </w:t>
      </w:r>
      <w:proofErr w:type="spellStart"/>
      <w:r>
        <w:t>extrudé</w:t>
      </w:r>
      <w:proofErr w:type="spellEnd"/>
      <w:r>
        <w:t xml:space="preserve"> </w:t>
      </w:r>
      <w:proofErr w:type="spellStart"/>
      <w:r>
        <w:t>remplaçable</w:t>
      </w:r>
      <w:proofErr w:type="spellEnd"/>
    </w:p>
    <w:p w14:paraId="0A19E4CF" w14:textId="77777777" w:rsidR="00AF1E10" w:rsidRPr="000B5B71" w:rsidRDefault="00000000" w:rsidP="000B5B71">
      <w:pPr>
        <w:pStyle w:val="Heading3"/>
        <w:rPr>
          <w:lang w:val="fr-CA"/>
        </w:rPr>
      </w:pPr>
      <w:r w:rsidRPr="000B5B71">
        <w:rPr>
          <w:lang w:val="fr-CA"/>
        </w:rPr>
        <w:t>Entretoises et blocs de réglage :</w:t>
      </w:r>
    </w:p>
    <w:p w14:paraId="1E6B9C0A" w14:textId="77777777" w:rsidR="00AF1E10" w:rsidRPr="000B5B71" w:rsidRDefault="00000000" w:rsidP="000B5B71">
      <w:pPr>
        <w:pStyle w:val="Heading4"/>
        <w:rPr>
          <w:lang w:val="fr-CA"/>
        </w:rPr>
      </w:pPr>
      <w:proofErr w:type="gramStart"/>
      <w:r w:rsidRPr="000B5B71">
        <w:rPr>
          <w:lang w:val="fr-CA"/>
        </w:rPr>
        <w:t>de</w:t>
      </w:r>
      <w:proofErr w:type="gramEnd"/>
      <w:r w:rsidRPr="000B5B71">
        <w:rPr>
          <w:lang w:val="fr-CA"/>
        </w:rPr>
        <w:t xml:space="preserve"> type élastomère standard du fabricant</w:t>
      </w:r>
    </w:p>
    <w:p w14:paraId="214DE003" w14:textId="77777777" w:rsidR="00AF1E10" w:rsidRDefault="00000000" w:rsidP="000B5B71">
      <w:pPr>
        <w:pStyle w:val="Heading3"/>
      </w:pPr>
      <w:proofErr w:type="spellStart"/>
      <w:r>
        <w:t>Ruban</w:t>
      </w:r>
      <w:proofErr w:type="spellEnd"/>
      <w:r>
        <w:t xml:space="preserve"> pare-</w:t>
      </w:r>
      <w:proofErr w:type="spellStart"/>
      <w:proofErr w:type="gramStart"/>
      <w:r>
        <w:t>adhérence</w:t>
      </w:r>
      <w:proofErr w:type="spellEnd"/>
      <w:r>
        <w:t> :</w:t>
      </w:r>
      <w:proofErr w:type="gramEnd"/>
    </w:p>
    <w:p w14:paraId="4397854B" w14:textId="77777777" w:rsidR="00AF1E10" w:rsidRPr="000B5B71" w:rsidRDefault="00000000" w:rsidP="000B5B71">
      <w:pPr>
        <w:pStyle w:val="Heading4"/>
        <w:rPr>
          <w:lang w:val="fr-CA"/>
        </w:rPr>
      </w:pPr>
      <w:proofErr w:type="gramStart"/>
      <w:r w:rsidRPr="000B5B71">
        <w:rPr>
          <w:lang w:val="fr-CA"/>
        </w:rPr>
        <w:t>le</w:t>
      </w:r>
      <w:proofErr w:type="gramEnd"/>
      <w:r w:rsidRPr="000B5B71">
        <w:rPr>
          <w:lang w:val="fr-CA"/>
        </w:rPr>
        <w:t xml:space="preserve"> matériau TFE-</w:t>
      </w:r>
      <w:proofErr w:type="spellStart"/>
      <w:r w:rsidRPr="000B5B71">
        <w:rPr>
          <w:lang w:val="fr-CA"/>
        </w:rPr>
        <w:t>fluorocarbone</w:t>
      </w:r>
      <w:proofErr w:type="spellEnd"/>
      <w:r w:rsidRPr="000B5B71">
        <w:rPr>
          <w:lang w:val="fr-CA"/>
        </w:rPr>
        <w:t xml:space="preserve"> ou polyéthylène standard du fabricant pour lequel les mastics ne développeront pas d’adhérence.</w:t>
      </w:r>
    </w:p>
    <w:p w14:paraId="26E15C8C" w14:textId="77777777" w:rsidR="00AF1E10" w:rsidRPr="000B5B71" w:rsidRDefault="00000000" w:rsidP="000B5B71">
      <w:pPr>
        <w:pStyle w:val="Heading3"/>
        <w:rPr>
          <w:lang w:val="fr-CA"/>
        </w:rPr>
      </w:pPr>
      <w:proofErr w:type="spellStart"/>
      <w:r w:rsidRPr="000B5B71">
        <w:rPr>
          <w:lang w:val="fr-CA"/>
        </w:rPr>
        <w:lastRenderedPageBreak/>
        <w:t>Scellants</w:t>
      </w:r>
      <w:proofErr w:type="spellEnd"/>
      <w:r w:rsidRPr="000B5B71">
        <w:rPr>
          <w:lang w:val="fr-CA"/>
        </w:rPr>
        <w:t xml:space="preserve"> de vitrage pour les systèmes SSG comme recommandé par le fabricant pour le type de joint, et comme suit :</w:t>
      </w:r>
    </w:p>
    <w:p w14:paraId="2EA83995" w14:textId="77777777" w:rsidR="00AF1E10" w:rsidRDefault="00000000" w:rsidP="000B5B71">
      <w:pPr>
        <w:pStyle w:val="Heading4"/>
      </w:pPr>
      <w:proofErr w:type="spellStart"/>
      <w:r>
        <w:t>Scellant</w:t>
      </w:r>
      <w:proofErr w:type="spellEnd"/>
      <w:r>
        <w:t xml:space="preserve"> </w:t>
      </w:r>
      <w:proofErr w:type="spellStart"/>
      <w:r>
        <w:t>structurel</w:t>
      </w:r>
      <w:proofErr w:type="spellEnd"/>
      <w:r>
        <w:t>:</w:t>
      </w:r>
    </w:p>
    <w:p w14:paraId="06B5D0FD" w14:textId="77777777" w:rsidR="00AF1E10" w:rsidRDefault="00000000" w:rsidP="000B5B71">
      <w:pPr>
        <w:pStyle w:val="Heading5"/>
      </w:pPr>
      <w:r>
        <w:t>ASTM C 1184</w:t>
      </w:r>
    </w:p>
    <w:p w14:paraId="081F34CF" w14:textId="77777777" w:rsidR="00AF1E10" w:rsidRPr="000B5B71" w:rsidRDefault="00000000" w:rsidP="000B5B71">
      <w:pPr>
        <w:pStyle w:val="Heading5"/>
        <w:rPr>
          <w:lang w:val="fr-CA"/>
        </w:rPr>
      </w:pPr>
      <w:r w:rsidRPr="000B5B71">
        <w:rPr>
          <w:lang w:val="fr-CA"/>
        </w:rPr>
        <w:t xml:space="preserve">Formulation de silicone à polymérisation neutre </w:t>
      </w:r>
      <w:proofErr w:type="spellStart"/>
      <w:r w:rsidRPr="000B5B71">
        <w:rPr>
          <w:lang w:val="fr-CA"/>
        </w:rPr>
        <w:t>monocomposante</w:t>
      </w:r>
      <w:proofErr w:type="spellEnd"/>
      <w:r w:rsidRPr="000B5B71">
        <w:rPr>
          <w:lang w:val="fr-CA"/>
        </w:rPr>
        <w:t xml:space="preserve"> compatible avec les composants du système avec lesquels elle entre en contact</w:t>
      </w:r>
    </w:p>
    <w:p w14:paraId="303993D6" w14:textId="77777777" w:rsidR="00AF1E10" w:rsidRPr="000B5B71" w:rsidRDefault="00000000" w:rsidP="000B5B71">
      <w:pPr>
        <w:pStyle w:val="Heading5"/>
        <w:rPr>
          <w:lang w:val="fr-CA"/>
        </w:rPr>
      </w:pPr>
      <w:r w:rsidRPr="000B5B71">
        <w:rPr>
          <w:lang w:val="fr-CA"/>
        </w:rPr>
        <w:t>Spécifiquement formulé et testé pour une utilisation comme scellant structurel et approuvé par un fabricant de scellant structural pour une utilisation dans les systèmes à ossature d’aluminium indiqués</w:t>
      </w:r>
    </w:p>
    <w:p w14:paraId="2BE939C8" w14:textId="77777777" w:rsidR="00AF1E10" w:rsidRDefault="00000000" w:rsidP="000B5B71">
      <w:pPr>
        <w:pStyle w:val="Heading5"/>
      </w:pPr>
      <w:proofErr w:type="gramStart"/>
      <w:r>
        <w:t>Couleur :</w:t>
      </w:r>
      <w:proofErr w:type="gramEnd"/>
      <w:r>
        <w:t xml:space="preserve"> Noir</w:t>
      </w:r>
    </w:p>
    <w:p w14:paraId="2D5A7A9C" w14:textId="77777777" w:rsidR="00AF1E10" w:rsidRDefault="00000000" w:rsidP="000B5B71">
      <w:pPr>
        <w:pStyle w:val="Heading4"/>
      </w:pPr>
      <w:r>
        <w:t xml:space="preserve">Scellant </w:t>
      </w:r>
      <w:proofErr w:type="gramStart"/>
      <w:r>
        <w:t>d’étanchéité :</w:t>
      </w:r>
      <w:proofErr w:type="gramEnd"/>
    </w:p>
    <w:p w14:paraId="031E7B0F" w14:textId="77777777" w:rsidR="00AF1E10" w:rsidRPr="000B5B71" w:rsidRDefault="00000000" w:rsidP="000B5B71">
      <w:pPr>
        <w:pStyle w:val="Heading5"/>
        <w:rPr>
          <w:lang w:val="fr-CA"/>
        </w:rPr>
      </w:pPr>
      <w:r w:rsidRPr="000B5B71">
        <w:rPr>
          <w:lang w:val="fr-CA"/>
        </w:rPr>
        <w:t>ASTM C 920 pour Type S, Grade NS, Classe 25, Utilisations NT, G, A et O</w:t>
      </w:r>
    </w:p>
    <w:p w14:paraId="43638D65" w14:textId="77777777" w:rsidR="00AF1E10" w:rsidRPr="000B5B71" w:rsidRDefault="00000000" w:rsidP="000B5B71">
      <w:pPr>
        <w:pStyle w:val="Heading5"/>
        <w:rPr>
          <w:lang w:val="fr-CA"/>
        </w:rPr>
      </w:pPr>
      <w:r w:rsidRPr="000B5B71">
        <w:rPr>
          <w:lang w:val="fr-CA"/>
        </w:rPr>
        <w:t>Formule à polymérisation neutre à un seul composant compatible avec le scellant structural et les autres composants du système avec lesquels il entre en contact</w:t>
      </w:r>
    </w:p>
    <w:p w14:paraId="5D343635" w14:textId="77777777" w:rsidR="00AF1E10" w:rsidRPr="000B5B71" w:rsidRDefault="00000000" w:rsidP="000B5B71">
      <w:pPr>
        <w:pStyle w:val="Heading5"/>
        <w:rPr>
          <w:lang w:val="fr-CA"/>
        </w:rPr>
      </w:pPr>
      <w:r w:rsidRPr="000B5B71">
        <w:rPr>
          <w:lang w:val="fr-CA"/>
        </w:rPr>
        <w:t xml:space="preserve">Recommandé par les fabricants de </w:t>
      </w:r>
      <w:proofErr w:type="spellStart"/>
      <w:r w:rsidRPr="000B5B71">
        <w:rPr>
          <w:lang w:val="fr-CA"/>
        </w:rPr>
        <w:t>scellants</w:t>
      </w:r>
      <w:proofErr w:type="spellEnd"/>
      <w:r w:rsidRPr="000B5B71">
        <w:rPr>
          <w:lang w:val="fr-CA"/>
        </w:rPr>
        <w:t xml:space="preserve"> structuraux, de </w:t>
      </w:r>
      <w:proofErr w:type="spellStart"/>
      <w:r w:rsidRPr="000B5B71">
        <w:rPr>
          <w:lang w:val="fr-CA"/>
        </w:rPr>
        <w:t>scellants</w:t>
      </w:r>
      <w:proofErr w:type="spellEnd"/>
      <w:r w:rsidRPr="000B5B71">
        <w:rPr>
          <w:lang w:val="fr-CA"/>
        </w:rPr>
        <w:t xml:space="preserve"> d’étanchéité et de systèmes à cadre en aluminium pour cette utilisation</w:t>
      </w:r>
    </w:p>
    <w:p w14:paraId="371069EB" w14:textId="77777777" w:rsidR="00AF1E10" w:rsidRDefault="00000000" w:rsidP="000B5B71">
      <w:pPr>
        <w:pStyle w:val="Heading5"/>
      </w:pPr>
      <w:proofErr w:type="gramStart"/>
      <w:r>
        <w:t>Couleur :</w:t>
      </w:r>
      <w:proofErr w:type="gramEnd"/>
      <w:r>
        <w:t xml:space="preserve"> </w:t>
      </w:r>
      <w:proofErr w:type="spellStart"/>
      <w:r>
        <w:t>Scellant</w:t>
      </w:r>
      <w:proofErr w:type="spellEnd"/>
      <w:r>
        <w:t xml:space="preserve"> structural </w:t>
      </w:r>
      <w:proofErr w:type="spellStart"/>
      <w:r>
        <w:t>assorti</w:t>
      </w:r>
      <w:proofErr w:type="spellEnd"/>
    </w:p>
    <w:p w14:paraId="0BBC2DF9" w14:textId="77777777" w:rsidR="00AF1E10" w:rsidRDefault="00000000">
      <w:pPr>
        <w:pStyle w:val="Heading2"/>
      </w:pPr>
      <w:bookmarkStart w:id="15" w:name="UUIDab66b53a548dd13a7a6b4ee0225cfbc0"/>
      <w:bookmarkEnd w:id="14"/>
      <w:r>
        <w:t>Systèmes de porte d’entrée</w:t>
      </w:r>
    </w:p>
    <w:p w14:paraId="1EA97B4D" w14:textId="1A58AD09" w:rsidR="00AF1E10" w:rsidRPr="000B5B71" w:rsidRDefault="000B5B71">
      <w:pPr>
        <w:pStyle w:val="BlockText"/>
        <w:rPr>
          <w:lang w:val="fr-CA"/>
        </w:rPr>
      </w:pPr>
      <w:r w:rsidRPr="000B5B71">
        <w:rPr>
          <w:b/>
          <w:lang w:val="fr-CA"/>
        </w:rPr>
        <w:t xml:space="preserve">EDITOR NOTE: </w:t>
      </w:r>
      <w:r w:rsidRPr="000B5B71">
        <w:rPr>
          <w:lang w:val="fr-CA"/>
        </w:rPr>
        <w:t>Si les entrées ne sont pas utilisées dans votre projet, supprimez cette section.</w:t>
      </w:r>
    </w:p>
    <w:p w14:paraId="66EC0459" w14:textId="77777777" w:rsidR="00AF1E10" w:rsidRPr="000B5B71" w:rsidRDefault="00000000" w:rsidP="000B5B71">
      <w:pPr>
        <w:pStyle w:val="Heading3"/>
        <w:rPr>
          <w:lang w:val="fr-CA"/>
        </w:rPr>
      </w:pPr>
      <w:r w:rsidRPr="000B5B71">
        <w:rPr>
          <w:lang w:val="fr-CA"/>
        </w:rPr>
        <w:t>Reportez-vous aux portes d’entrée telles que spécifiées à la section Entrées et devantures en aluminium de la Division 084113.</w:t>
      </w:r>
    </w:p>
    <w:p w14:paraId="076FC033" w14:textId="77777777" w:rsidR="00AF1E10" w:rsidRPr="000B5B71" w:rsidRDefault="00000000" w:rsidP="000B5B71">
      <w:pPr>
        <w:pStyle w:val="Heading3"/>
        <w:rPr>
          <w:lang w:val="fr-CA"/>
        </w:rPr>
      </w:pPr>
      <w:r w:rsidRPr="000B5B71">
        <w:rPr>
          <w:lang w:val="fr-CA"/>
        </w:rPr>
        <w:t>Reportez-vous à la quincaillerie de porte d’entrée telle que spécifiée dans la section Quincaillerie de porte de la Division 084113.</w:t>
      </w:r>
    </w:p>
    <w:p w14:paraId="652D0D49" w14:textId="77777777" w:rsidR="00AF1E10" w:rsidRDefault="00000000">
      <w:pPr>
        <w:pStyle w:val="Heading2"/>
      </w:pPr>
      <w:bookmarkStart w:id="16" w:name="UUID63342753fcec16c178af50a79e0cea33"/>
      <w:bookmarkEnd w:id="15"/>
      <w:r>
        <w:t>Matériels accessoires</w:t>
      </w:r>
    </w:p>
    <w:p w14:paraId="0C63A288" w14:textId="77777777" w:rsidR="00AF1E10" w:rsidRDefault="00000000" w:rsidP="000B5B71">
      <w:pPr>
        <w:pStyle w:val="Heading3"/>
      </w:pPr>
      <w:r>
        <w:t xml:space="preserve">Mastics de </w:t>
      </w:r>
      <w:proofErr w:type="gramStart"/>
      <w:r>
        <w:t>joints :</w:t>
      </w:r>
      <w:proofErr w:type="gramEnd"/>
    </w:p>
    <w:p w14:paraId="655EFC4B" w14:textId="77777777" w:rsidR="00AF1E10" w:rsidRPr="000B5B71" w:rsidRDefault="00000000" w:rsidP="000B5B71">
      <w:pPr>
        <w:pStyle w:val="Heading4"/>
        <w:rPr>
          <w:lang w:val="fr-CA"/>
        </w:rPr>
      </w:pPr>
      <w:r w:rsidRPr="000B5B71">
        <w:rPr>
          <w:lang w:val="fr-CA"/>
        </w:rPr>
        <w:t>Pour l’installation au périmètre des systèmes à ossature d’aluminium, tel que spécifié dans la section Division 07 Mastics de joints.</w:t>
      </w:r>
    </w:p>
    <w:p w14:paraId="0801AEA1" w14:textId="77777777" w:rsidR="00AF1E10" w:rsidRDefault="00000000" w:rsidP="000B5B71">
      <w:pPr>
        <w:pStyle w:val="Heading3"/>
      </w:pPr>
      <w:proofErr w:type="spellStart"/>
      <w:r>
        <w:t>Peinture</w:t>
      </w:r>
      <w:proofErr w:type="spellEnd"/>
      <w:r>
        <w:t xml:space="preserve"> </w:t>
      </w:r>
      <w:proofErr w:type="spellStart"/>
      <w:proofErr w:type="gramStart"/>
      <w:r>
        <w:t>bitumineuse</w:t>
      </w:r>
      <w:proofErr w:type="spellEnd"/>
      <w:r>
        <w:t> :</w:t>
      </w:r>
      <w:proofErr w:type="gramEnd"/>
    </w:p>
    <w:p w14:paraId="439500BF" w14:textId="77777777" w:rsidR="00AF1E10" w:rsidRPr="000B5B71" w:rsidRDefault="00000000" w:rsidP="000B5B71">
      <w:pPr>
        <w:pStyle w:val="Heading4"/>
        <w:rPr>
          <w:lang w:val="fr-CA"/>
        </w:rPr>
      </w:pPr>
      <w:proofErr w:type="gramStart"/>
      <w:r w:rsidRPr="000B5B71">
        <w:rPr>
          <w:lang w:val="fr-CA"/>
        </w:rPr>
        <w:t>peinture</w:t>
      </w:r>
      <w:proofErr w:type="gramEnd"/>
      <w:r w:rsidRPr="000B5B71">
        <w:rPr>
          <w:lang w:val="fr-CA"/>
        </w:rPr>
        <w:t xml:space="preserve"> asphalte-mastic appliquée à froid</w:t>
      </w:r>
    </w:p>
    <w:p w14:paraId="464A8A4F" w14:textId="77777777" w:rsidR="00AF1E10" w:rsidRPr="000B5B71" w:rsidRDefault="00000000" w:rsidP="000B5B71">
      <w:pPr>
        <w:pStyle w:val="Heading4"/>
        <w:rPr>
          <w:lang w:val="fr-CA"/>
        </w:rPr>
      </w:pPr>
      <w:r w:rsidRPr="000B5B71">
        <w:rPr>
          <w:lang w:val="fr-CA"/>
        </w:rPr>
        <w:t>Conforme aux exigences de SSPC-Peinture 12 mais ne contenant pas d’amiante</w:t>
      </w:r>
    </w:p>
    <w:p w14:paraId="34A8DA42" w14:textId="77777777" w:rsidR="00AF1E10" w:rsidRPr="000B5B71" w:rsidRDefault="00000000" w:rsidP="000B5B71">
      <w:pPr>
        <w:pStyle w:val="Heading4"/>
        <w:rPr>
          <w:lang w:val="fr-CA"/>
        </w:rPr>
      </w:pPr>
      <w:r w:rsidRPr="000B5B71">
        <w:rPr>
          <w:lang w:val="fr-CA"/>
        </w:rPr>
        <w:t>Formulé pour une épaisseur de 0,762 mm (30-mil) par couche</w:t>
      </w:r>
    </w:p>
    <w:p w14:paraId="4CC9DC7C" w14:textId="77777777" w:rsidR="00AF1E10" w:rsidRDefault="00000000">
      <w:pPr>
        <w:pStyle w:val="Heading2"/>
      </w:pPr>
      <w:bookmarkStart w:id="17" w:name="UUID12312efc85f6a39454a2cf01d2d846e9"/>
      <w:bookmarkEnd w:id="16"/>
      <w:r>
        <w:t>Production</w:t>
      </w:r>
    </w:p>
    <w:p w14:paraId="771C57F6" w14:textId="77777777" w:rsidR="00AF1E10" w:rsidRPr="000B5B71" w:rsidRDefault="00000000" w:rsidP="000B5B71">
      <w:pPr>
        <w:pStyle w:val="Heading3"/>
        <w:rPr>
          <w:lang w:val="fr-CA"/>
        </w:rPr>
      </w:pPr>
      <w:r w:rsidRPr="000B5B71">
        <w:rPr>
          <w:lang w:val="fr-CA"/>
        </w:rPr>
        <w:t>Fabriquez des composants des membres de l’ossature qui, une fois assemblés, ont les caractéristiques suivantes :</w:t>
      </w:r>
    </w:p>
    <w:p w14:paraId="15676D2F" w14:textId="77777777" w:rsidR="00AF1E10" w:rsidRPr="000B5B71" w:rsidRDefault="00000000" w:rsidP="000B5B71">
      <w:pPr>
        <w:pStyle w:val="Heading4"/>
        <w:rPr>
          <w:lang w:val="fr-CA"/>
        </w:rPr>
      </w:pPr>
      <w:proofErr w:type="gramStart"/>
      <w:r w:rsidRPr="000B5B71">
        <w:rPr>
          <w:lang w:val="fr-CA"/>
        </w:rPr>
        <w:t>des</w:t>
      </w:r>
      <w:proofErr w:type="gramEnd"/>
      <w:r w:rsidRPr="000B5B71">
        <w:rPr>
          <w:lang w:val="fr-CA"/>
        </w:rPr>
        <w:t xml:space="preserve"> profilés qui sont saillants, droits et exempts de défauts ou de déformations</w:t>
      </w:r>
    </w:p>
    <w:p w14:paraId="3BD45E72" w14:textId="77777777" w:rsidR="00AF1E10" w:rsidRPr="000B5B71" w:rsidRDefault="00000000" w:rsidP="000B5B71">
      <w:pPr>
        <w:pStyle w:val="Heading4"/>
        <w:rPr>
          <w:lang w:val="fr-CA"/>
        </w:rPr>
      </w:pPr>
      <w:r w:rsidRPr="000B5B71">
        <w:rPr>
          <w:lang w:val="fr-CA"/>
        </w:rPr>
        <w:t>Des joints ajustés avec précision; les rendant affleurants, en filet et résistants aux intempéries</w:t>
      </w:r>
    </w:p>
    <w:p w14:paraId="5D3801FF" w14:textId="77777777" w:rsidR="00AF1E10" w:rsidRPr="000B5B71" w:rsidRDefault="00000000" w:rsidP="000B5B71">
      <w:pPr>
        <w:pStyle w:val="Heading4"/>
        <w:rPr>
          <w:lang w:val="fr-CA"/>
        </w:rPr>
      </w:pPr>
      <w:r w:rsidRPr="000B5B71">
        <w:rPr>
          <w:lang w:val="fr-CA"/>
        </w:rPr>
        <w:t>Ce qui veut dire vidanger les joints laissant passer l’eau, la condensation à l’intérieur des membres du cadre et la migration de l’humidité à l’intérieur du système vers l’extérieur.</w:t>
      </w:r>
    </w:p>
    <w:p w14:paraId="48B17186" w14:textId="77777777" w:rsidR="00AF1E10" w:rsidRPr="000B5B71" w:rsidRDefault="00000000" w:rsidP="000B5B71">
      <w:pPr>
        <w:pStyle w:val="Heading4"/>
        <w:rPr>
          <w:lang w:val="fr-CA"/>
        </w:rPr>
      </w:pPr>
      <w:r w:rsidRPr="000B5B71">
        <w:rPr>
          <w:lang w:val="fr-CA"/>
        </w:rPr>
        <w:lastRenderedPageBreak/>
        <w:t>Une isolation physique et thermique du vitrage par rapport aux membres de cadre</w:t>
      </w:r>
    </w:p>
    <w:p w14:paraId="5A5CEC02" w14:textId="77777777" w:rsidR="00AF1E10" w:rsidRPr="000B5B71" w:rsidRDefault="00000000" w:rsidP="000B5B71">
      <w:pPr>
        <w:pStyle w:val="Heading4"/>
        <w:rPr>
          <w:lang w:val="fr-CA"/>
        </w:rPr>
      </w:pPr>
      <w:r w:rsidRPr="000B5B71">
        <w:rPr>
          <w:lang w:val="fr-CA"/>
        </w:rPr>
        <w:t>Un espace pour les mouvements thermiques et mécaniques du vitrage et du cadre afin de maintenir les espaces de bord de vitrage requis</w:t>
      </w:r>
    </w:p>
    <w:p w14:paraId="39D6E9C2" w14:textId="77777777" w:rsidR="00AF1E10" w:rsidRPr="000B5B71" w:rsidRDefault="00000000" w:rsidP="000B5B71">
      <w:pPr>
        <w:pStyle w:val="Heading4"/>
        <w:rPr>
          <w:lang w:val="fr-CA"/>
        </w:rPr>
      </w:pPr>
      <w:r w:rsidRPr="000B5B71">
        <w:rPr>
          <w:lang w:val="fr-CA"/>
        </w:rPr>
        <w:t>Des dispositions pour le remplacement du vitrage sur le terrain</w:t>
      </w:r>
    </w:p>
    <w:p w14:paraId="04D299F0" w14:textId="77777777" w:rsidR="00AF1E10" w:rsidRPr="000B5B71" w:rsidRDefault="00000000" w:rsidP="000B5B71">
      <w:pPr>
        <w:pStyle w:val="Heading4"/>
        <w:rPr>
          <w:lang w:val="fr-CA"/>
        </w:rPr>
      </w:pPr>
      <w:r w:rsidRPr="000B5B71">
        <w:rPr>
          <w:lang w:val="fr-CA"/>
        </w:rPr>
        <w:t>Des fixations, ancrages et dispositifs de connexion qui sont cachés de la vue dans la plus grande mesure possible</w:t>
      </w:r>
    </w:p>
    <w:p w14:paraId="1E68333A" w14:textId="77777777" w:rsidR="00AF1E10" w:rsidRPr="000B5B71" w:rsidRDefault="00000000" w:rsidP="000B5B71">
      <w:pPr>
        <w:pStyle w:val="Heading3"/>
        <w:rPr>
          <w:lang w:val="fr-CA"/>
        </w:rPr>
      </w:pPr>
      <w:r w:rsidRPr="000B5B71">
        <w:rPr>
          <w:lang w:val="fr-CA"/>
        </w:rPr>
        <w:t>Membres du cadre vitrés mécaniquement :</w:t>
      </w:r>
    </w:p>
    <w:p w14:paraId="1E8203E6" w14:textId="77777777" w:rsidR="00AF1E10" w:rsidRPr="000B5B71" w:rsidRDefault="00000000" w:rsidP="000B5B71">
      <w:pPr>
        <w:pStyle w:val="Heading4"/>
        <w:rPr>
          <w:lang w:val="fr-CA"/>
        </w:rPr>
      </w:pPr>
      <w:r w:rsidRPr="000B5B71">
        <w:rPr>
          <w:lang w:val="fr-CA"/>
        </w:rPr>
        <w:t>Fabriquer pour vitrage affleurant sans butées en saillie.</w:t>
      </w:r>
    </w:p>
    <w:p w14:paraId="7CDC617F" w14:textId="77777777" w:rsidR="00AF1E10" w:rsidRDefault="00000000" w:rsidP="000B5B71">
      <w:pPr>
        <w:pStyle w:val="Heading3"/>
      </w:pPr>
      <w:proofErr w:type="spellStart"/>
      <w:r>
        <w:t>Éléments</w:t>
      </w:r>
      <w:proofErr w:type="spellEnd"/>
      <w:r>
        <w:t xml:space="preserve"> de cadre </w:t>
      </w:r>
      <w:proofErr w:type="gramStart"/>
      <w:r>
        <w:t>SSG :</w:t>
      </w:r>
      <w:proofErr w:type="gramEnd"/>
    </w:p>
    <w:p w14:paraId="2D954843" w14:textId="77777777" w:rsidR="00AF1E10" w:rsidRPr="000B5B71" w:rsidRDefault="00000000" w:rsidP="000B5B71">
      <w:pPr>
        <w:pStyle w:val="Heading4"/>
        <w:rPr>
          <w:lang w:val="fr-CA"/>
        </w:rPr>
      </w:pPr>
      <w:r w:rsidRPr="000B5B71">
        <w:rPr>
          <w:lang w:val="fr-CA"/>
        </w:rPr>
        <w:t>Inclure des aménagements pour l’utilisation d’un dispositif de support temporaire pour maintenir le vitrage en place pendant que le scellant structural durcit.</w:t>
      </w:r>
    </w:p>
    <w:p w14:paraId="53020762" w14:textId="77777777" w:rsidR="00AF1E10" w:rsidRDefault="00000000" w:rsidP="000B5B71">
      <w:pPr>
        <w:pStyle w:val="Heading3"/>
      </w:pPr>
      <w:r>
        <w:t xml:space="preserve">Cadre de </w:t>
      </w:r>
      <w:proofErr w:type="spellStart"/>
      <w:proofErr w:type="gramStart"/>
      <w:r>
        <w:t>devanture</w:t>
      </w:r>
      <w:proofErr w:type="spellEnd"/>
      <w:r>
        <w:t> :</w:t>
      </w:r>
      <w:proofErr w:type="gramEnd"/>
    </w:p>
    <w:p w14:paraId="0FE21AAA" w14:textId="77777777" w:rsidR="00AF1E10" w:rsidRPr="000B5B71" w:rsidRDefault="00000000" w:rsidP="000B5B71">
      <w:pPr>
        <w:pStyle w:val="Heading4"/>
        <w:rPr>
          <w:lang w:val="fr-CA"/>
        </w:rPr>
      </w:pPr>
      <w:proofErr w:type="gramStart"/>
      <w:r w:rsidRPr="000B5B71">
        <w:rPr>
          <w:lang w:val="fr-CA"/>
        </w:rPr>
        <w:t>fabriquer</w:t>
      </w:r>
      <w:proofErr w:type="gramEnd"/>
      <w:r w:rsidRPr="000B5B71">
        <w:rPr>
          <w:lang w:val="fr-CA"/>
        </w:rPr>
        <w:t xml:space="preserve"> des composants pour assemblage en utilisant les instructions d’installation standards du fabricant.</w:t>
      </w:r>
    </w:p>
    <w:p w14:paraId="702599FC" w14:textId="77777777" w:rsidR="00AF1E10" w:rsidRPr="000B5B71" w:rsidRDefault="00000000" w:rsidP="000B5B71">
      <w:pPr>
        <w:pStyle w:val="Heading3"/>
        <w:rPr>
          <w:lang w:val="fr-CA"/>
        </w:rPr>
      </w:pPr>
      <w:r w:rsidRPr="000B5B71">
        <w:rPr>
          <w:lang w:val="fr-CA"/>
        </w:rPr>
        <w:t>Après fabrication, marquez clairement les composants afin d’identifier leur emplacement dans le projet selon les dessins d’atelier.</w:t>
      </w:r>
    </w:p>
    <w:p w14:paraId="6D915B85" w14:textId="77777777" w:rsidR="00AF1E10" w:rsidRDefault="00000000">
      <w:pPr>
        <w:pStyle w:val="Heading2"/>
      </w:pPr>
      <w:bookmarkStart w:id="18" w:name="UUIDc2e1ce7c0c98aa8ad7606dd8c0523123"/>
      <w:bookmarkEnd w:id="17"/>
      <w:r>
        <w:t>Finitions de l’aluminium</w:t>
      </w:r>
    </w:p>
    <w:p w14:paraId="7C70EAA2" w14:textId="77777777" w:rsidR="00AF1E10" w:rsidRPr="000B5B71" w:rsidRDefault="00000000" w:rsidP="000B5B71">
      <w:pPr>
        <w:pStyle w:val="Heading3"/>
        <w:rPr>
          <w:lang w:val="fr-CA"/>
        </w:rPr>
      </w:pPr>
      <w:r w:rsidRPr="000B5B71">
        <w:rPr>
          <w:lang w:val="fr-CA"/>
        </w:rPr>
        <w:t>Les désignations de finitions au préfixe AA sont conformes au système mis en place par l’</w:t>
      </w:r>
      <w:proofErr w:type="spellStart"/>
      <w:r w:rsidRPr="000B5B71">
        <w:rPr>
          <w:lang w:val="fr-CA"/>
        </w:rPr>
        <w:t>Aluminum</w:t>
      </w:r>
      <w:proofErr w:type="spellEnd"/>
      <w:r w:rsidRPr="000B5B71">
        <w:rPr>
          <w:lang w:val="fr-CA"/>
        </w:rPr>
        <w:t xml:space="preserve"> Association pour la désignation des finitions d’aluminium.</w:t>
      </w:r>
    </w:p>
    <w:p w14:paraId="12E649A8" w14:textId="77777777" w:rsidR="00AF1E10" w:rsidRDefault="00000000" w:rsidP="000B5B71">
      <w:pPr>
        <w:pStyle w:val="Heading3"/>
      </w:pPr>
      <w:proofErr w:type="spellStart"/>
      <w:r>
        <w:t>Finition</w:t>
      </w:r>
      <w:proofErr w:type="spellEnd"/>
      <w:r>
        <w:t xml:space="preserve"> </w:t>
      </w:r>
      <w:proofErr w:type="spellStart"/>
      <w:proofErr w:type="gramStart"/>
      <w:r>
        <w:t>d’usine</w:t>
      </w:r>
      <w:proofErr w:type="spellEnd"/>
      <w:r>
        <w:t> :</w:t>
      </w:r>
      <w:proofErr w:type="gramEnd"/>
    </w:p>
    <w:p w14:paraId="27A46ECD" w14:textId="77777777" w:rsidR="00AF1E10" w:rsidRPr="000B5B71" w:rsidRDefault="00000000" w:rsidP="000B5B71">
      <w:pPr>
        <w:pStyle w:val="Heading4"/>
        <w:rPr>
          <w:lang w:val="fr-CA"/>
        </w:rPr>
      </w:pPr>
      <w:r w:rsidRPr="000B5B71">
        <w:rPr>
          <w:lang w:val="fr-CA"/>
        </w:rPr>
        <w:t xml:space="preserve">Kawneer </w:t>
      </w:r>
      <w:proofErr w:type="spellStart"/>
      <w:r w:rsidRPr="000B5B71">
        <w:rPr>
          <w:lang w:val="fr-CA"/>
        </w:rPr>
        <w:t>Permanodic</w:t>
      </w:r>
      <w:proofErr w:type="spellEnd"/>
      <w:r w:rsidRPr="000B5B71">
        <w:rPr>
          <w:lang w:val="fr-CA"/>
        </w:rPr>
        <w:t>® AA-M10C21A44, AAMA 611, Classe architecturale I Revêtement anodisé de couleur (couleur __________)</w:t>
      </w:r>
    </w:p>
    <w:p w14:paraId="6A3B6DDC" w14:textId="77777777" w:rsidR="00AF1E10" w:rsidRPr="000B5B71" w:rsidRDefault="00000000" w:rsidP="000B5B71">
      <w:pPr>
        <w:pStyle w:val="Heading4"/>
        <w:rPr>
          <w:lang w:val="fr-CA"/>
        </w:rPr>
      </w:pPr>
      <w:r w:rsidRPr="000B5B71">
        <w:rPr>
          <w:lang w:val="fr-CA"/>
        </w:rPr>
        <w:t xml:space="preserve">Kawneer </w:t>
      </w:r>
      <w:proofErr w:type="spellStart"/>
      <w:r w:rsidRPr="000B5B71">
        <w:rPr>
          <w:lang w:val="fr-CA"/>
        </w:rPr>
        <w:t>Permanodic</w:t>
      </w:r>
      <w:proofErr w:type="spellEnd"/>
      <w:r w:rsidRPr="000B5B71">
        <w:rPr>
          <w:lang w:val="fr-CA"/>
        </w:rPr>
        <w:t xml:space="preserve">® AA-M10C21A41, AAMA 611, Classe architecturale I Revêtement anodisé transparent (couleur n° 14 </w:t>
      </w:r>
      <w:proofErr w:type="gramStart"/>
      <w:r w:rsidRPr="000B5B71">
        <w:rPr>
          <w:lang w:val="fr-CA"/>
        </w:rPr>
        <w:t>transparent</w:t>
      </w:r>
      <w:proofErr w:type="gramEnd"/>
      <w:r w:rsidRPr="000B5B71">
        <w:rPr>
          <w:lang w:val="fr-CA"/>
        </w:rPr>
        <w:t>) (en option)</w:t>
      </w:r>
    </w:p>
    <w:p w14:paraId="04F28464" w14:textId="77777777" w:rsidR="00AF1E10" w:rsidRPr="000B5B71" w:rsidRDefault="00000000" w:rsidP="000B5B71">
      <w:pPr>
        <w:pStyle w:val="Heading4"/>
        <w:rPr>
          <w:lang w:val="fr-CA"/>
        </w:rPr>
      </w:pPr>
      <w:r w:rsidRPr="000B5B71">
        <w:rPr>
          <w:lang w:val="fr-CA"/>
        </w:rPr>
        <w:t xml:space="preserve">Kawneer </w:t>
      </w:r>
      <w:proofErr w:type="spellStart"/>
      <w:r w:rsidRPr="000B5B71">
        <w:rPr>
          <w:lang w:val="fr-CA"/>
        </w:rPr>
        <w:t>Permanodic</w:t>
      </w:r>
      <w:proofErr w:type="spellEnd"/>
      <w:r w:rsidRPr="000B5B71">
        <w:rPr>
          <w:lang w:val="fr-CA"/>
        </w:rPr>
        <w:t xml:space="preserve">® AA-M10C21A31, AAMA 611, Classe architecturale II Revêtement anodisé transparent (couleur n° 17 </w:t>
      </w:r>
      <w:proofErr w:type="gramStart"/>
      <w:r w:rsidRPr="000B5B71">
        <w:rPr>
          <w:lang w:val="fr-CA"/>
        </w:rPr>
        <w:t>transparent</w:t>
      </w:r>
      <w:proofErr w:type="gramEnd"/>
      <w:r w:rsidRPr="000B5B71">
        <w:rPr>
          <w:lang w:val="fr-CA"/>
        </w:rPr>
        <w:t>) (standard)</w:t>
      </w:r>
    </w:p>
    <w:p w14:paraId="66CDA048" w14:textId="77777777" w:rsidR="00AF1E10" w:rsidRPr="000B5B71" w:rsidRDefault="00000000" w:rsidP="000B5B71">
      <w:pPr>
        <w:pStyle w:val="Heading4"/>
        <w:rPr>
          <w:lang w:val="fr-CA"/>
        </w:rPr>
      </w:pPr>
      <w:r w:rsidRPr="000B5B71">
        <w:rPr>
          <w:lang w:val="fr-CA"/>
        </w:rPr>
        <w:t xml:space="preserve">Kawneer </w:t>
      </w:r>
      <w:proofErr w:type="spellStart"/>
      <w:r w:rsidRPr="000B5B71">
        <w:rPr>
          <w:lang w:val="fr-CA"/>
        </w:rPr>
        <w:t>Permafluor</w:t>
      </w:r>
      <w:proofErr w:type="spellEnd"/>
      <w:r w:rsidRPr="000B5B71">
        <w:rPr>
          <w:lang w:val="fr-CA"/>
        </w:rPr>
        <w:t xml:space="preserve">™ (70 % PVDF), AAMA 2605, revêtement </w:t>
      </w:r>
      <w:proofErr w:type="spellStart"/>
      <w:r w:rsidRPr="000B5B71">
        <w:rPr>
          <w:lang w:val="fr-CA"/>
        </w:rPr>
        <w:t>fluoropolymère</w:t>
      </w:r>
      <w:proofErr w:type="spellEnd"/>
      <w:r w:rsidRPr="000B5B71">
        <w:rPr>
          <w:lang w:val="fr-CA"/>
        </w:rPr>
        <w:t xml:space="preserve"> (Couleur __________)</w:t>
      </w:r>
    </w:p>
    <w:p w14:paraId="798ACD95" w14:textId="77777777" w:rsidR="00AF1E10" w:rsidRPr="000B5B71" w:rsidRDefault="00000000" w:rsidP="000B5B71">
      <w:pPr>
        <w:pStyle w:val="Heading4"/>
        <w:rPr>
          <w:lang w:val="fr-CA"/>
        </w:rPr>
      </w:pPr>
      <w:r w:rsidRPr="000B5B71">
        <w:rPr>
          <w:lang w:val="fr-CA"/>
        </w:rPr>
        <w:t xml:space="preserve">Kawneer </w:t>
      </w:r>
      <w:proofErr w:type="spellStart"/>
      <w:r w:rsidRPr="000B5B71">
        <w:rPr>
          <w:lang w:val="fr-CA"/>
        </w:rPr>
        <w:t>Permadize</w:t>
      </w:r>
      <w:proofErr w:type="spellEnd"/>
      <w:r w:rsidRPr="000B5B71">
        <w:rPr>
          <w:lang w:val="fr-CA"/>
        </w:rPr>
        <w:t xml:space="preserve">® (50 % PVDF), AAMA 2604, revêtement </w:t>
      </w:r>
      <w:proofErr w:type="spellStart"/>
      <w:r w:rsidRPr="000B5B71">
        <w:rPr>
          <w:lang w:val="fr-CA"/>
        </w:rPr>
        <w:t>fluoropolymère</w:t>
      </w:r>
      <w:proofErr w:type="spellEnd"/>
      <w:r w:rsidRPr="000B5B71">
        <w:rPr>
          <w:lang w:val="fr-CA"/>
        </w:rPr>
        <w:t xml:space="preserve"> (Couleur __________)</w:t>
      </w:r>
    </w:p>
    <w:p w14:paraId="5CFDCEC1" w14:textId="77777777" w:rsidR="00AF1E10" w:rsidRPr="000B5B71" w:rsidRDefault="00000000" w:rsidP="000B5B71">
      <w:pPr>
        <w:pStyle w:val="Heading4"/>
        <w:rPr>
          <w:lang w:val="fr-CA"/>
        </w:rPr>
      </w:pPr>
      <w:r w:rsidRPr="000B5B71">
        <w:rPr>
          <w:lang w:val="fr-CA"/>
        </w:rPr>
        <w:t xml:space="preserve">Kawneer </w:t>
      </w:r>
      <w:proofErr w:type="spellStart"/>
      <w:r w:rsidRPr="000B5B71">
        <w:rPr>
          <w:lang w:val="fr-CA"/>
        </w:rPr>
        <w:t>Permacoat</w:t>
      </w:r>
      <w:proofErr w:type="spellEnd"/>
      <w:r w:rsidRPr="000B5B71">
        <w:rPr>
          <w:lang w:val="fr-CA"/>
        </w:rPr>
        <w:t>™ AAMA 2604, revêtement en poudre (Couleur __________)</w:t>
      </w:r>
    </w:p>
    <w:p w14:paraId="0FF1A53F" w14:textId="77777777" w:rsidR="00AF1E10" w:rsidRDefault="00000000" w:rsidP="000B5B71">
      <w:pPr>
        <w:pStyle w:val="Heading4"/>
      </w:pPr>
      <w:proofErr w:type="spellStart"/>
      <w:proofErr w:type="gramStart"/>
      <w:r>
        <w:t>Autre</w:t>
      </w:r>
      <w:proofErr w:type="spellEnd"/>
      <w:r>
        <w:t> :</w:t>
      </w:r>
      <w:proofErr w:type="gramEnd"/>
      <w:r>
        <w:t xml:space="preserve"> Fabricant ____________   Type ____________ (Couleur __________)</w:t>
      </w:r>
    </w:p>
    <w:p w14:paraId="556DCC0E" w14:textId="77777777" w:rsidR="007048E1" w:rsidRDefault="007048E1">
      <w:pPr>
        <w:spacing w:before="0" w:after="200" w:line="240" w:lineRule="auto"/>
        <w:rPr>
          <w:rFonts w:eastAsiaTheme="majorEastAsia" w:cstheme="majorBidi"/>
          <w:b/>
          <w:caps/>
          <w:szCs w:val="32"/>
        </w:rPr>
      </w:pPr>
      <w:bookmarkStart w:id="19" w:name="UUIDcb443fde47a33315ec4fe027ba212279"/>
      <w:bookmarkEnd w:id="10"/>
      <w:bookmarkEnd w:id="18"/>
      <w:r>
        <w:br w:type="page"/>
      </w:r>
    </w:p>
    <w:p w14:paraId="445D2147" w14:textId="37947589" w:rsidR="00AF1E10" w:rsidRDefault="00000000">
      <w:pPr>
        <w:pStyle w:val="Heading1"/>
      </w:pPr>
      <w:r>
        <w:lastRenderedPageBreak/>
        <w:t>EXÉCUTION</w:t>
      </w:r>
    </w:p>
    <w:p w14:paraId="43D26DE5" w14:textId="77777777" w:rsidR="00AF1E10" w:rsidRDefault="00000000">
      <w:pPr>
        <w:pStyle w:val="Heading2"/>
      </w:pPr>
      <w:bookmarkStart w:id="20" w:name="UUID795e20b635bbfdffa239df6a0b9b07fe"/>
      <w:r>
        <w:t>Examen</w:t>
      </w:r>
    </w:p>
    <w:p w14:paraId="7ACEC081" w14:textId="77777777" w:rsidR="00AF1E10" w:rsidRPr="000B5B71" w:rsidRDefault="00000000" w:rsidP="000B5B71">
      <w:pPr>
        <w:pStyle w:val="Heading3"/>
        <w:rPr>
          <w:lang w:val="fr-CA"/>
        </w:rPr>
      </w:pPr>
      <w:r w:rsidRPr="000B5B71">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68BC1EA7" w14:textId="77777777" w:rsidR="00AF1E10" w:rsidRPr="000B5B71" w:rsidRDefault="00000000" w:rsidP="000B5B71">
      <w:pPr>
        <w:pStyle w:val="Heading4"/>
        <w:rPr>
          <w:lang w:val="fr-CA"/>
        </w:rPr>
      </w:pPr>
      <w:r w:rsidRPr="000B5B71">
        <w:rPr>
          <w:lang w:val="fr-CA"/>
        </w:rPr>
        <w:t>Vérifiez les cotes des ouvertures brutes.</w:t>
      </w:r>
    </w:p>
    <w:p w14:paraId="13F0EE5F" w14:textId="77777777" w:rsidR="00AF1E10" w:rsidRPr="000B5B71" w:rsidRDefault="00000000" w:rsidP="000B5B71">
      <w:pPr>
        <w:pStyle w:val="Heading4"/>
        <w:rPr>
          <w:lang w:val="fr-CA"/>
        </w:rPr>
      </w:pPr>
      <w:r w:rsidRPr="000B5B71">
        <w:rPr>
          <w:lang w:val="fr-CA"/>
        </w:rPr>
        <w:t>Vérifiez le niveau de la plaque de seuil.</w:t>
      </w:r>
    </w:p>
    <w:p w14:paraId="1CF57619" w14:textId="77777777" w:rsidR="00AF1E10" w:rsidRDefault="00000000" w:rsidP="000B5B71">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0FC070C8" w14:textId="77777777" w:rsidR="00AF1E10" w:rsidRPr="000B5B71" w:rsidRDefault="00000000" w:rsidP="000B5B71">
      <w:pPr>
        <w:pStyle w:val="Heading4"/>
        <w:rPr>
          <w:lang w:val="fr-CA"/>
        </w:rPr>
      </w:pPr>
      <w:r w:rsidRPr="000B5B71">
        <w:rPr>
          <w:lang w:val="fr-CA"/>
        </w:rPr>
        <w:t>Examinez les solins muraux, les retardateurs de vapeur, les barrières d'eau et d’intempéries, ainsi que les autres composants intégrés pour assurer une bonne gestion de l'eau.</w:t>
      </w:r>
    </w:p>
    <w:p w14:paraId="64B35802" w14:textId="77777777" w:rsidR="00AF1E10" w:rsidRDefault="00000000" w:rsidP="000B5B71">
      <w:pPr>
        <w:pStyle w:val="Heading4"/>
      </w:pPr>
      <w:r>
        <w:t xml:space="preserve">Surfaces de </w:t>
      </w:r>
      <w:proofErr w:type="spellStart"/>
      <w:proofErr w:type="gramStart"/>
      <w:r>
        <w:t>maçonnerie</w:t>
      </w:r>
      <w:proofErr w:type="spellEnd"/>
      <w:r>
        <w:t xml:space="preserve"> :</w:t>
      </w:r>
      <w:proofErr w:type="gramEnd"/>
    </w:p>
    <w:p w14:paraId="4F443D23" w14:textId="77777777" w:rsidR="00AF1E10" w:rsidRPr="000B5B71" w:rsidRDefault="00000000" w:rsidP="000B5B71">
      <w:pPr>
        <w:pStyle w:val="Heading5"/>
        <w:rPr>
          <w:lang w:val="fr-CA"/>
        </w:rPr>
      </w:pPr>
      <w:r w:rsidRPr="000B5B71">
        <w:rPr>
          <w:lang w:val="fr-CA"/>
        </w:rPr>
        <w:t>Les surfaces de maçonnerie doivent être visiblement sèches et exemptes d'excès de mortier, de sable et d'autres débris de construction.</w:t>
      </w:r>
    </w:p>
    <w:p w14:paraId="07EA3D96" w14:textId="77777777" w:rsidR="00AF1E10" w:rsidRDefault="00000000" w:rsidP="000B5B71">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40495D1D" w14:textId="77777777" w:rsidR="00AF1E10" w:rsidRPr="000B5B71" w:rsidRDefault="00000000" w:rsidP="000B5B71">
      <w:pPr>
        <w:pStyle w:val="Heading5"/>
        <w:rPr>
          <w:lang w:val="fr-CA"/>
        </w:rPr>
      </w:pPr>
      <w:proofErr w:type="gramStart"/>
      <w:r w:rsidRPr="000B5B71">
        <w:rPr>
          <w:lang w:val="fr-CA"/>
        </w:rPr>
        <w:t>les</w:t>
      </w:r>
      <w:proofErr w:type="gramEnd"/>
      <w:r w:rsidRPr="000B5B71">
        <w:rPr>
          <w:lang w:val="fr-CA"/>
        </w:rPr>
        <w:t xml:space="preserve"> murs du cadre en bois doivent être secs, propres, sains, bien cloués, exempts de vides et sans décalages au niveau des joints.</w:t>
      </w:r>
    </w:p>
    <w:p w14:paraId="5985EF29" w14:textId="77777777" w:rsidR="00AF1E10" w:rsidRPr="000B5B71" w:rsidRDefault="00000000" w:rsidP="000B5B71">
      <w:pPr>
        <w:pStyle w:val="Heading5"/>
        <w:rPr>
          <w:lang w:val="fr-CA"/>
        </w:rPr>
      </w:pPr>
      <w:r w:rsidRPr="000B5B71">
        <w:rPr>
          <w:lang w:val="fr-CA"/>
        </w:rPr>
        <w:t>S'assurer que les têtes de clou sont enfoncées au ras des surfaces de l'ouverture et à moins de 76,2 mm (3 po) de l'ouverture.</w:t>
      </w:r>
    </w:p>
    <w:p w14:paraId="0234D8A2" w14:textId="77777777" w:rsidR="00AF1E10" w:rsidRDefault="00000000" w:rsidP="000B5B71">
      <w:pPr>
        <w:pStyle w:val="Heading4"/>
      </w:pPr>
      <w:r>
        <w:t xml:space="preserve">Surfaces </w:t>
      </w:r>
      <w:proofErr w:type="spellStart"/>
      <w:proofErr w:type="gramStart"/>
      <w:r>
        <w:t>métalliques</w:t>
      </w:r>
      <w:proofErr w:type="spellEnd"/>
      <w:r>
        <w:t xml:space="preserve"> :</w:t>
      </w:r>
      <w:proofErr w:type="gramEnd"/>
    </w:p>
    <w:p w14:paraId="40675F12" w14:textId="77777777" w:rsidR="00AF1E10" w:rsidRPr="000B5B71" w:rsidRDefault="00000000" w:rsidP="000B5B71">
      <w:pPr>
        <w:pStyle w:val="Heading5"/>
        <w:rPr>
          <w:lang w:val="fr-CA"/>
        </w:rPr>
      </w:pPr>
      <w:r w:rsidRPr="000B5B71">
        <w:rPr>
          <w:lang w:val="fr-CA"/>
        </w:rPr>
        <w:t>Les surfaces métalliques doivent être sèches et propres (exemptes de graisse, d'huile, de saleté, de rouille, de corrosion et de scories de soudage).</w:t>
      </w:r>
    </w:p>
    <w:p w14:paraId="58B7136D" w14:textId="77777777" w:rsidR="00AF1E10" w:rsidRPr="000B5B71" w:rsidRDefault="00000000" w:rsidP="000B5B71">
      <w:pPr>
        <w:pStyle w:val="Heading5"/>
        <w:rPr>
          <w:lang w:val="fr-CA"/>
        </w:rPr>
      </w:pPr>
      <w:r w:rsidRPr="000B5B71">
        <w:rPr>
          <w:lang w:val="fr-CA"/>
        </w:rPr>
        <w:t>S'assurer que les surfaces métalliques sont exemptes d'arêtes vives ou de décalages au niveau des joints.</w:t>
      </w:r>
    </w:p>
    <w:p w14:paraId="02711DEF" w14:textId="77777777" w:rsidR="00AF1E10" w:rsidRPr="000B5B71" w:rsidRDefault="00000000" w:rsidP="000B5B71">
      <w:pPr>
        <w:pStyle w:val="Heading3"/>
        <w:rPr>
          <w:lang w:val="fr-CA"/>
        </w:rPr>
      </w:pPr>
      <w:r w:rsidRPr="000B5B71">
        <w:rPr>
          <w:lang w:val="fr-CA"/>
        </w:rPr>
        <w:t>Ne réalisez l’installation qu’après avoir corrigé les conditions insatisfaisantes.</w:t>
      </w:r>
    </w:p>
    <w:p w14:paraId="48960B6D" w14:textId="77777777" w:rsidR="00AF1E10" w:rsidRDefault="00000000">
      <w:pPr>
        <w:pStyle w:val="Heading2"/>
      </w:pPr>
      <w:bookmarkStart w:id="21" w:name="UUIDd7f1ebc205caf6f9183f77e585364a1e"/>
      <w:bookmarkEnd w:id="20"/>
      <w:r>
        <w:t>Installation</w:t>
      </w:r>
    </w:p>
    <w:p w14:paraId="3F4137E1" w14:textId="77777777" w:rsidR="00AF1E10" w:rsidRPr="000B5B71" w:rsidRDefault="00000000" w:rsidP="000B5B71">
      <w:pPr>
        <w:pStyle w:val="Heading3"/>
        <w:rPr>
          <w:lang w:val="fr-CA"/>
        </w:rPr>
      </w:pPr>
      <w:r w:rsidRPr="000B5B71">
        <w:rPr>
          <w:lang w:val="fr-CA"/>
        </w:rPr>
        <w:t>Respectez les dessins, les dessins d’atelier et les instructions écrites du fabricant pour l’installation du système de devanture à cadre en aluminium, des accessoires et d’autres composants.</w:t>
      </w:r>
    </w:p>
    <w:p w14:paraId="44099711" w14:textId="77777777" w:rsidR="00AF1E10" w:rsidRPr="000B5B71" w:rsidRDefault="00000000" w:rsidP="000B5B71">
      <w:pPr>
        <w:pStyle w:val="Heading3"/>
        <w:rPr>
          <w:lang w:val="fr-CA"/>
        </w:rPr>
      </w:pPr>
      <w:r w:rsidRPr="000B5B71">
        <w:rPr>
          <w:lang w:val="fr-CA"/>
        </w:rPr>
        <w:t>Installez le système de devanture à cadre en aluminium de sorte que les composants :</w:t>
      </w:r>
    </w:p>
    <w:p w14:paraId="3EF54955" w14:textId="77777777" w:rsidR="00AF1E10" w:rsidRPr="000B5B71" w:rsidRDefault="00000000" w:rsidP="000B5B71">
      <w:pPr>
        <w:pStyle w:val="Heading4"/>
        <w:rPr>
          <w:lang w:val="fr-CA"/>
        </w:rPr>
      </w:pPr>
      <w:r w:rsidRPr="000B5B71">
        <w:rPr>
          <w:lang w:val="fr-CA"/>
        </w:rPr>
        <w:t>Sont de niveau, d’aplomb, à angle droit et parfaitement alignés</w:t>
      </w:r>
    </w:p>
    <w:p w14:paraId="630B19C5" w14:textId="77777777" w:rsidR="00AF1E10" w:rsidRPr="000B5B71" w:rsidRDefault="00000000" w:rsidP="000B5B71">
      <w:pPr>
        <w:pStyle w:val="Heading4"/>
        <w:rPr>
          <w:lang w:val="fr-CA"/>
        </w:rPr>
      </w:pPr>
      <w:r w:rsidRPr="000B5B71">
        <w:rPr>
          <w:lang w:val="fr-CA"/>
        </w:rPr>
        <w:t>Sont sans distorsion et n’empêchent pas le mouvement thermique</w:t>
      </w:r>
    </w:p>
    <w:p w14:paraId="3BE876E1" w14:textId="77777777" w:rsidR="00AF1E10" w:rsidRPr="000B5B71" w:rsidRDefault="00000000" w:rsidP="000B5B71">
      <w:pPr>
        <w:pStyle w:val="Heading4"/>
        <w:rPr>
          <w:lang w:val="fr-CA"/>
        </w:rPr>
      </w:pPr>
      <w:r w:rsidRPr="000B5B71">
        <w:rPr>
          <w:lang w:val="fr-CA"/>
        </w:rPr>
        <w:t>Sont ancrés solidement en place au support structural</w:t>
      </w:r>
    </w:p>
    <w:p w14:paraId="6025672F" w14:textId="77777777" w:rsidR="00AF1E10" w:rsidRPr="000B5B71" w:rsidRDefault="00000000" w:rsidP="000B5B71">
      <w:pPr>
        <w:pStyle w:val="Heading4"/>
        <w:rPr>
          <w:lang w:val="fr-CA"/>
        </w:rPr>
      </w:pPr>
      <w:r w:rsidRPr="000B5B71">
        <w:rPr>
          <w:lang w:val="fr-CA"/>
        </w:rPr>
        <w:t>Sont en bonne relation par rapport au solin mural et aux autres constructions adjacentes</w:t>
      </w:r>
    </w:p>
    <w:p w14:paraId="15F460ED" w14:textId="77777777" w:rsidR="00AF1E10" w:rsidRPr="000B5B71" w:rsidRDefault="00000000" w:rsidP="000B5B71">
      <w:pPr>
        <w:pStyle w:val="Heading3"/>
        <w:rPr>
          <w:lang w:val="fr-CA"/>
        </w:rPr>
      </w:pPr>
      <w:r w:rsidRPr="000B5B71">
        <w:rPr>
          <w:lang w:val="fr-CA"/>
        </w:rPr>
        <w:t>Placez les membres du seuil dans un mastic ou avec des joints, comme indiqué, pour une construction étanche.</w:t>
      </w:r>
    </w:p>
    <w:p w14:paraId="5B371852" w14:textId="77777777" w:rsidR="00AF1E10" w:rsidRPr="000B5B71" w:rsidRDefault="00000000" w:rsidP="000B5B71">
      <w:pPr>
        <w:pStyle w:val="Heading3"/>
        <w:rPr>
          <w:lang w:val="fr-CA"/>
        </w:rPr>
      </w:pPr>
      <w:r w:rsidRPr="000B5B71">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6BACF2C7" w14:textId="77777777" w:rsidR="00AF1E10" w:rsidRPr="000B5B71" w:rsidRDefault="00000000" w:rsidP="000B5B71">
      <w:pPr>
        <w:pStyle w:val="Heading3"/>
        <w:rPr>
          <w:lang w:val="fr-CA"/>
        </w:rPr>
      </w:pPr>
      <w:r w:rsidRPr="000B5B71">
        <w:rPr>
          <w:lang w:val="fr-CA"/>
        </w:rPr>
        <w:lastRenderedPageBreak/>
        <w:t>Séparez l’aluminium et les autres surfaces susceptibles de se corroder des sources de corrosion ou d’action électrolytique aux points de contact avec d’autres matériaux.</w:t>
      </w:r>
    </w:p>
    <w:p w14:paraId="64EAB932" w14:textId="77777777" w:rsidR="00AF1E10" w:rsidRDefault="00000000">
      <w:pPr>
        <w:pStyle w:val="Heading2"/>
      </w:pPr>
      <w:bookmarkStart w:id="22" w:name="UUIDbafb977cee2ecd8d12adb887b0dca625"/>
      <w:bookmarkEnd w:id="21"/>
      <w:r>
        <w:t>Contrôle qualité sur le terrain</w:t>
      </w:r>
    </w:p>
    <w:p w14:paraId="1BCFAB94" w14:textId="77777777" w:rsidR="00AF1E10" w:rsidRDefault="00000000" w:rsidP="000B5B71">
      <w:pPr>
        <w:pStyle w:val="Heading3"/>
      </w:pPr>
      <w:r>
        <w:t xml:space="preserve">Essais sur le </w:t>
      </w:r>
      <w:proofErr w:type="gramStart"/>
      <w:r>
        <w:t>terrain :</w:t>
      </w:r>
      <w:proofErr w:type="gramEnd"/>
    </w:p>
    <w:p w14:paraId="08F5FC46" w14:textId="77777777" w:rsidR="00AF1E10" w:rsidRPr="000B5B71" w:rsidRDefault="00000000" w:rsidP="000B5B71">
      <w:pPr>
        <w:pStyle w:val="Heading4"/>
        <w:rPr>
          <w:lang w:val="fr-CA"/>
        </w:rPr>
      </w:pPr>
      <w:r w:rsidRPr="000B5B71">
        <w:rPr>
          <w:lang w:val="fr-CA"/>
        </w:rPr>
        <w:t>L’architecte doit sélectionner les unités de devanture à tester dès qu’une partie représentative du projet a été installée, vitrée et que les périmètres ont été mastiqués et séchés.</w:t>
      </w:r>
    </w:p>
    <w:p w14:paraId="5FDBC30C" w14:textId="77777777" w:rsidR="00AF1E10" w:rsidRPr="000B5B71" w:rsidRDefault="00000000" w:rsidP="000B5B71">
      <w:pPr>
        <w:pStyle w:val="Heading4"/>
        <w:rPr>
          <w:lang w:val="fr-CA"/>
        </w:rPr>
      </w:pPr>
      <w:r w:rsidRPr="000B5B71">
        <w:rPr>
          <w:lang w:val="fr-CA"/>
        </w:rPr>
        <w:t>Conduisez des essais d’infiltration d’air et de pénétration d’eau en présence du représentant du fabricant.</w:t>
      </w:r>
    </w:p>
    <w:p w14:paraId="0CD6975A" w14:textId="77777777" w:rsidR="00AF1E10" w:rsidRPr="000B5B71" w:rsidRDefault="00000000" w:rsidP="000B5B71">
      <w:pPr>
        <w:pStyle w:val="Heading4"/>
        <w:rPr>
          <w:lang w:val="fr-CA"/>
        </w:rPr>
      </w:pPr>
      <w:r w:rsidRPr="000B5B71">
        <w:rPr>
          <w:lang w:val="fr-CA"/>
        </w:rPr>
        <w:t>Les essais ne répondant pas aux exigences de performance spécifiées et les unités présentant des défaillances doivent être corrigés dans le cadre du montant défini dans le contrat.</w:t>
      </w:r>
    </w:p>
    <w:p w14:paraId="1F791211" w14:textId="77777777" w:rsidR="00AF1E10" w:rsidRPr="000B5B71" w:rsidRDefault="00000000" w:rsidP="000B5B71">
      <w:pPr>
        <w:pStyle w:val="Heading4"/>
        <w:rPr>
          <w:lang w:val="fr-CA"/>
        </w:rPr>
      </w:pPr>
      <w:r w:rsidRPr="000B5B71">
        <w:rPr>
          <w:lang w:val="fr-CA"/>
        </w:rPr>
        <w:t>Les essais doivent être effectués conformément à la norme AAMA 503 par un organisme d'essai indépendant qualifié. Se référer à la section Essais pour le paiement des essais et des exigences d’essai.</w:t>
      </w:r>
    </w:p>
    <w:p w14:paraId="02B6DCC3" w14:textId="77777777" w:rsidR="00AF1E10" w:rsidRPr="000B5B71" w:rsidRDefault="00000000" w:rsidP="000B5B71">
      <w:pPr>
        <w:pStyle w:val="Heading4"/>
        <w:rPr>
          <w:lang w:val="fr-CA"/>
        </w:rPr>
      </w:pPr>
      <w:r w:rsidRPr="000B5B71">
        <w:rPr>
          <w:lang w:val="fr-CA"/>
        </w:rPr>
        <w:t>Essais sur les infiltrations d’air :</w:t>
      </w:r>
    </w:p>
    <w:p w14:paraId="3C3FDC5D" w14:textId="77777777" w:rsidR="00AF1E10" w:rsidRPr="000B5B71" w:rsidRDefault="00000000" w:rsidP="000B5B71">
      <w:pPr>
        <w:pStyle w:val="Heading5"/>
        <w:rPr>
          <w:lang w:val="fr-CA"/>
        </w:rPr>
      </w:pPr>
      <w:proofErr w:type="gramStart"/>
      <w:r w:rsidRPr="000B5B71">
        <w:rPr>
          <w:lang w:val="fr-CA"/>
        </w:rPr>
        <w:t>faire</w:t>
      </w:r>
      <w:proofErr w:type="gramEnd"/>
      <w:r w:rsidRPr="000B5B71">
        <w:rPr>
          <w:lang w:val="fr-CA"/>
        </w:rPr>
        <w:t xml:space="preserve"> des essais conformément à ASTM E 783.</w:t>
      </w:r>
    </w:p>
    <w:p w14:paraId="78F5A61D" w14:textId="77777777" w:rsidR="00AF1E10" w:rsidRPr="000B5B71" w:rsidRDefault="00000000" w:rsidP="000B5B71">
      <w:pPr>
        <w:pStyle w:val="Heading5"/>
        <w:rPr>
          <w:lang w:val="fr-CA"/>
        </w:rPr>
      </w:pPr>
      <w:r w:rsidRPr="000B5B71">
        <w:rPr>
          <w:lang w:val="fr-CA"/>
        </w:rPr>
        <w:t>L’infiltration d’air permise ne doit pas dépasser 1,5 fois la quantité indiquée dans les exigences de performance, soit 0,45 l/s · m² (0,09 PCM/pi</w:t>
      </w:r>
      <w:r w:rsidRPr="000B5B71">
        <w:rPr>
          <w:vertAlign w:val="superscript"/>
          <w:lang w:val="fr-CA"/>
        </w:rPr>
        <w:t>2</w:t>
      </w:r>
      <w:r w:rsidRPr="000B5B71">
        <w:rPr>
          <w:lang w:val="fr-CA"/>
        </w:rPr>
        <w:t>), selon la valeur la plus importante.</w:t>
      </w:r>
    </w:p>
    <w:p w14:paraId="02F29E93" w14:textId="77777777" w:rsidR="00AF1E10" w:rsidRPr="000B5B71" w:rsidRDefault="00000000" w:rsidP="000B5B71">
      <w:pPr>
        <w:pStyle w:val="Heading4"/>
        <w:rPr>
          <w:lang w:val="fr-CA"/>
        </w:rPr>
      </w:pPr>
      <w:r w:rsidRPr="000B5B71">
        <w:rPr>
          <w:lang w:val="fr-CA"/>
        </w:rPr>
        <w:t>Essais sur les infiltrations d’eau :</w:t>
      </w:r>
    </w:p>
    <w:p w14:paraId="30BA2094" w14:textId="77777777" w:rsidR="00AF1E10" w:rsidRPr="000B5B71" w:rsidRDefault="00000000" w:rsidP="000B5B71">
      <w:pPr>
        <w:pStyle w:val="Heading5"/>
        <w:rPr>
          <w:lang w:val="fr-CA"/>
        </w:rPr>
      </w:pPr>
      <w:proofErr w:type="gramStart"/>
      <w:r w:rsidRPr="000B5B71">
        <w:rPr>
          <w:lang w:val="fr-CA"/>
        </w:rPr>
        <w:t>faire</w:t>
      </w:r>
      <w:proofErr w:type="gramEnd"/>
      <w:r w:rsidRPr="000B5B71">
        <w:rPr>
          <w:lang w:val="fr-CA"/>
        </w:rPr>
        <w:t xml:space="preserve"> des essais conformément à ASTM E 1105.</w:t>
      </w:r>
    </w:p>
    <w:p w14:paraId="6F80A9ED" w14:textId="77777777" w:rsidR="00AF1E10" w:rsidRPr="000B5B71" w:rsidRDefault="00000000" w:rsidP="000B5B71">
      <w:pPr>
        <w:pStyle w:val="Heading5"/>
        <w:rPr>
          <w:lang w:val="fr-CA"/>
        </w:rPr>
      </w:pPr>
      <w:r w:rsidRPr="000B5B71">
        <w:rPr>
          <w:lang w:val="fr-CA"/>
        </w:rPr>
        <w:t>Aucune fuite d’eau non contrôlée n’est permise lors d’essais à une pression d’essai statique des deux-tiers de la pression de pénétration d’eau spécifiée, mais pas inférieure à 300 Pa (6,2 </w:t>
      </w:r>
      <w:proofErr w:type="spellStart"/>
      <w:r w:rsidRPr="000B5B71">
        <w:rPr>
          <w:lang w:val="fr-CA"/>
        </w:rPr>
        <w:t>psf</w:t>
      </w:r>
      <w:proofErr w:type="spellEnd"/>
      <w:r w:rsidRPr="000B5B71">
        <w:rPr>
          <w:lang w:val="fr-CA"/>
        </w:rPr>
        <w:t>).</w:t>
      </w:r>
    </w:p>
    <w:p w14:paraId="3603E9FA" w14:textId="77777777" w:rsidR="00AF1E10" w:rsidRDefault="00000000" w:rsidP="000B5B71">
      <w:pPr>
        <w:pStyle w:val="Heading3"/>
      </w:pPr>
      <w:r>
        <w:t xml:space="preserve">Services </w:t>
      </w:r>
      <w:proofErr w:type="spellStart"/>
      <w:r>
        <w:t>extérieurs</w:t>
      </w:r>
      <w:proofErr w:type="spellEnd"/>
      <w:r>
        <w:t xml:space="preserve"> du </w:t>
      </w:r>
      <w:proofErr w:type="gramStart"/>
      <w:r>
        <w:t>fabricant :</w:t>
      </w:r>
      <w:proofErr w:type="gramEnd"/>
    </w:p>
    <w:p w14:paraId="4F33DF7B" w14:textId="77777777" w:rsidR="00AF1E10" w:rsidRPr="000B5B71" w:rsidRDefault="00000000" w:rsidP="000B5B71">
      <w:pPr>
        <w:pStyle w:val="Heading4"/>
        <w:rPr>
          <w:lang w:val="fr-CA"/>
        </w:rPr>
      </w:pPr>
      <w:proofErr w:type="gramStart"/>
      <w:r w:rsidRPr="000B5B71">
        <w:rPr>
          <w:lang w:val="fr-CA"/>
        </w:rPr>
        <w:t>sur</w:t>
      </w:r>
      <w:proofErr w:type="gramEnd"/>
      <w:r w:rsidRPr="000B5B71">
        <w:rPr>
          <w:lang w:val="fr-CA"/>
        </w:rPr>
        <w:t xml:space="preserve"> demande écrite du maître d’ouvrage, le représentant des services extérieurs du fabricant doit proposer une visite périodique du site.</w:t>
      </w:r>
    </w:p>
    <w:p w14:paraId="14114C5A" w14:textId="77777777" w:rsidR="00AF1E10" w:rsidRDefault="00000000">
      <w:pPr>
        <w:pStyle w:val="Heading2"/>
      </w:pPr>
      <w:bookmarkStart w:id="23" w:name="UUID552ae7776079446ca479293231a29ecf"/>
      <w:bookmarkEnd w:id="22"/>
      <w:r>
        <w:t>Réglage, nettoyage et protection</w:t>
      </w:r>
    </w:p>
    <w:p w14:paraId="76AAC3ED" w14:textId="77777777" w:rsidR="00AF1E10" w:rsidRDefault="00000000" w:rsidP="000B5B71">
      <w:pPr>
        <w:pStyle w:val="Heading3"/>
      </w:pPr>
      <w:proofErr w:type="gramStart"/>
      <w:r>
        <w:t>Réglage :</w:t>
      </w:r>
      <w:proofErr w:type="gramEnd"/>
      <w:r>
        <w:t xml:space="preserve"> non applicable.</w:t>
      </w:r>
    </w:p>
    <w:p w14:paraId="102B53E3" w14:textId="77777777" w:rsidR="00AF1E10" w:rsidRDefault="00000000" w:rsidP="000B5B71">
      <w:pPr>
        <w:pStyle w:val="Heading3"/>
      </w:pPr>
      <w:proofErr w:type="gramStart"/>
      <w:r>
        <w:t>Protection :</w:t>
      </w:r>
      <w:proofErr w:type="gramEnd"/>
    </w:p>
    <w:p w14:paraId="693DD772" w14:textId="77777777" w:rsidR="00AF1E10" w:rsidRPr="000B5B71" w:rsidRDefault="00000000" w:rsidP="000B5B71">
      <w:pPr>
        <w:pStyle w:val="Heading4"/>
        <w:rPr>
          <w:lang w:val="fr-CA"/>
        </w:rPr>
      </w:pPr>
      <w:proofErr w:type="gramStart"/>
      <w:r w:rsidRPr="000B5B71">
        <w:rPr>
          <w:lang w:val="fr-CA"/>
        </w:rPr>
        <w:t>protégez</w:t>
      </w:r>
      <w:proofErr w:type="gramEnd"/>
      <w:r w:rsidRPr="000B5B71">
        <w:rPr>
          <w:lang w:val="fr-CA"/>
        </w:rPr>
        <w:t xml:space="preserve"> les surfaces finies et installées des produits de tout endommagement durant la construction.</w:t>
      </w:r>
    </w:p>
    <w:p w14:paraId="047F2229" w14:textId="77777777" w:rsidR="00AF1E10" w:rsidRDefault="00000000" w:rsidP="000B5B71">
      <w:pPr>
        <w:pStyle w:val="Heading3"/>
      </w:pPr>
      <w:proofErr w:type="spellStart"/>
      <w:proofErr w:type="gramStart"/>
      <w:r>
        <w:t>Nettoyage</w:t>
      </w:r>
      <w:proofErr w:type="spellEnd"/>
      <w:r>
        <w:t> :</w:t>
      </w:r>
      <w:proofErr w:type="gramEnd"/>
    </w:p>
    <w:p w14:paraId="1C4E2808" w14:textId="77777777" w:rsidR="00AF1E10" w:rsidRPr="000B5B71" w:rsidRDefault="00000000" w:rsidP="000B5B71">
      <w:pPr>
        <w:pStyle w:val="Heading4"/>
        <w:rPr>
          <w:lang w:val="fr-CA"/>
        </w:rPr>
      </w:pPr>
      <w:r w:rsidRPr="000B5B71">
        <w:rPr>
          <w:lang w:val="fr-CA"/>
        </w:rPr>
        <w:t>Nettoyez la vitre immédiatement après installation :</w:t>
      </w:r>
    </w:p>
    <w:p w14:paraId="7D628A07" w14:textId="77777777" w:rsidR="00AF1E10" w:rsidRPr="000B5B71" w:rsidRDefault="00000000" w:rsidP="000B5B71">
      <w:pPr>
        <w:pStyle w:val="Heading5"/>
        <w:rPr>
          <w:lang w:val="fr-CA"/>
        </w:rPr>
      </w:pPr>
      <w:r w:rsidRPr="000B5B71">
        <w:rPr>
          <w:lang w:val="fr-CA"/>
        </w:rPr>
        <w:t>Respectez les recommandations écrites du fabricant pour le nettoyage et l’entretien finaux.</w:t>
      </w:r>
    </w:p>
    <w:p w14:paraId="4856278D" w14:textId="77777777" w:rsidR="00AF1E10" w:rsidRPr="000B5B71" w:rsidRDefault="00000000" w:rsidP="000B5B71">
      <w:pPr>
        <w:pStyle w:val="Heading5"/>
        <w:rPr>
          <w:lang w:val="fr-CA"/>
        </w:rPr>
      </w:pPr>
      <w:r w:rsidRPr="000B5B71">
        <w:rPr>
          <w:lang w:val="fr-CA"/>
        </w:rPr>
        <w:t>Retirez les étiquettes non permanentes et nettoyez les surfaces.</w:t>
      </w:r>
    </w:p>
    <w:p w14:paraId="2C38338D" w14:textId="77777777" w:rsidR="00AF1E10" w:rsidRPr="000B5B71" w:rsidRDefault="00000000" w:rsidP="000B5B71">
      <w:pPr>
        <w:pStyle w:val="Heading4"/>
        <w:rPr>
          <w:lang w:val="fr-CA"/>
        </w:rPr>
      </w:pPr>
      <w:r w:rsidRPr="000B5B71">
        <w:rPr>
          <w:lang w:val="fr-CA"/>
        </w:rPr>
        <w:t>Nettoyez les surfaces en aluminium.</w:t>
      </w:r>
    </w:p>
    <w:p w14:paraId="031E6E36" w14:textId="77777777" w:rsidR="00AF1E10" w:rsidRPr="000B5B71" w:rsidRDefault="00000000" w:rsidP="000B5B71">
      <w:pPr>
        <w:pStyle w:val="Heading4"/>
        <w:rPr>
          <w:lang w:val="fr-CA"/>
        </w:rPr>
      </w:pPr>
      <w:r w:rsidRPr="000B5B71">
        <w:rPr>
          <w:lang w:val="fr-CA"/>
        </w:rPr>
        <w:t>Évitez d'endommager les revêtements et les finitions de protection.</w:t>
      </w:r>
    </w:p>
    <w:p w14:paraId="4176B3C2" w14:textId="77777777" w:rsidR="00AF1E10" w:rsidRPr="000B5B71" w:rsidRDefault="00000000" w:rsidP="000B5B71">
      <w:pPr>
        <w:pStyle w:val="Heading4"/>
        <w:rPr>
          <w:lang w:val="fr-CA"/>
        </w:rPr>
      </w:pPr>
      <w:r w:rsidRPr="000B5B71">
        <w:rPr>
          <w:lang w:val="fr-CA"/>
        </w:rPr>
        <w:t>Retirez l'excès de mastic, de matériaux de vitrage, de saleté et d'autres substances.</w:t>
      </w:r>
    </w:p>
    <w:p w14:paraId="01DADE6B" w14:textId="77777777" w:rsidR="00AF1E10" w:rsidRPr="000B5B71" w:rsidRDefault="00000000" w:rsidP="000B5B71">
      <w:pPr>
        <w:pStyle w:val="Heading4"/>
        <w:rPr>
          <w:lang w:val="fr-CA"/>
        </w:rPr>
      </w:pPr>
      <w:proofErr w:type="gramStart"/>
      <w:r w:rsidRPr="000B5B71">
        <w:rPr>
          <w:lang w:val="fr-CA"/>
        </w:rPr>
        <w:lastRenderedPageBreak/>
        <w:t>réparez</w:t>
      </w:r>
      <w:proofErr w:type="gramEnd"/>
      <w:r w:rsidRPr="000B5B71">
        <w:rPr>
          <w:lang w:val="fr-CA"/>
        </w:rPr>
        <w:t xml:space="preserve"> ou remplacez les produits installés et endommagés.</w:t>
      </w:r>
    </w:p>
    <w:p w14:paraId="4493572F" w14:textId="77777777" w:rsidR="00AF1E10" w:rsidRPr="000B5B71" w:rsidRDefault="00000000" w:rsidP="000B5B71">
      <w:pPr>
        <w:pStyle w:val="Heading4"/>
        <w:rPr>
          <w:lang w:val="fr-CA"/>
        </w:rPr>
      </w:pPr>
      <w:r w:rsidRPr="000B5B71">
        <w:rPr>
          <w:lang w:val="fr-CA"/>
        </w:rPr>
        <w:t>Éliminez et remplacez le verre qui a été cassé, ébréché, fissuré, usé ou endommagé durant la période de construction.</w:t>
      </w:r>
    </w:p>
    <w:p w14:paraId="63847546" w14:textId="77777777" w:rsidR="00AF1E10" w:rsidRPr="000B5B71" w:rsidRDefault="00000000" w:rsidP="000B5B71">
      <w:pPr>
        <w:pStyle w:val="Heading4"/>
        <w:rPr>
          <w:lang w:val="fr-CA"/>
        </w:rPr>
      </w:pPr>
      <w:r w:rsidRPr="000B5B71">
        <w:rPr>
          <w:lang w:val="fr-CA"/>
        </w:rPr>
        <w:t>Retirez les débris de construction du site du projet et éliminez légalement les débris.</w:t>
      </w:r>
    </w:p>
    <w:p w14:paraId="6B93EF0B" w14:textId="77777777" w:rsidR="00AF1E10" w:rsidRPr="007048E1" w:rsidRDefault="00000000" w:rsidP="000B5B71">
      <w:pPr>
        <w:pStyle w:val="Heading1"/>
        <w:numPr>
          <w:ilvl w:val="0"/>
          <w:numId w:val="0"/>
        </w:numPr>
        <w:rPr>
          <w:lang w:val="fr-CA"/>
        </w:rPr>
      </w:pPr>
      <w:bookmarkStart w:id="24" w:name="UUID0e739c5709448e0b4733432c22d8eaa8"/>
      <w:bookmarkEnd w:id="19"/>
      <w:bookmarkEnd w:id="23"/>
      <w:r w:rsidRPr="007048E1">
        <w:rPr>
          <w:lang w:val="fr-CA"/>
        </w:rPr>
        <w:t>Fin de Section 084113</w:t>
      </w:r>
    </w:p>
    <w:p w14:paraId="2546796D" w14:textId="304BE502" w:rsidR="00AF1E10" w:rsidRPr="007048E1" w:rsidRDefault="000B5B71" w:rsidP="000B5B71">
      <w:pPr>
        <w:pStyle w:val="Heading0"/>
        <w:spacing w:before="360"/>
        <w:rPr>
          <w:lang w:val="fr-CA"/>
        </w:rPr>
      </w:pPr>
      <w:bookmarkStart w:id="25" w:name="UUID4440ad95272159b33829b4edc752f41a"/>
      <w:bookmarkEnd w:id="24"/>
      <w:r w:rsidRPr="007048E1">
        <w:rPr>
          <w:lang w:val="fr-CA"/>
        </w:rPr>
        <w:br w:type="page"/>
      </w:r>
      <w:r w:rsidRPr="007048E1">
        <w:rPr>
          <w:lang w:val="fr-CA"/>
        </w:rPr>
        <w:lastRenderedPageBreak/>
        <w:t>Remarques et avertissements</w:t>
      </w:r>
    </w:p>
    <w:p w14:paraId="1BAD0AF7" w14:textId="77777777" w:rsidR="00AF1E10" w:rsidRPr="000B5B71" w:rsidRDefault="00000000">
      <w:pPr>
        <w:pStyle w:val="FirstParagraph"/>
        <w:rPr>
          <w:lang w:val="fr-CA"/>
        </w:rPr>
      </w:pPr>
      <w:r w:rsidRPr="000B5B71">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588A5A54" w14:textId="77777777" w:rsidR="00AF1E10" w:rsidRPr="000B5B71" w:rsidRDefault="00000000">
      <w:pPr>
        <w:pStyle w:val="BodyText"/>
        <w:rPr>
          <w:lang w:val="fr-CA"/>
        </w:rPr>
      </w:pPr>
      <w:r w:rsidRPr="000B5B71">
        <w:rPr>
          <w:lang w:val="fr-CA"/>
        </w:rPr>
        <w:t>Kawneer se réserve le droit de modifier la configuration sans préavis, lorsqu’elle le juge nécessaire pour l’amélioration du produit.</w:t>
      </w:r>
    </w:p>
    <w:p w14:paraId="4EB835FC" w14:textId="77777777" w:rsidR="00AF1E10" w:rsidRPr="000B5B71" w:rsidRDefault="00000000">
      <w:pPr>
        <w:pStyle w:val="BodyText"/>
        <w:rPr>
          <w:lang w:val="fr-CA"/>
        </w:rPr>
      </w:pPr>
      <w:r w:rsidRPr="000B5B71">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0BFBECDA" w14:textId="77777777" w:rsidR="00AF1E10" w:rsidRPr="000B5B71" w:rsidRDefault="00000000">
      <w:pPr>
        <w:pStyle w:val="BodyText"/>
        <w:rPr>
          <w:lang w:val="fr-CA"/>
        </w:rPr>
      </w:pPr>
      <w:r w:rsidRPr="000B5B71">
        <w:rPr>
          <w:lang w:val="fr-CA"/>
        </w:rPr>
        <w:t xml:space="preserve">Cette spécification de guide est destinée à être utilisée par un rédacteur de cahier des charges de </w:t>
      </w:r>
      <w:proofErr w:type="gramStart"/>
      <w:r w:rsidRPr="000B5B71">
        <w:rPr>
          <w:lang w:val="fr-CA"/>
        </w:rPr>
        <w:t>construction qualifié</w:t>
      </w:r>
      <w:proofErr w:type="gramEnd"/>
      <w:r w:rsidRPr="000B5B71">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5ABA14AD" w14:textId="77777777" w:rsidR="00AF1E10" w:rsidRPr="000B5B71" w:rsidRDefault="00000000">
      <w:pPr>
        <w:pStyle w:val="BodyText"/>
        <w:rPr>
          <w:lang w:val="fr-CA"/>
        </w:rPr>
      </w:pPr>
      <w:r w:rsidRPr="000B5B71">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2FB81481" w14:textId="77777777" w:rsidR="00AF1E10" w:rsidRDefault="00000000">
      <w:pPr>
        <w:pStyle w:val="BodyText"/>
      </w:pPr>
      <w:r>
        <w:t>© 2010, Kawneer Company, Inc.</w:t>
      </w:r>
      <w:bookmarkEnd w:id="25"/>
    </w:p>
    <w:sectPr w:rsidR="00AF1E10"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BA213" w14:textId="77777777" w:rsidR="009555E2" w:rsidRDefault="009555E2">
      <w:pPr>
        <w:spacing w:before="0" w:line="240" w:lineRule="auto"/>
      </w:pPr>
      <w:r>
        <w:separator/>
      </w:r>
    </w:p>
  </w:endnote>
  <w:endnote w:type="continuationSeparator" w:id="0">
    <w:p w14:paraId="72667AB9" w14:textId="77777777" w:rsidR="009555E2" w:rsidRDefault="009555E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9DC7E2D" w14:textId="77777777" w:rsidTr="00A55746">
      <w:tc>
        <w:tcPr>
          <w:tcW w:w="1260" w:type="dxa"/>
        </w:tcPr>
        <w:p w14:paraId="444FF2F1" w14:textId="75519EE7" w:rsidR="00CF5AAC" w:rsidRDefault="00000000" w:rsidP="003F53D7">
          <w:pPr>
            <w:pStyle w:val="Footer"/>
            <w:jc w:val="left"/>
          </w:pPr>
          <w:fldSimple w:instr=" DOCPROPERTY  &quot;Publish Date&quot; ">
            <w:r w:rsidR="008A6051">
              <w:t>JANVIER 2024</w:t>
            </w:r>
          </w:fldSimple>
        </w:p>
        <w:p w14:paraId="4A27D34E" w14:textId="3967148F" w:rsidR="005A4D24" w:rsidRDefault="00000000" w:rsidP="003F53D7">
          <w:pPr>
            <w:pStyle w:val="Footer"/>
            <w:jc w:val="left"/>
          </w:pPr>
          <w:fldSimple w:instr=" DOCPROPERTY  &quot;Product ID&quot;  \* MERGEFORMAT ">
            <w:r w:rsidR="008A6051">
              <w:t>97909</w:t>
            </w:r>
          </w:fldSimple>
          <w:r>
            <w:t>-</w:t>
          </w:r>
          <w:fldSimple w:instr=" DOCPROPERTY  &quot;Product Level&quot;  \* MERGEFORMAT ">
            <w:r w:rsidR="008A6051">
              <w:t>165</w:t>
            </w:r>
          </w:fldSimple>
        </w:p>
        <w:p w14:paraId="74E2234F" w14:textId="22CD8DB9"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A6051">
            <w:rPr>
              <w:szCs w:val="18"/>
            </w:rPr>
            <w:t>SPCC030FC</w:t>
          </w:r>
          <w:r>
            <w:rPr>
              <w:szCs w:val="18"/>
            </w:rPr>
            <w:fldChar w:fldCharType="end"/>
          </w:r>
        </w:p>
      </w:tc>
      <w:tc>
        <w:tcPr>
          <w:tcW w:w="6030" w:type="dxa"/>
        </w:tcPr>
        <w:p w14:paraId="227194F2" w14:textId="44127170" w:rsidR="00CF5AAC" w:rsidRPr="007048E1" w:rsidRDefault="000B5B71" w:rsidP="00C80CFD">
          <w:pPr>
            <w:pStyle w:val="Footer"/>
            <w:rPr>
              <w:lang w:val="fr-CA"/>
            </w:rPr>
          </w:pPr>
          <w:r w:rsidRPr="000B5B71">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7048E1">
            <w:rPr>
              <w:lang w:val="fr-CA"/>
            </w:rPr>
            <w:t xml:space="preserve">Voir l’intégralité de l’avertissement à la fin du document. © </w:t>
          </w:r>
          <w:r>
            <w:fldChar w:fldCharType="begin"/>
          </w:r>
          <w:r w:rsidRPr="007048E1">
            <w:rPr>
              <w:lang w:val="fr-CA"/>
            </w:rPr>
            <w:instrText xml:space="preserve"> DOCPROPERTY  "Copyright Date"  \* MERGEFORMAT </w:instrText>
          </w:r>
          <w:r>
            <w:fldChar w:fldCharType="separate"/>
          </w:r>
          <w:r w:rsidR="008A6051">
            <w:rPr>
              <w:lang w:val="fr-CA"/>
            </w:rPr>
            <w:t>2010</w:t>
          </w:r>
          <w:r>
            <w:fldChar w:fldCharType="end"/>
          </w:r>
          <w:r w:rsidRPr="007048E1">
            <w:rPr>
              <w:lang w:val="fr-CA"/>
            </w:rPr>
            <w:t xml:space="preserve">, Kawneer </w:t>
          </w:r>
          <w:proofErr w:type="spellStart"/>
          <w:r w:rsidRPr="007048E1">
            <w:rPr>
              <w:lang w:val="fr-CA"/>
            </w:rPr>
            <w:t>Company</w:t>
          </w:r>
          <w:proofErr w:type="spellEnd"/>
          <w:r w:rsidRPr="007048E1">
            <w:rPr>
              <w:lang w:val="fr-CA"/>
            </w:rPr>
            <w:t>, Inc.</w:t>
          </w:r>
          <w:r w:rsidRPr="007048E1">
            <w:rPr>
              <w:noProof/>
              <w:lang w:val="fr-CA"/>
            </w:rPr>
            <w:t xml:space="preserve"> </w:t>
          </w:r>
        </w:p>
      </w:tc>
      <w:tc>
        <w:tcPr>
          <w:tcW w:w="2880" w:type="dxa"/>
        </w:tcPr>
        <w:p w14:paraId="7A6BDC81" w14:textId="77777777" w:rsidR="00CF5AAC" w:rsidRDefault="00000000" w:rsidP="000B41E4">
          <w:pPr>
            <w:pStyle w:val="Footer"/>
          </w:pPr>
          <w:r>
            <w:rPr>
              <w:noProof/>
            </w:rPr>
            <w:drawing>
              <wp:inline distT="0" distB="0" distL="0" distR="0" wp14:anchorId="2410C0F5" wp14:editId="31C73EB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6F743D7" w14:textId="77777777" w:rsidR="002976B1" w:rsidRDefault="00000000" w:rsidP="000B41E4">
          <w:pPr>
            <w:pStyle w:val="Footer"/>
          </w:pPr>
        </w:p>
        <w:p w14:paraId="26F25610" w14:textId="77777777" w:rsidR="002976B1" w:rsidRDefault="00000000" w:rsidP="000B41E4">
          <w:pPr>
            <w:pStyle w:val="Footer"/>
          </w:pPr>
        </w:p>
      </w:tc>
    </w:tr>
  </w:tbl>
  <w:p w14:paraId="5AE1606F"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2B077" w14:textId="77777777" w:rsidR="009555E2" w:rsidRDefault="009555E2">
      <w:r>
        <w:separator/>
      </w:r>
    </w:p>
  </w:footnote>
  <w:footnote w:type="continuationSeparator" w:id="0">
    <w:p w14:paraId="47D090BA" w14:textId="77777777" w:rsidR="009555E2" w:rsidRDefault="00955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6CAC" w14:textId="771D18C9" w:rsidR="00CF5AAC" w:rsidRPr="000B5B71"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0B5B71">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8A6051">
      <w:rPr>
        <w:rFonts w:ascii="Arial" w:hAnsi="Arial" w:cs="Arial"/>
        <w:szCs w:val="20"/>
        <w:lang w:val="fr-CA"/>
      </w:rPr>
      <w:t xml:space="preserve">Système de cadres Trifab® </w:t>
    </w:r>
    <w:proofErr w:type="spellStart"/>
    <w:r w:rsidR="008A6051">
      <w:rPr>
        <w:rFonts w:ascii="Arial" w:hAnsi="Arial" w:cs="Arial"/>
        <w:szCs w:val="20"/>
        <w:lang w:val="fr-CA"/>
      </w:rPr>
      <w:t>VersaGlaze</w:t>
    </w:r>
    <w:proofErr w:type="spellEnd"/>
    <w:r w:rsidR="008A6051">
      <w:rPr>
        <w:rFonts w:ascii="Arial" w:hAnsi="Arial" w:cs="Arial"/>
        <w:szCs w:val="20"/>
        <w:lang w:val="fr-CA"/>
      </w:rPr>
      <w:t>® 450 – Ligne de vision 2 po</w:t>
    </w:r>
    <w:r>
      <w:rPr>
        <w:rFonts w:ascii="Arial" w:hAnsi="Arial" w:cs="Arial"/>
        <w:szCs w:val="20"/>
      </w:rPr>
      <w:fldChar w:fldCharType="end"/>
    </w:r>
    <w:r w:rsidRPr="000B5B71">
      <w:rPr>
        <w:rFonts w:ascii="Arial" w:hAnsi="Arial" w:cs="Arial"/>
        <w:szCs w:val="20"/>
        <w:lang w:val="fr-CA"/>
      </w:rPr>
      <w:tab/>
    </w:r>
    <w:r w:rsidR="000B5B71" w:rsidRPr="000B5B71">
      <w:rPr>
        <w:rFonts w:ascii="Arial" w:hAnsi="Arial" w:cs="Arial"/>
        <w:szCs w:val="20"/>
        <w:lang w:val="fr-CA"/>
      </w:rPr>
      <w:t>Spécifications du guide</w:t>
    </w:r>
  </w:p>
  <w:p w14:paraId="6A4FADCA" w14:textId="475429C3" w:rsidR="00CF5AAC" w:rsidRPr="007048E1"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7048E1">
      <w:rPr>
        <w:rFonts w:ascii="Arial" w:hAnsi="Arial" w:cs="Arial"/>
        <w:szCs w:val="20"/>
        <w:lang w:val="fr-CA"/>
      </w:rPr>
      <w:instrText xml:space="preserve"> DOCPROPERTY  "CSI Description"  \* MERGEFORMAT </w:instrText>
    </w:r>
    <w:r>
      <w:rPr>
        <w:rFonts w:ascii="Arial" w:hAnsi="Arial" w:cs="Arial"/>
        <w:szCs w:val="20"/>
      </w:rPr>
      <w:fldChar w:fldCharType="separate"/>
    </w:r>
    <w:r w:rsidR="008A6051">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72AAF89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7048E1">
      <w:rPr>
        <w:rFonts w:ascii="Arial" w:hAnsi="Arial" w:cs="Arial"/>
        <w:szCs w:val="20"/>
        <w:lang w:val="fr-CA"/>
      </w:rPr>
      <w:tab/>
    </w:r>
    <w:r w:rsidRPr="00A8205C">
      <w:rPr>
        <w:rFonts w:ascii="Arial" w:hAnsi="Arial" w:cs="Arial"/>
        <w:szCs w:val="20"/>
      </w:rPr>
      <w:fldChar w:fldCharType="begin"/>
    </w:r>
    <w:r w:rsidRPr="007048E1">
      <w:rPr>
        <w:rFonts w:ascii="Arial" w:hAnsi="Arial" w:cs="Arial"/>
        <w:szCs w:val="20"/>
        <w:lang w:val="fr-CA"/>
      </w:rPr>
      <w:instrText xml:space="preserve"> PAGE   \* MERGEFORMAT </w:instrText>
    </w:r>
    <w:r w:rsidRPr="00A8205C">
      <w:rPr>
        <w:rFonts w:ascii="Arial" w:hAnsi="Arial" w:cs="Arial"/>
        <w:szCs w:val="20"/>
      </w:rPr>
      <w:fldChar w:fldCharType="separate"/>
    </w:r>
    <w:r w:rsidRPr="007048E1">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746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534274953">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530334840">
    <w:abstractNumId w:val="1"/>
  </w:num>
  <w:num w:numId="3" w16cid:durableId="70852839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1E10"/>
    <w:rsid w:val="000B5B71"/>
    <w:rsid w:val="007048E1"/>
    <w:rsid w:val="008A6051"/>
    <w:rsid w:val="008D3641"/>
    <w:rsid w:val="009555E2"/>
    <w:rsid w:val="00AF1E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C9A64ED"/>
  <w15:docId w15:val="{6D320D59-3A1C-4336-B159-09146B2F4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4698</Words>
  <Characters>25703</Characters>
  <Application>Microsoft Office Word</Application>
  <DocSecurity>0</DocSecurity>
  <Lines>503</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5</cp:revision>
  <cp:lastPrinted>2023-12-20T17:59:00Z</cp:lastPrinted>
  <dcterms:created xsi:type="dcterms:W3CDTF">2023-12-20T17:37:00Z</dcterms:created>
  <dcterms:modified xsi:type="dcterms:W3CDTF">2023-12-2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3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Système de cadres Trifab® VersaGlaze® 450 – Ligne de vision 2 po</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0 Framing System 2" Sightline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